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693B7D" w14:textId="31637E4B" w:rsidR="00F87859" w:rsidRDefault="00663240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33344" behindDoc="0" locked="0" layoutInCell="1" allowOverlap="1" wp14:anchorId="76E37CBE" wp14:editId="335F72AC">
            <wp:simplePos x="0" y="0"/>
            <wp:positionH relativeFrom="column">
              <wp:posOffset>0</wp:posOffset>
            </wp:positionH>
            <wp:positionV relativeFrom="paragraph">
              <wp:posOffset>-228600</wp:posOffset>
            </wp:positionV>
            <wp:extent cx="2880000" cy="950400"/>
            <wp:effectExtent l="0" t="0" r="3175" b="2540"/>
            <wp:wrapNone/>
            <wp:docPr id="1289195298" name="Picture 1" descr="Ministry of Education logo (Te Tāhuhu o te Mātauranga Logo). This logo represents our kāwanatanga role in providing a national education system that meets the needs of ākonga in Aotearo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195298" name="Picture 1" descr="Ministry of Education logo (Te Tāhuhu o te Mātauranga Logo). This logo represents our kāwanatanga role in providing a national education system that meets the needs of ākonga in Aotearoa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95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5952" behindDoc="0" locked="0" layoutInCell="1" allowOverlap="1" wp14:anchorId="5E690601" wp14:editId="7F22812C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1C260B" w14:textId="1FAAE47F" w:rsidR="00F87859" w:rsidRDefault="00F87859" w:rsidP="00F87859">
      <w:pPr>
        <w:rPr>
          <w:rFonts w:cs="Arial"/>
          <w:szCs w:val="32"/>
        </w:rPr>
      </w:pPr>
    </w:p>
    <w:p w14:paraId="7DEC4298" w14:textId="290BEC58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BC3AFD0" w14:textId="1BF133B1" w:rsidR="00F87859" w:rsidRDefault="00F87859" w:rsidP="00F87859">
      <w:pPr>
        <w:rPr>
          <w:rFonts w:cs="Arial"/>
          <w:szCs w:val="32"/>
        </w:rPr>
      </w:pPr>
    </w:p>
    <w:p w14:paraId="4D3C9C4C" w14:textId="6D95C937" w:rsidR="00F87859" w:rsidRDefault="00F87859" w:rsidP="00F87859">
      <w:pPr>
        <w:rPr>
          <w:rFonts w:cs="Arial"/>
          <w:szCs w:val="32"/>
        </w:rPr>
      </w:pPr>
    </w:p>
    <w:p w14:paraId="60CBE41F" w14:textId="0BC6BED4" w:rsidR="00663240" w:rsidRPr="00663240" w:rsidRDefault="00663240" w:rsidP="00663240">
      <w:pPr>
        <w:pStyle w:val="Title"/>
      </w:pPr>
      <w:r>
        <w:t>Settlement between IHC, the Minister and the Ministry of Education</w:t>
      </w:r>
    </w:p>
    <w:p w14:paraId="3A18620C" w14:textId="62939498" w:rsidR="00887F23" w:rsidRDefault="009C511F" w:rsidP="00663240">
      <w:pPr>
        <w:pStyle w:val="Title"/>
      </w:pPr>
      <w:r w:rsidRPr="009C511F">
        <w:rPr>
          <w:noProof/>
        </w:rPr>
        <w:drawing>
          <wp:anchor distT="0" distB="0" distL="114300" distR="114300" simplePos="0" relativeHeight="251960320" behindDoc="0" locked="0" layoutInCell="1" allowOverlap="1" wp14:anchorId="56DE3AE0" wp14:editId="2FF646C4">
            <wp:simplePos x="0" y="0"/>
            <wp:positionH relativeFrom="margin">
              <wp:align>center</wp:align>
            </wp:positionH>
            <wp:positionV relativeFrom="page">
              <wp:posOffset>4904105</wp:posOffset>
            </wp:positionV>
            <wp:extent cx="4705200" cy="3528000"/>
            <wp:effectExtent l="0" t="0" r="0" b="3175"/>
            <wp:wrapNone/>
            <wp:docPr id="1179557714" name="Picture 1" descr="A smiling child holding a pile of books. The have a backpack on their shoulders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557714" name="Picture 1" descr="A smiling child holding a pile of books. The have a backpack on their shoulders.&#10;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5200" cy="35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63B2D" w14:textId="219A0D5B" w:rsidR="00887F23" w:rsidRDefault="00887F23" w:rsidP="00663240">
      <w:pPr>
        <w:pStyle w:val="Title"/>
      </w:pPr>
    </w:p>
    <w:p w14:paraId="56C91EDD" w14:textId="77777777" w:rsidR="00887F23" w:rsidRDefault="00887F23" w:rsidP="00663240">
      <w:pPr>
        <w:pStyle w:val="Title"/>
      </w:pPr>
    </w:p>
    <w:p w14:paraId="7CB1E53D" w14:textId="77777777" w:rsidR="00887F23" w:rsidRDefault="00887F23" w:rsidP="00663240">
      <w:pPr>
        <w:pStyle w:val="Title"/>
      </w:pPr>
    </w:p>
    <w:p w14:paraId="31BFADB3" w14:textId="4C088243" w:rsidR="00124EA8" w:rsidRPr="00663240" w:rsidRDefault="00F87859" w:rsidP="00663240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663240">
        <w:t>December 2025</w:t>
      </w:r>
      <w:r w:rsidR="00124EA8">
        <w:rPr>
          <w:shd w:val="clear" w:color="auto" w:fill="FFFFFF"/>
          <w:lang w:eastAsia="en-GB"/>
        </w:rPr>
        <w:t xml:space="preserve"> </w:t>
      </w:r>
    </w:p>
    <w:p w14:paraId="2F0E0BE6" w14:textId="3BF8E46F" w:rsidR="00996042" w:rsidRDefault="00996042" w:rsidP="00996042">
      <w:pPr>
        <w:pStyle w:val="Heading1"/>
      </w:pPr>
      <w:r>
        <w:br w:type="page"/>
      </w:r>
      <w:r>
        <w:lastRenderedPageBreak/>
        <w:t>What this Easy Read is about</w:t>
      </w:r>
    </w:p>
    <w:p w14:paraId="142AA9F4" w14:textId="0EB5F2D6" w:rsidR="00996042" w:rsidRDefault="00996042" w:rsidP="00996042"/>
    <w:p w14:paraId="38A02692" w14:textId="1EEC8806" w:rsidR="00996042" w:rsidRDefault="00996042" w:rsidP="00996042"/>
    <w:p w14:paraId="277C50B5" w14:textId="475CC577" w:rsidR="00996042" w:rsidRDefault="00A1300E" w:rsidP="0099604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74304" behindDoc="0" locked="0" layoutInCell="1" allowOverlap="1" wp14:anchorId="6734D76C" wp14:editId="1C16D71D">
            <wp:simplePos x="0" y="0"/>
            <wp:positionH relativeFrom="column">
              <wp:align>left</wp:align>
            </wp:positionH>
            <wp:positionV relativeFrom="paragraph">
              <wp:posOffset>39370</wp:posOffset>
            </wp:positionV>
            <wp:extent cx="1800000" cy="594000"/>
            <wp:effectExtent l="0" t="0" r="3810" b="3175"/>
            <wp:wrapNone/>
            <wp:docPr id="8697189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7189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59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6042">
        <w:t xml:space="preserve">This Easy Read is from the </w:t>
      </w:r>
      <w:r w:rsidR="00996042">
        <w:rPr>
          <w:b/>
          <w:bCs/>
        </w:rPr>
        <w:t>Ministry of Education</w:t>
      </w:r>
      <w:r w:rsidR="00996042">
        <w:t>.</w:t>
      </w:r>
    </w:p>
    <w:p w14:paraId="317F3337" w14:textId="08AA4AF1" w:rsidR="00996042" w:rsidRDefault="00996042" w:rsidP="00996042"/>
    <w:p w14:paraId="621C9A1F" w14:textId="7FF299F7" w:rsidR="00996042" w:rsidRDefault="00A1300E" w:rsidP="0099604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75328" behindDoc="0" locked="0" layoutInCell="1" allowOverlap="1" wp14:anchorId="7FEB1C7A" wp14:editId="33472224">
            <wp:simplePos x="0" y="0"/>
            <wp:positionH relativeFrom="column">
              <wp:posOffset>0</wp:posOffset>
            </wp:positionH>
            <wp:positionV relativeFrom="paragraph">
              <wp:posOffset>290054</wp:posOffset>
            </wp:positionV>
            <wp:extent cx="1619885" cy="1007745"/>
            <wp:effectExtent l="0" t="0" r="5715" b="0"/>
            <wp:wrapNone/>
            <wp:docPr id="108043673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43673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6042">
        <w:rPr>
          <w:noProof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6A000918" wp14:editId="0C6101D5">
                <wp:simplePos x="0" y="0"/>
                <wp:positionH relativeFrom="column">
                  <wp:posOffset>2133600</wp:posOffset>
                </wp:positionH>
                <wp:positionV relativeFrom="paragraph">
                  <wp:posOffset>294531</wp:posOffset>
                </wp:positionV>
                <wp:extent cx="3600000" cy="1113182"/>
                <wp:effectExtent l="0" t="0" r="0" b="4445"/>
                <wp:wrapNone/>
                <wp:docPr id="859389350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1318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D629BF" id="Rectangle 3" o:spid="_x0000_s1026" alt="&quot;&quot;" style="position:absolute;margin-left:168pt;margin-top:23.2pt;width:283.45pt;height:87.65pt;z-index:-25147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" fillcolor="#bdd6ee [1304]" stroked="f" strokeweight="1pt"/>
            </w:pict>
          </mc:Fallback>
        </mc:AlternateContent>
      </w:r>
    </w:p>
    <w:p w14:paraId="1578439A" w14:textId="68E9C53E" w:rsidR="00996042" w:rsidRDefault="00996042" w:rsidP="00996042">
      <w:r>
        <w:t xml:space="preserve">The </w:t>
      </w:r>
      <w:r>
        <w:rPr>
          <w:b/>
          <w:bCs/>
        </w:rPr>
        <w:t xml:space="preserve">Ministry of Education </w:t>
      </w:r>
      <w:r>
        <w:t xml:space="preserve">is the part of Government in charge of the </w:t>
      </w:r>
      <w:r>
        <w:rPr>
          <w:b/>
          <w:bCs/>
        </w:rPr>
        <w:t xml:space="preserve">education </w:t>
      </w:r>
      <w:r w:rsidR="009C511F">
        <w:rPr>
          <w:b/>
          <w:bCs/>
        </w:rPr>
        <w:t>s</w:t>
      </w:r>
      <w:r>
        <w:rPr>
          <w:b/>
          <w:bCs/>
        </w:rPr>
        <w:t>ystem</w:t>
      </w:r>
      <w:r>
        <w:t>.</w:t>
      </w:r>
    </w:p>
    <w:p w14:paraId="5B7AC79D" w14:textId="6193A034" w:rsidR="00996042" w:rsidRDefault="00996042" w:rsidP="00996042"/>
    <w:p w14:paraId="50918F8D" w14:textId="3352162F" w:rsidR="00996042" w:rsidRDefault="00A1300E" w:rsidP="0099604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77376" behindDoc="0" locked="0" layoutInCell="1" allowOverlap="1" wp14:anchorId="62F24201" wp14:editId="4AF5982B">
            <wp:simplePos x="0" y="0"/>
            <wp:positionH relativeFrom="column">
              <wp:posOffset>0</wp:posOffset>
            </wp:positionH>
            <wp:positionV relativeFrom="paragraph">
              <wp:posOffset>228106</wp:posOffset>
            </wp:positionV>
            <wp:extent cx="1619885" cy="1277620"/>
            <wp:effectExtent l="0" t="0" r="5715" b="5080"/>
            <wp:wrapNone/>
            <wp:docPr id="79003253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03253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6042"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3C6BFE4F" wp14:editId="008FF86A">
                <wp:simplePos x="0" y="0"/>
                <wp:positionH relativeFrom="column">
                  <wp:align>right</wp:align>
                </wp:positionH>
                <wp:positionV relativeFrom="paragraph">
                  <wp:posOffset>291465</wp:posOffset>
                </wp:positionV>
                <wp:extent cx="3600000" cy="2718000"/>
                <wp:effectExtent l="0" t="0" r="0" b="0"/>
                <wp:wrapNone/>
                <wp:docPr id="1344161110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18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1E0324" id="Rectangle 3" o:spid="_x0000_s1026" alt="&quot;&quot;" style="position:absolute;margin-left:232.25pt;margin-top:22.95pt;width:283.45pt;height:214pt;z-index:-25147699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" fillcolor="#bdd6ee [1304]" stroked="f" strokeweight="1pt"/>
            </w:pict>
          </mc:Fallback>
        </mc:AlternateContent>
      </w:r>
    </w:p>
    <w:p w14:paraId="6F2063F8" w14:textId="6F4AAAF2" w:rsidR="00996042" w:rsidRDefault="00996042" w:rsidP="00996042">
      <w:r>
        <w:t xml:space="preserve">The </w:t>
      </w:r>
      <w:r>
        <w:rPr>
          <w:b/>
          <w:bCs/>
        </w:rPr>
        <w:t xml:space="preserve">education system </w:t>
      </w:r>
      <w:r>
        <w:t xml:space="preserve">is all the </w:t>
      </w:r>
      <w:proofErr w:type="gramStart"/>
      <w:r>
        <w:t>places</w:t>
      </w:r>
      <w:proofErr w:type="gramEnd"/>
      <w:r>
        <w:t xml:space="preserve"> people learn like:</w:t>
      </w:r>
    </w:p>
    <w:p w14:paraId="556A280A" w14:textId="1E8CE779" w:rsidR="00996042" w:rsidRDefault="00A1300E" w:rsidP="00996042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878400" behindDoc="0" locked="0" layoutInCell="1" allowOverlap="1" wp14:anchorId="5E8C14F0" wp14:editId="4ADB8256">
            <wp:simplePos x="0" y="0"/>
            <wp:positionH relativeFrom="column">
              <wp:posOffset>0</wp:posOffset>
            </wp:positionH>
            <wp:positionV relativeFrom="paragraph">
              <wp:posOffset>664069</wp:posOffset>
            </wp:positionV>
            <wp:extent cx="1619885" cy="1619885"/>
            <wp:effectExtent l="0" t="0" r="5715" b="0"/>
            <wp:wrapNone/>
            <wp:docPr id="98916917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16917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6042">
        <w:t>preschools / kindergartens</w:t>
      </w:r>
    </w:p>
    <w:p w14:paraId="4D5C1488" w14:textId="6D95CE62" w:rsidR="00996042" w:rsidRDefault="00996042" w:rsidP="00996042">
      <w:pPr>
        <w:pStyle w:val="Listtoplevel"/>
      </w:pPr>
      <w:r>
        <w:t>schools</w:t>
      </w:r>
    </w:p>
    <w:p w14:paraId="6199333E" w14:textId="621D74B5" w:rsidR="00996042" w:rsidRDefault="00996042" w:rsidP="00996042">
      <w:pPr>
        <w:pStyle w:val="Listtoplevel"/>
      </w:pPr>
      <w:r>
        <w:t>tertiary education like polytechs.</w:t>
      </w:r>
    </w:p>
    <w:p w14:paraId="3F3E6E81" w14:textId="77777777" w:rsidR="00996042" w:rsidRDefault="00996042" w:rsidP="00996042"/>
    <w:p w14:paraId="645BBE24" w14:textId="77777777" w:rsidR="00996042" w:rsidRDefault="00996042" w:rsidP="00996042"/>
    <w:p w14:paraId="73B6AA79" w14:textId="7D04CB70" w:rsidR="00996042" w:rsidRPr="00996042" w:rsidRDefault="00A1300E" w:rsidP="00996042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80448" behindDoc="0" locked="0" layoutInCell="1" allowOverlap="1" wp14:anchorId="5CCA73E2" wp14:editId="06FB86FF">
            <wp:simplePos x="0" y="0"/>
            <wp:positionH relativeFrom="column">
              <wp:posOffset>0</wp:posOffset>
            </wp:positionH>
            <wp:positionV relativeFrom="paragraph">
              <wp:posOffset>64276</wp:posOffset>
            </wp:positionV>
            <wp:extent cx="1799590" cy="593725"/>
            <wp:effectExtent l="0" t="0" r="3810" b="3175"/>
            <wp:wrapNone/>
            <wp:docPr id="18863127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7189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A54">
        <w:rPr>
          <w:noProof/>
        </w:rPr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6AE4F413" wp14:editId="2E39982E">
                <wp:simplePos x="0" y="0"/>
                <wp:positionH relativeFrom="column">
                  <wp:posOffset>2131695</wp:posOffset>
                </wp:positionH>
                <wp:positionV relativeFrom="paragraph">
                  <wp:posOffset>-65264</wp:posOffset>
                </wp:positionV>
                <wp:extent cx="3600000" cy="1061156"/>
                <wp:effectExtent l="0" t="0" r="0" b="5715"/>
                <wp:wrapNone/>
                <wp:docPr id="128362402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6115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DCF1E" id="Rectangle 3" o:spid="_x0000_s1026" alt="&quot;&quot;" style="position:absolute;margin-left:167.85pt;margin-top:-5.15pt;width:283.45pt;height:83.55pt;z-index:-25147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" fillcolor="#ffe599 [1303]" stroked="f" strokeweight="1pt"/>
            </w:pict>
          </mc:Fallback>
        </mc:AlternateContent>
      </w:r>
      <w:r w:rsidR="00996042">
        <w:t xml:space="preserve">When you see </w:t>
      </w:r>
      <w:r w:rsidR="00996042">
        <w:rPr>
          <w:b/>
          <w:bCs/>
        </w:rPr>
        <w:t>we</w:t>
      </w:r>
      <w:r w:rsidR="00996042">
        <w:t xml:space="preserve"> / </w:t>
      </w:r>
      <w:r w:rsidR="00996042">
        <w:rPr>
          <w:b/>
          <w:bCs/>
        </w:rPr>
        <w:t xml:space="preserve">us </w:t>
      </w:r>
      <w:r w:rsidR="00F768E5">
        <w:t xml:space="preserve">/ </w:t>
      </w:r>
      <w:proofErr w:type="spellStart"/>
      <w:proofErr w:type="gramStart"/>
      <w:r w:rsidR="00F768E5">
        <w:rPr>
          <w:b/>
          <w:bCs/>
        </w:rPr>
        <w:t>our</w:t>
      </w:r>
      <w:proofErr w:type="spellEnd"/>
      <w:proofErr w:type="gramEnd"/>
      <w:r w:rsidR="00F768E5">
        <w:rPr>
          <w:b/>
          <w:bCs/>
        </w:rPr>
        <w:t xml:space="preserve"> </w:t>
      </w:r>
      <w:r w:rsidR="00996042">
        <w:t>in this Easy Read it means the Ministry of Education.</w:t>
      </w:r>
    </w:p>
    <w:p w14:paraId="5F32DEEC" w14:textId="2F07395D" w:rsidR="00996042" w:rsidRDefault="00996042" w:rsidP="00996042"/>
    <w:p w14:paraId="1786A9F3" w14:textId="390968E9" w:rsidR="00996042" w:rsidRDefault="00996042" w:rsidP="00996042"/>
    <w:p w14:paraId="42EB5F79" w14:textId="2FDA94DC" w:rsidR="00996042" w:rsidRDefault="00A1300E" w:rsidP="0099604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4544" behindDoc="0" locked="0" layoutInCell="1" allowOverlap="1" wp14:anchorId="15F7227E" wp14:editId="226FD147">
            <wp:simplePos x="0" y="0"/>
            <wp:positionH relativeFrom="column">
              <wp:posOffset>0</wp:posOffset>
            </wp:positionH>
            <wp:positionV relativeFrom="paragraph">
              <wp:posOffset>87559</wp:posOffset>
            </wp:positionV>
            <wp:extent cx="1619885" cy="1007745"/>
            <wp:effectExtent l="0" t="0" r="5715" b="0"/>
            <wp:wrapNone/>
            <wp:docPr id="197548000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43673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A54">
        <w:t xml:space="preserve">This Easy Read is about a </w:t>
      </w:r>
      <w:r w:rsidR="00D15A54">
        <w:rPr>
          <w:b/>
          <w:bCs/>
        </w:rPr>
        <w:t>settlement</w:t>
      </w:r>
      <w:r w:rsidR="00D15A54">
        <w:t xml:space="preserve"> between:</w:t>
      </w:r>
    </w:p>
    <w:p w14:paraId="2D652A05" w14:textId="6AFBC46E" w:rsidR="00D15A54" w:rsidRDefault="00D15A54" w:rsidP="00D15A54">
      <w:pPr>
        <w:pStyle w:val="Listtoplevel"/>
      </w:pPr>
      <w:r>
        <w:t>the Ministry of Education</w:t>
      </w:r>
    </w:p>
    <w:p w14:paraId="04303177" w14:textId="57ABAB97" w:rsidR="00D15A54" w:rsidRPr="00D15A54" w:rsidRDefault="0038609D" w:rsidP="00D15A54">
      <w:pPr>
        <w:pStyle w:val="Listtoplevel"/>
      </w:pPr>
      <w:r>
        <w:drawing>
          <wp:anchor distT="0" distB="0" distL="114300" distR="114300" simplePos="0" relativeHeight="252004352" behindDoc="0" locked="0" layoutInCell="1" allowOverlap="1" wp14:anchorId="6E56A65E" wp14:editId="03C7D7B0">
            <wp:simplePos x="0" y="0"/>
            <wp:positionH relativeFrom="column">
              <wp:posOffset>0</wp:posOffset>
            </wp:positionH>
            <wp:positionV relativeFrom="page">
              <wp:posOffset>4089400</wp:posOffset>
            </wp:positionV>
            <wp:extent cx="1439545" cy="1439545"/>
            <wp:effectExtent l="0" t="0" r="0" b="0"/>
            <wp:wrapNone/>
            <wp:docPr id="97185504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85504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A54">
        <w:t xml:space="preserve">the </w:t>
      </w:r>
      <w:r w:rsidR="00D15A54" w:rsidRPr="00D15A54">
        <w:rPr>
          <w:b/>
          <w:bCs/>
        </w:rPr>
        <w:t>Minister of Education</w:t>
      </w:r>
    </w:p>
    <w:p w14:paraId="7E43DF7D" w14:textId="3906078C" w:rsidR="00D15A54" w:rsidRDefault="00F768E5" w:rsidP="00D15A54">
      <w:pPr>
        <w:pStyle w:val="Listtoplevel"/>
      </w:pPr>
      <w:r>
        <w:rPr>
          <w:b/>
          <w:bCs/>
        </w:rPr>
        <w:t>IHC</w:t>
      </w:r>
      <w:r>
        <w:t>.</w:t>
      </w:r>
    </w:p>
    <w:p w14:paraId="24EB141A" w14:textId="1F28FDFA" w:rsidR="00F768E5" w:rsidRDefault="00F768E5" w:rsidP="00F768E5"/>
    <w:p w14:paraId="3B2F7BBC" w14:textId="7C21C148" w:rsidR="00F768E5" w:rsidRDefault="00F81B77" w:rsidP="00F768E5">
      <w:r>
        <w:rPr>
          <w:noProof/>
        </w:rPr>
        <w:drawing>
          <wp:anchor distT="0" distB="0" distL="114300" distR="114300" simplePos="0" relativeHeight="251882496" behindDoc="0" locked="0" layoutInCell="1" allowOverlap="1" wp14:anchorId="3AE48664" wp14:editId="5A17B8D8">
            <wp:simplePos x="0" y="0"/>
            <wp:positionH relativeFrom="column">
              <wp:posOffset>0</wp:posOffset>
            </wp:positionH>
            <wp:positionV relativeFrom="paragraph">
              <wp:posOffset>348615</wp:posOffset>
            </wp:positionV>
            <wp:extent cx="1594485" cy="1619885"/>
            <wp:effectExtent l="0" t="0" r="5715" b="5715"/>
            <wp:wrapNone/>
            <wp:docPr id="139279732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79732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4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8E5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7A5DBCDB" wp14:editId="728FF3DA">
                <wp:simplePos x="0" y="0"/>
                <wp:positionH relativeFrom="column">
                  <wp:posOffset>2133600</wp:posOffset>
                </wp:positionH>
                <wp:positionV relativeFrom="paragraph">
                  <wp:posOffset>256540</wp:posOffset>
                </wp:positionV>
                <wp:extent cx="3600000" cy="3822700"/>
                <wp:effectExtent l="0" t="0" r="0" b="0"/>
                <wp:wrapNone/>
                <wp:docPr id="1331740435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822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F148A1" id="Rectangle 3" o:spid="_x0000_s1026" alt="&quot;&quot;" style="position:absolute;margin-left:168pt;margin-top:20.2pt;width:283.45pt;height:301pt;z-index:-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" fillcolor="#bdd6ee [1304]" stroked="f" strokeweight="1pt"/>
            </w:pict>
          </mc:Fallback>
        </mc:AlternateContent>
      </w:r>
    </w:p>
    <w:p w14:paraId="57649A62" w14:textId="63B46030" w:rsidR="00F768E5" w:rsidRDefault="00F768E5" w:rsidP="00F768E5">
      <w:r>
        <w:t xml:space="preserve">A </w:t>
      </w:r>
      <w:r>
        <w:rPr>
          <w:b/>
          <w:bCs/>
        </w:rPr>
        <w:t>settlement</w:t>
      </w:r>
      <w:r>
        <w:t xml:space="preserve"> is a</w:t>
      </w:r>
      <w:r w:rsidR="009C511F">
        <w:t xml:space="preserve"> </w:t>
      </w:r>
      <w:r w:rsidR="006344FC" w:rsidRPr="006344FC">
        <w:rPr>
          <w:b/>
          <w:bCs/>
        </w:rPr>
        <w:t>legal</w:t>
      </w:r>
      <w:r w:rsidR="006344FC">
        <w:t xml:space="preserve"> </w:t>
      </w:r>
      <w:r>
        <w:t>agreement</w:t>
      </w:r>
      <w:r w:rsidR="009C511F">
        <w:br/>
      </w:r>
      <w:r w:rsidR="0038609D">
        <w:t xml:space="preserve">made in court </w:t>
      </w:r>
      <w:r>
        <w:t>t</w:t>
      </w:r>
      <w:r w:rsidR="009C511F">
        <w:t>hat</w:t>
      </w:r>
      <w:r>
        <w:t>:</w:t>
      </w:r>
    </w:p>
    <w:p w14:paraId="00053F14" w14:textId="737D566F" w:rsidR="00F768E5" w:rsidRDefault="00F768E5" w:rsidP="00F768E5">
      <w:pPr>
        <w:pStyle w:val="Listtoplevel"/>
      </w:pPr>
      <w:r>
        <w:t>end</w:t>
      </w:r>
      <w:r w:rsidR="006344FC">
        <w:t>s</w:t>
      </w:r>
      <w:r>
        <w:t xml:space="preserve"> a conflict / disagreement</w:t>
      </w:r>
    </w:p>
    <w:p w14:paraId="7551DD5A" w14:textId="2A69C6E7" w:rsidR="00F768E5" w:rsidRDefault="00F81B77" w:rsidP="00F768E5">
      <w:pPr>
        <w:pStyle w:val="Listtoplevel"/>
      </w:pPr>
      <w:r>
        <w:drawing>
          <wp:anchor distT="0" distB="0" distL="114300" distR="114300" simplePos="0" relativeHeight="252003328" behindDoc="0" locked="0" layoutInCell="1" allowOverlap="1" wp14:anchorId="5C2E872D" wp14:editId="19DB0E7F">
            <wp:simplePos x="0" y="0"/>
            <wp:positionH relativeFrom="column">
              <wp:posOffset>0</wp:posOffset>
            </wp:positionH>
            <wp:positionV relativeFrom="paragraph">
              <wp:posOffset>845820</wp:posOffset>
            </wp:positionV>
            <wp:extent cx="1206000" cy="1620000"/>
            <wp:effectExtent l="0" t="0" r="635" b="0"/>
            <wp:wrapNone/>
            <wp:docPr id="56776232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76232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511F">
        <w:t>say</w:t>
      </w:r>
      <w:r w:rsidR="006344FC">
        <w:t>s</w:t>
      </w:r>
      <w:r w:rsidR="009C511F">
        <w:t xml:space="preserve"> what each side must do to </w:t>
      </w:r>
      <w:r w:rsidR="00F768E5">
        <w:t>put things right.</w:t>
      </w:r>
    </w:p>
    <w:p w14:paraId="609849F8" w14:textId="77777777" w:rsidR="006344FC" w:rsidRDefault="006344FC" w:rsidP="006344FC"/>
    <w:p w14:paraId="34D182FE" w14:textId="77777777" w:rsidR="006344FC" w:rsidRDefault="006344FC" w:rsidP="006344FC"/>
    <w:p w14:paraId="358F03D8" w14:textId="223422E7" w:rsidR="00F768E5" w:rsidRDefault="006344FC" w:rsidP="006344FC">
      <w:r>
        <w:rPr>
          <w:b/>
          <w:bCs/>
        </w:rPr>
        <w:t xml:space="preserve">Legal </w:t>
      </w:r>
      <w:r w:rsidRPr="006344FC">
        <w:t>means s</w:t>
      </w:r>
      <w:r>
        <w:t>omething to do with the law.</w:t>
      </w:r>
      <w:r w:rsidR="00F768E5">
        <w:br w:type="page"/>
      </w:r>
    </w:p>
    <w:p w14:paraId="036BE018" w14:textId="7FDFC80C" w:rsidR="00996042" w:rsidRDefault="00A1300E" w:rsidP="00996042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85568" behindDoc="0" locked="0" layoutInCell="1" allowOverlap="1" wp14:anchorId="4793826F" wp14:editId="715565A6">
            <wp:simplePos x="0" y="0"/>
            <wp:positionH relativeFrom="column">
              <wp:posOffset>0</wp:posOffset>
            </wp:positionH>
            <wp:positionV relativeFrom="paragraph">
              <wp:posOffset>-11289</wp:posOffset>
            </wp:positionV>
            <wp:extent cx="1620000" cy="907200"/>
            <wp:effectExtent l="0" t="0" r="5715" b="0"/>
            <wp:wrapNone/>
            <wp:docPr id="1286381665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381665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0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8E5"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604A4600" wp14:editId="178AE10E">
                <wp:simplePos x="0" y="0"/>
                <wp:positionH relativeFrom="column">
                  <wp:posOffset>2133600</wp:posOffset>
                </wp:positionH>
                <wp:positionV relativeFrom="paragraph">
                  <wp:posOffset>-79022</wp:posOffset>
                </wp:positionV>
                <wp:extent cx="3600000" cy="2065443"/>
                <wp:effectExtent l="0" t="0" r="0" b="5080"/>
                <wp:wrapNone/>
                <wp:docPr id="294038487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654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F50E8D" id="Rectangle 3" o:spid="_x0000_s1026" alt="&quot;&quot;" style="position:absolute;margin-left:168pt;margin-top:-6.2pt;width:283.45pt;height:162.65pt;z-index:-25147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" fillcolor="#bdd6ee [1304]" stroked="f" strokeweight="1pt"/>
            </w:pict>
          </mc:Fallback>
        </mc:AlternateContent>
      </w:r>
      <w:r w:rsidR="00F768E5">
        <w:t xml:space="preserve">The </w:t>
      </w:r>
      <w:r w:rsidR="00F768E5">
        <w:rPr>
          <w:b/>
          <w:bCs/>
        </w:rPr>
        <w:t xml:space="preserve">Minister of Education </w:t>
      </w:r>
      <w:r w:rsidR="00F768E5">
        <w:t>is:</w:t>
      </w:r>
    </w:p>
    <w:p w14:paraId="7F97A9F1" w14:textId="1BA35D50" w:rsidR="00F768E5" w:rsidRDefault="00F768E5" w:rsidP="00F768E5">
      <w:pPr>
        <w:pStyle w:val="Listtoplevel"/>
      </w:pPr>
      <w:r>
        <w:t>part of the Government</w:t>
      </w:r>
    </w:p>
    <w:p w14:paraId="6A41BDAE" w14:textId="02CEBE11" w:rsidR="00F768E5" w:rsidRPr="00F768E5" w:rsidRDefault="00A1300E" w:rsidP="00F768E5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887616" behindDoc="0" locked="0" layoutInCell="1" allowOverlap="1" wp14:anchorId="72DF0038" wp14:editId="74297C73">
            <wp:simplePos x="0" y="0"/>
            <wp:positionH relativeFrom="column">
              <wp:posOffset>0</wp:posOffset>
            </wp:positionH>
            <wp:positionV relativeFrom="paragraph">
              <wp:posOffset>255976</wp:posOffset>
            </wp:positionV>
            <wp:extent cx="1799590" cy="593725"/>
            <wp:effectExtent l="0" t="0" r="3810" b="3175"/>
            <wp:wrapNone/>
            <wp:docPr id="12120272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7189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8E5">
        <w:t>in charge of the Ministry of Education.</w:t>
      </w:r>
      <w:r w:rsidR="00F768E5" w:rsidRPr="00F768E5">
        <w:t xml:space="preserve"> </w:t>
      </w:r>
    </w:p>
    <w:p w14:paraId="517173C8" w14:textId="7D3640F7" w:rsidR="00996042" w:rsidRDefault="00A1300E" w:rsidP="0099604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8640" behindDoc="0" locked="0" layoutInCell="1" allowOverlap="1" wp14:anchorId="6BFC93C0" wp14:editId="76983E3C">
            <wp:simplePos x="0" y="0"/>
            <wp:positionH relativeFrom="margin">
              <wp:posOffset>0</wp:posOffset>
            </wp:positionH>
            <wp:positionV relativeFrom="paragraph">
              <wp:posOffset>65899</wp:posOffset>
            </wp:positionV>
            <wp:extent cx="1619885" cy="1864360"/>
            <wp:effectExtent l="0" t="0" r="0" b="0"/>
            <wp:wrapNone/>
            <wp:docPr id="125762812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62812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DFEE4A" w14:textId="1515AC92" w:rsidR="00996042" w:rsidRDefault="00F768E5" w:rsidP="00996042"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7B6615F1" wp14:editId="45E892B4">
                <wp:simplePos x="0" y="0"/>
                <wp:positionH relativeFrom="column">
                  <wp:align>right</wp:align>
                </wp:positionH>
                <wp:positionV relativeFrom="paragraph">
                  <wp:posOffset>269875</wp:posOffset>
                </wp:positionV>
                <wp:extent cx="3600000" cy="1112400"/>
                <wp:effectExtent l="0" t="0" r="0" b="5715"/>
                <wp:wrapNone/>
                <wp:docPr id="220715846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12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2AADC7" id="Rectangle 3" o:spid="_x0000_s1026" alt="&quot;&quot;" style="position:absolute;margin-left:232.25pt;margin-top:21.25pt;width:283.45pt;height:87.6pt;z-index:-25146880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" fillcolor="#bdd6ee [1304]" stroked="f" strokeweight="1pt"/>
            </w:pict>
          </mc:Fallback>
        </mc:AlternateContent>
      </w:r>
    </w:p>
    <w:p w14:paraId="5538B3E4" w14:textId="0A5912A3" w:rsidR="00996042" w:rsidRDefault="00F768E5" w:rsidP="00996042">
      <w:r>
        <w:rPr>
          <w:b/>
          <w:bCs/>
        </w:rPr>
        <w:t xml:space="preserve">IHC </w:t>
      </w:r>
      <w:r>
        <w:t>is an organisation that works for people with learning / intellectual disabilities.</w:t>
      </w:r>
    </w:p>
    <w:p w14:paraId="3C3D641E" w14:textId="54CD7C3D" w:rsidR="00F768E5" w:rsidRDefault="00F768E5" w:rsidP="00996042"/>
    <w:p w14:paraId="3F96146F" w14:textId="0A31F872" w:rsidR="00F768E5" w:rsidRDefault="00A1300E" w:rsidP="0099604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9664" behindDoc="0" locked="0" layoutInCell="1" allowOverlap="1" wp14:anchorId="333FF12A" wp14:editId="49988ABE">
            <wp:simplePos x="0" y="0"/>
            <wp:positionH relativeFrom="column">
              <wp:posOffset>0</wp:posOffset>
            </wp:positionH>
            <wp:positionV relativeFrom="page">
              <wp:posOffset>5199874</wp:posOffset>
            </wp:positionV>
            <wp:extent cx="1619885" cy="1619885"/>
            <wp:effectExtent l="0" t="0" r="5715" b="0"/>
            <wp:wrapNone/>
            <wp:docPr id="27915299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5299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208E15" w14:textId="3905D340" w:rsidR="00F768E5" w:rsidRDefault="00F768E5" w:rsidP="00996042">
      <w:r>
        <w:t>The settlement will make the Aotearoa New Zealand education system work better for disabled students.</w:t>
      </w:r>
    </w:p>
    <w:p w14:paraId="26B01483" w14:textId="70EFA8C1" w:rsidR="00F768E5" w:rsidRDefault="00F768E5" w:rsidP="00C8207E">
      <w:pPr>
        <w:spacing w:line="312" w:lineRule="auto"/>
      </w:pPr>
    </w:p>
    <w:p w14:paraId="7401C82E" w14:textId="49967E2B" w:rsidR="00F768E5" w:rsidRDefault="00F768E5" w:rsidP="00C8207E">
      <w:pPr>
        <w:spacing w:line="312" w:lineRule="auto"/>
      </w:pPr>
    </w:p>
    <w:p w14:paraId="5BE58EBD" w14:textId="3A14D461" w:rsidR="00F768E5" w:rsidRDefault="00A1300E" w:rsidP="00996042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90688" behindDoc="0" locked="0" layoutInCell="1" allowOverlap="1" wp14:anchorId="7939EC68" wp14:editId="7C0F7A1B">
            <wp:simplePos x="0" y="0"/>
            <wp:positionH relativeFrom="margin">
              <wp:align>left</wp:align>
            </wp:positionH>
            <wp:positionV relativeFrom="paragraph">
              <wp:posOffset>327660</wp:posOffset>
            </wp:positionV>
            <wp:extent cx="1620000" cy="1620000"/>
            <wp:effectExtent l="0" t="0" r="5715" b="5715"/>
            <wp:wrapNone/>
            <wp:docPr id="34689069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89069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8E5">
        <w:t>This Easy Read has information about:</w:t>
      </w:r>
    </w:p>
    <w:p w14:paraId="06EFDF91" w14:textId="3AEEE673" w:rsidR="00F768E5" w:rsidRPr="00F768E5" w:rsidRDefault="00C70D05" w:rsidP="00F768E5">
      <w:pPr>
        <w:pStyle w:val="Listtoplevel"/>
      </w:pPr>
      <w:r>
        <w:t>the</w:t>
      </w:r>
      <w:r w:rsidR="00F768E5">
        <w:t xml:space="preserve"> </w:t>
      </w:r>
      <w:r w:rsidR="00F768E5">
        <w:rPr>
          <w:b/>
          <w:bCs/>
        </w:rPr>
        <w:t>Framework for Action</w:t>
      </w:r>
    </w:p>
    <w:p w14:paraId="58CDF502" w14:textId="25C3D70E" w:rsidR="00F768E5" w:rsidRDefault="00F768E5" w:rsidP="00C8207E">
      <w:pPr>
        <w:pStyle w:val="Listtoplevel"/>
      </w:pPr>
      <w:r>
        <w:t xml:space="preserve">being part of a </w:t>
      </w:r>
      <w:r>
        <w:rPr>
          <w:b/>
          <w:bCs/>
        </w:rPr>
        <w:t>stakeholder group</w:t>
      </w:r>
      <w:r>
        <w:t>.</w:t>
      </w:r>
    </w:p>
    <w:p w14:paraId="761A9036" w14:textId="2BC1BE95" w:rsidR="00F768E5" w:rsidRDefault="00A1300E" w:rsidP="00F768E5">
      <w:r>
        <w:rPr>
          <w:noProof/>
        </w:rPr>
        <w:lastRenderedPageBreak/>
        <w:drawing>
          <wp:anchor distT="0" distB="0" distL="114300" distR="114300" simplePos="0" relativeHeight="251891712" behindDoc="0" locked="0" layoutInCell="1" allowOverlap="1" wp14:anchorId="31143B46" wp14:editId="78CC4AE7">
            <wp:simplePos x="0" y="0"/>
            <wp:positionH relativeFrom="margin">
              <wp:posOffset>0</wp:posOffset>
            </wp:positionH>
            <wp:positionV relativeFrom="paragraph">
              <wp:posOffset>-17004</wp:posOffset>
            </wp:positionV>
            <wp:extent cx="1620000" cy="1620000"/>
            <wp:effectExtent l="0" t="0" r="0" b="5715"/>
            <wp:wrapNone/>
            <wp:docPr id="719054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054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72C00B06" wp14:editId="0650DB36">
                <wp:simplePos x="0" y="0"/>
                <wp:positionH relativeFrom="column">
                  <wp:posOffset>2133600</wp:posOffset>
                </wp:positionH>
                <wp:positionV relativeFrom="paragraph">
                  <wp:posOffset>-79022</wp:posOffset>
                </wp:positionV>
                <wp:extent cx="3599815" cy="2878666"/>
                <wp:effectExtent l="0" t="0" r="0" b="4445"/>
                <wp:wrapNone/>
                <wp:docPr id="1492275305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786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3F20A8" id="Rectangle 3" o:spid="_x0000_s1026" alt="&quot;&quot;" style="position:absolute;margin-left:168pt;margin-top:-6.2pt;width:283.45pt;height:226.65pt;z-index:-25146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" fillcolor="#bdd6ee [1304]" stroked="f" strokeweight="1pt"/>
            </w:pict>
          </mc:Fallback>
        </mc:AlternateContent>
      </w:r>
      <w:r w:rsidR="00F768E5">
        <w:t xml:space="preserve">The </w:t>
      </w:r>
      <w:r w:rsidR="00F768E5">
        <w:rPr>
          <w:b/>
          <w:bCs/>
        </w:rPr>
        <w:t>Framework for Action</w:t>
      </w:r>
      <w:r w:rsidR="00F768E5">
        <w:t xml:space="preserve"> says the things we will do to make the education system better for disabled students.</w:t>
      </w:r>
    </w:p>
    <w:p w14:paraId="14D22286" w14:textId="1C572620" w:rsidR="00F768E5" w:rsidRDefault="00A1300E" w:rsidP="00F768E5">
      <w:r>
        <w:rPr>
          <w:noProof/>
        </w:rPr>
        <w:drawing>
          <wp:anchor distT="0" distB="0" distL="114300" distR="114300" simplePos="0" relativeHeight="251892736" behindDoc="0" locked="0" layoutInCell="1" allowOverlap="1" wp14:anchorId="72C16C08" wp14:editId="50626BBD">
            <wp:simplePos x="0" y="0"/>
            <wp:positionH relativeFrom="column">
              <wp:posOffset>0</wp:posOffset>
            </wp:positionH>
            <wp:positionV relativeFrom="paragraph">
              <wp:posOffset>302260</wp:posOffset>
            </wp:positionV>
            <wp:extent cx="1440000" cy="1440000"/>
            <wp:effectExtent l="0" t="0" r="0" b="0"/>
            <wp:wrapNone/>
            <wp:docPr id="42818750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18750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88ACCB" w14:textId="2182E39C" w:rsidR="00F768E5" w:rsidRDefault="00F768E5" w:rsidP="00F768E5"/>
    <w:p w14:paraId="5C6DE253" w14:textId="23F74A47" w:rsidR="00F768E5" w:rsidRPr="00F768E5" w:rsidRDefault="00F768E5" w:rsidP="00F768E5">
      <w:r>
        <w:t xml:space="preserve">In this Easy Read the Framework for Action will be called </w:t>
      </w:r>
      <w:r>
        <w:rPr>
          <w:b/>
          <w:bCs/>
        </w:rPr>
        <w:t>the framework</w:t>
      </w:r>
      <w:r>
        <w:t>.</w:t>
      </w:r>
    </w:p>
    <w:p w14:paraId="15E096B5" w14:textId="23E616A1" w:rsidR="00F768E5" w:rsidRDefault="00F768E5" w:rsidP="00F768E5"/>
    <w:p w14:paraId="795531B5" w14:textId="11C5E9D3" w:rsidR="00F768E5" w:rsidRDefault="00F768E5" w:rsidP="00C8207E"/>
    <w:p w14:paraId="5C73F038" w14:textId="320847E5" w:rsidR="00F768E5" w:rsidRDefault="00A1300E" w:rsidP="00996042">
      <w:r>
        <w:rPr>
          <w:noProof/>
        </w:rPr>
        <w:drawing>
          <wp:anchor distT="0" distB="0" distL="114300" distR="114300" simplePos="0" relativeHeight="251893760" behindDoc="0" locked="0" layoutInCell="1" allowOverlap="1" wp14:anchorId="051CE959" wp14:editId="6ACC1A2F">
            <wp:simplePos x="0" y="0"/>
            <wp:positionH relativeFrom="column">
              <wp:posOffset>0</wp:posOffset>
            </wp:positionH>
            <wp:positionV relativeFrom="paragraph">
              <wp:posOffset>61736</wp:posOffset>
            </wp:positionV>
            <wp:extent cx="1799590" cy="1151890"/>
            <wp:effectExtent l="0" t="0" r="0" b="0"/>
            <wp:wrapNone/>
            <wp:docPr id="1635064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064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545DC5A8" wp14:editId="66F65598">
                <wp:simplePos x="0" y="0"/>
                <wp:positionH relativeFrom="column">
                  <wp:align>right</wp:align>
                </wp:positionH>
                <wp:positionV relativeFrom="paragraph">
                  <wp:posOffset>-32385</wp:posOffset>
                </wp:positionV>
                <wp:extent cx="3600000" cy="3747600"/>
                <wp:effectExtent l="0" t="0" r="0" b="0"/>
                <wp:wrapNone/>
                <wp:docPr id="1880595360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747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9C3F6" id="Rectangle 3" o:spid="_x0000_s1026" alt="&quot;&quot;" style="position:absolute;margin-left:232.25pt;margin-top:-2.55pt;width:283.45pt;height:295.1pt;z-index:-25146470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" fillcolor="#bdd6ee [1304]" stroked="f" strokeweight="1pt"/>
            </w:pict>
          </mc:Fallback>
        </mc:AlternateContent>
      </w:r>
      <w:r w:rsidR="00F768E5">
        <w:t xml:space="preserve">Here the </w:t>
      </w:r>
      <w:r w:rsidR="005757A0">
        <w:rPr>
          <w:b/>
          <w:bCs/>
        </w:rPr>
        <w:t xml:space="preserve">stakeholder group </w:t>
      </w:r>
      <w:r w:rsidR="00F768E5">
        <w:t>is a group of people who:</w:t>
      </w:r>
    </w:p>
    <w:p w14:paraId="584E0596" w14:textId="5162CA1D" w:rsidR="00F768E5" w:rsidRDefault="00F768E5" w:rsidP="00F768E5">
      <w:pPr>
        <w:pStyle w:val="Listtoplevel"/>
      </w:pPr>
      <w:r>
        <w:t>have experience with:</w:t>
      </w:r>
    </w:p>
    <w:p w14:paraId="3D47988C" w14:textId="27C8117C" w:rsidR="00F768E5" w:rsidRDefault="00A1300E" w:rsidP="00F768E5">
      <w:pPr>
        <w:pStyle w:val="Listsecondlevel"/>
      </w:pPr>
      <w:r>
        <w:rPr>
          <w:noProof/>
        </w:rPr>
        <w:drawing>
          <wp:anchor distT="0" distB="0" distL="114300" distR="114300" simplePos="0" relativeHeight="251894784" behindDoc="0" locked="0" layoutInCell="1" allowOverlap="1" wp14:anchorId="221B6CBB" wp14:editId="331565D3">
            <wp:simplePos x="0" y="0"/>
            <wp:positionH relativeFrom="column">
              <wp:posOffset>0</wp:posOffset>
            </wp:positionH>
            <wp:positionV relativeFrom="page">
              <wp:posOffset>5964696</wp:posOffset>
            </wp:positionV>
            <wp:extent cx="1619885" cy="1803400"/>
            <wp:effectExtent l="0" t="0" r="5715" b="0"/>
            <wp:wrapNone/>
            <wp:docPr id="19076144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144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8E5">
        <w:t>disability</w:t>
      </w:r>
    </w:p>
    <w:p w14:paraId="352BA0B8" w14:textId="58DBB7A6" w:rsidR="00F768E5" w:rsidRDefault="00F768E5" w:rsidP="00F768E5">
      <w:pPr>
        <w:pStyle w:val="Listparagraph2"/>
        <w:rPr>
          <w:lang w:eastAsia="en-US"/>
        </w:rPr>
      </w:pPr>
      <w:r w:rsidRPr="00C8207E">
        <w:rPr>
          <w:shd w:val="clear" w:color="auto" w:fill="auto"/>
          <w:lang w:eastAsia="en-US"/>
        </w:rPr>
        <w:t>education</w:t>
      </w:r>
    </w:p>
    <w:p w14:paraId="1CB4B6E1" w14:textId="7B04CBC3" w:rsidR="00F768E5" w:rsidRPr="00F768E5" w:rsidRDefault="00C8207E" w:rsidP="00F768E5">
      <w:pPr>
        <w:pStyle w:val="Listtoplevel"/>
      </w:pPr>
      <w:r>
        <w:t>give us advice about our work on the framework.</w:t>
      </w:r>
    </w:p>
    <w:p w14:paraId="5CA91F88" w14:textId="57AEA091" w:rsidR="00C8207E" w:rsidRDefault="00C8207E">
      <w:pPr>
        <w:spacing w:line="240" w:lineRule="auto"/>
        <w:ind w:left="0"/>
      </w:pPr>
      <w:r>
        <w:br w:type="page"/>
      </w:r>
    </w:p>
    <w:p w14:paraId="16DB5001" w14:textId="2791E8D8" w:rsidR="00F768E5" w:rsidRDefault="00C8207E" w:rsidP="00C8207E">
      <w:pPr>
        <w:pStyle w:val="Heading1"/>
      </w:pPr>
      <w:r>
        <w:lastRenderedPageBreak/>
        <w:t>Framework for Action</w:t>
      </w:r>
    </w:p>
    <w:p w14:paraId="37D7512B" w14:textId="7CF2AC21" w:rsidR="00C8207E" w:rsidRDefault="00C8207E" w:rsidP="00C8207E"/>
    <w:p w14:paraId="79CBD83E" w14:textId="025CF0B0" w:rsidR="00C8207E" w:rsidRDefault="00A1300E" w:rsidP="00C8207E">
      <w:r>
        <w:rPr>
          <w:noProof/>
        </w:rPr>
        <w:drawing>
          <wp:anchor distT="0" distB="0" distL="114300" distR="114300" simplePos="0" relativeHeight="251898880" behindDoc="0" locked="0" layoutInCell="1" allowOverlap="1" wp14:anchorId="68C1AC50" wp14:editId="2CAF1686">
            <wp:simplePos x="0" y="0"/>
            <wp:positionH relativeFrom="column">
              <wp:posOffset>0</wp:posOffset>
            </wp:positionH>
            <wp:positionV relativeFrom="paragraph">
              <wp:posOffset>85231</wp:posOffset>
            </wp:positionV>
            <wp:extent cx="1594485" cy="1619885"/>
            <wp:effectExtent l="0" t="0" r="5715" b="5715"/>
            <wp:wrapNone/>
            <wp:docPr id="127574069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74069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4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2FBD6D" w14:textId="241084F9" w:rsidR="00C8207E" w:rsidRDefault="00C8207E" w:rsidP="00C8207E">
      <w:r>
        <w:t xml:space="preserve">This settlement is to sort out a </w:t>
      </w:r>
      <w:r>
        <w:rPr>
          <w:b/>
          <w:bCs/>
        </w:rPr>
        <w:t>complaint</w:t>
      </w:r>
      <w:r>
        <w:t xml:space="preserve"> IHC made under the </w:t>
      </w:r>
      <w:r>
        <w:rPr>
          <w:b/>
          <w:bCs/>
        </w:rPr>
        <w:t>Human Rights Act</w:t>
      </w:r>
      <w:r>
        <w:t>.</w:t>
      </w:r>
    </w:p>
    <w:p w14:paraId="239F25ED" w14:textId="085870F1" w:rsidR="00C8207E" w:rsidRDefault="00C8207E" w:rsidP="00C8207E"/>
    <w:p w14:paraId="3796E43C" w14:textId="4790D7B4" w:rsidR="00C8207E" w:rsidRDefault="00A1300E" w:rsidP="00C8207E">
      <w:r>
        <w:rPr>
          <w:noProof/>
        </w:rPr>
        <w:drawing>
          <wp:anchor distT="0" distB="0" distL="114300" distR="114300" simplePos="0" relativeHeight="251895808" behindDoc="0" locked="0" layoutInCell="1" allowOverlap="1" wp14:anchorId="2CFB2E27" wp14:editId="56F026F1">
            <wp:simplePos x="0" y="0"/>
            <wp:positionH relativeFrom="column">
              <wp:posOffset>0</wp:posOffset>
            </wp:positionH>
            <wp:positionV relativeFrom="paragraph">
              <wp:posOffset>90029</wp:posOffset>
            </wp:positionV>
            <wp:extent cx="1439545" cy="1439545"/>
            <wp:effectExtent l="0" t="0" r="0" b="0"/>
            <wp:wrapNone/>
            <wp:docPr id="37414754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14754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5389492E" wp14:editId="133EA427">
                <wp:simplePos x="0" y="0"/>
                <wp:positionH relativeFrom="column">
                  <wp:align>right</wp:align>
                </wp:positionH>
                <wp:positionV relativeFrom="paragraph">
                  <wp:posOffset>288290</wp:posOffset>
                </wp:positionV>
                <wp:extent cx="3600000" cy="2426400"/>
                <wp:effectExtent l="0" t="0" r="0" b="0"/>
                <wp:wrapNone/>
                <wp:docPr id="1907560266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26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ED4745" id="Rectangle 3" o:spid="_x0000_s1026" alt="&quot;&quot;" style="position:absolute;margin-left:232.25pt;margin-top:22.7pt;width:283.45pt;height:191.05pt;z-index:-251462656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" fillcolor="#bdd6ee [1304]" stroked="f" strokeweight="1pt"/>
            </w:pict>
          </mc:Fallback>
        </mc:AlternateContent>
      </w:r>
    </w:p>
    <w:p w14:paraId="57FC3BB0" w14:textId="010133FB" w:rsidR="00C8207E" w:rsidRDefault="00C8207E" w:rsidP="00C8207E">
      <w:r w:rsidRPr="00C70D05">
        <w:t>Making a</w:t>
      </w:r>
      <w:r w:rsidRPr="00C8207E">
        <w:rPr>
          <w:b/>
          <w:bCs/>
        </w:rPr>
        <w:t xml:space="preserve"> complaint</w:t>
      </w:r>
      <w:r>
        <w:rPr>
          <w:b/>
          <w:bCs/>
        </w:rPr>
        <w:t xml:space="preserve"> </w:t>
      </w:r>
      <w:r>
        <w:t>means telling someone:</w:t>
      </w:r>
    </w:p>
    <w:p w14:paraId="5F54BB09" w14:textId="54D71134" w:rsidR="00C8207E" w:rsidRDefault="00A1300E" w:rsidP="00C8207E">
      <w:pPr>
        <w:pStyle w:val="Listtoplevel"/>
      </w:pPr>
      <w:r>
        <w:drawing>
          <wp:anchor distT="0" distB="0" distL="114300" distR="114300" simplePos="0" relativeHeight="251897856" behindDoc="0" locked="0" layoutInCell="1" allowOverlap="1" wp14:anchorId="71A6DFEE" wp14:editId="5612DCD7">
            <wp:simplePos x="0" y="0"/>
            <wp:positionH relativeFrom="column">
              <wp:posOffset>0</wp:posOffset>
            </wp:positionH>
            <wp:positionV relativeFrom="paragraph">
              <wp:posOffset>451626</wp:posOffset>
            </wp:positionV>
            <wp:extent cx="1619885" cy="1212850"/>
            <wp:effectExtent l="0" t="0" r="0" b="6350"/>
            <wp:wrapNone/>
            <wp:docPr id="177416815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0386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t>there is a problem</w:t>
      </w:r>
    </w:p>
    <w:p w14:paraId="285E2513" w14:textId="4D91A4CE" w:rsidR="00C8207E" w:rsidRPr="00C8207E" w:rsidRDefault="00C8207E" w:rsidP="00C8207E">
      <w:pPr>
        <w:pStyle w:val="Listtoplevel"/>
      </w:pPr>
      <w:r>
        <w:t xml:space="preserve">you want them to do something to </w:t>
      </w:r>
      <w:r w:rsidR="00C70D05">
        <w:t xml:space="preserve">put </w:t>
      </w:r>
      <w:r>
        <w:t>it right.</w:t>
      </w:r>
      <w:r w:rsidRPr="00C8207E">
        <w:t xml:space="preserve"> </w:t>
      </w:r>
    </w:p>
    <w:p w14:paraId="2B29E6BD" w14:textId="77777777" w:rsidR="00C8207E" w:rsidRDefault="00C8207E" w:rsidP="00C8207E"/>
    <w:p w14:paraId="7F6813AA" w14:textId="77777777" w:rsidR="00C8207E" w:rsidRDefault="00C8207E" w:rsidP="00C8207E"/>
    <w:p w14:paraId="7C16FCE0" w14:textId="586B43C9" w:rsidR="00C8207E" w:rsidRDefault="00C8207E">
      <w:pPr>
        <w:spacing w:line="240" w:lineRule="auto"/>
        <w:ind w:left="0"/>
      </w:pPr>
      <w:r>
        <w:br w:type="page"/>
      </w:r>
    </w:p>
    <w:p w14:paraId="38C8C720" w14:textId="5AFD5D7B" w:rsidR="00C8207E" w:rsidRDefault="00A1300E" w:rsidP="00C8207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52BACD0B" wp14:editId="652C3047">
                <wp:simplePos x="0" y="0"/>
                <wp:positionH relativeFrom="column">
                  <wp:posOffset>2131695</wp:posOffset>
                </wp:positionH>
                <wp:positionV relativeFrom="paragraph">
                  <wp:posOffset>-112254</wp:posOffset>
                </wp:positionV>
                <wp:extent cx="3600000" cy="4583289"/>
                <wp:effectExtent l="0" t="0" r="0" b="1905"/>
                <wp:wrapNone/>
                <wp:docPr id="1097802019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58328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5D59BE" id="Rectangle 3" o:spid="_x0000_s1026" alt="&quot;&quot;" style="position:absolute;margin-left:167.85pt;margin-top:-8.85pt;width:283.45pt;height:360.9pt;z-index:-25146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" fillcolor="#bdd6ee [1304]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00928" behindDoc="0" locked="0" layoutInCell="1" allowOverlap="1" wp14:anchorId="58CCBF23" wp14:editId="53FFD42B">
            <wp:simplePos x="0" y="0"/>
            <wp:positionH relativeFrom="column">
              <wp:posOffset>0</wp:posOffset>
            </wp:positionH>
            <wp:positionV relativeFrom="paragraph">
              <wp:posOffset>-91934</wp:posOffset>
            </wp:positionV>
            <wp:extent cx="1209040" cy="1619885"/>
            <wp:effectExtent l="0" t="0" r="0" b="0"/>
            <wp:wrapNone/>
            <wp:docPr id="152009286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09286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04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t xml:space="preserve">The </w:t>
      </w:r>
      <w:r w:rsidR="00C8207E">
        <w:rPr>
          <w:b/>
          <w:bCs/>
        </w:rPr>
        <w:t>Human Rights Act</w:t>
      </w:r>
      <w:r w:rsidR="00C8207E">
        <w:t xml:space="preserve"> is a law about the things every person </w:t>
      </w:r>
      <w:r w:rsidR="00C8207E">
        <w:br/>
        <w:t>should:</w:t>
      </w:r>
    </w:p>
    <w:p w14:paraId="08521B4D" w14:textId="290D1753" w:rsidR="00C8207E" w:rsidRDefault="00C8207E" w:rsidP="00C8207E">
      <w:pPr>
        <w:pStyle w:val="Listtoplevel"/>
      </w:pPr>
      <w:r>
        <w:t>have</w:t>
      </w:r>
    </w:p>
    <w:p w14:paraId="311334EC" w14:textId="5635E84C" w:rsidR="00C8207E" w:rsidRDefault="00A1300E" w:rsidP="00C8207E">
      <w:pPr>
        <w:pStyle w:val="Listtoplevel"/>
      </w:pPr>
      <w:r>
        <w:drawing>
          <wp:anchor distT="0" distB="0" distL="114300" distR="114300" simplePos="0" relativeHeight="251902976" behindDoc="0" locked="0" layoutInCell="1" allowOverlap="1" wp14:anchorId="066BA687" wp14:editId="4C3A03D5">
            <wp:simplePos x="0" y="0"/>
            <wp:positionH relativeFrom="column">
              <wp:posOffset>0</wp:posOffset>
            </wp:positionH>
            <wp:positionV relativeFrom="paragraph">
              <wp:posOffset>30974</wp:posOffset>
            </wp:positionV>
            <wp:extent cx="1619885" cy="932180"/>
            <wp:effectExtent l="0" t="0" r="5715" b="0"/>
            <wp:wrapNone/>
            <wp:docPr id="34219988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988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32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t>be able to do.</w:t>
      </w:r>
    </w:p>
    <w:p w14:paraId="36C0B075" w14:textId="73E5637D" w:rsidR="00C8207E" w:rsidRPr="00C8207E" w:rsidRDefault="00C8207E" w:rsidP="00C8207E"/>
    <w:p w14:paraId="55059FE6" w14:textId="3E684D8F" w:rsidR="00C8207E" w:rsidRDefault="00A1300E" w:rsidP="00C8207E">
      <w:r>
        <w:rPr>
          <w:noProof/>
        </w:rPr>
        <w:drawing>
          <wp:anchor distT="0" distB="0" distL="114300" distR="114300" simplePos="0" relativeHeight="251901952" behindDoc="0" locked="0" layoutInCell="1" allowOverlap="1" wp14:anchorId="3DF75074" wp14:editId="187B4606">
            <wp:simplePos x="0" y="0"/>
            <wp:positionH relativeFrom="column">
              <wp:posOffset>0</wp:posOffset>
            </wp:positionH>
            <wp:positionV relativeFrom="paragraph">
              <wp:posOffset>270369</wp:posOffset>
            </wp:positionV>
            <wp:extent cx="1619885" cy="1256030"/>
            <wp:effectExtent l="0" t="0" r="5715" b="1270"/>
            <wp:wrapNone/>
            <wp:docPr id="35126887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268875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t>Human rights are things like:</w:t>
      </w:r>
    </w:p>
    <w:p w14:paraId="5CE91713" w14:textId="299DBCD2" w:rsidR="00C8207E" w:rsidRDefault="00C8207E" w:rsidP="00C8207E">
      <w:pPr>
        <w:pStyle w:val="Listtoplevel"/>
      </w:pPr>
      <w:r>
        <w:t>having a safe place to live</w:t>
      </w:r>
    </w:p>
    <w:p w14:paraId="327B7F34" w14:textId="408AB283" w:rsidR="00C8207E" w:rsidRDefault="00C8207E" w:rsidP="00C8207E">
      <w:pPr>
        <w:pStyle w:val="Listtoplevel"/>
      </w:pPr>
      <w:r>
        <w:t>getting the education you need.</w:t>
      </w:r>
      <w:r w:rsidRPr="00C8207E">
        <w:t xml:space="preserve"> </w:t>
      </w:r>
    </w:p>
    <w:p w14:paraId="0A5B95A7" w14:textId="33DE5934" w:rsidR="00C8207E" w:rsidRDefault="00C8207E" w:rsidP="00C8207E"/>
    <w:p w14:paraId="09B31D93" w14:textId="2CF36A47" w:rsidR="00C8207E" w:rsidRDefault="00A1300E" w:rsidP="00C8207E">
      <w:r>
        <w:rPr>
          <w:noProof/>
        </w:rPr>
        <w:drawing>
          <wp:anchor distT="0" distB="0" distL="114300" distR="114300" simplePos="0" relativeHeight="251906048" behindDoc="0" locked="0" layoutInCell="1" allowOverlap="1" wp14:anchorId="29933592" wp14:editId="0D5C7F5C">
            <wp:simplePos x="0" y="0"/>
            <wp:positionH relativeFrom="margin">
              <wp:posOffset>0</wp:posOffset>
            </wp:positionH>
            <wp:positionV relativeFrom="paragraph">
              <wp:posOffset>348615</wp:posOffset>
            </wp:positionV>
            <wp:extent cx="1619885" cy="1176655"/>
            <wp:effectExtent l="0" t="0" r="5715" b="4445"/>
            <wp:wrapNone/>
            <wp:docPr id="103818248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8248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AE7E40" w14:textId="46EBEDC3" w:rsidR="00C8207E" w:rsidRDefault="00C8207E" w:rsidP="00C8207E">
      <w:r>
        <w:t>IHC said that some things in the education system:</w:t>
      </w:r>
    </w:p>
    <w:p w14:paraId="4BDEE3D8" w14:textId="1149FF85" w:rsidR="00C8207E" w:rsidRPr="00C8207E" w:rsidRDefault="00C8207E" w:rsidP="00C8207E">
      <w:pPr>
        <w:pStyle w:val="Listtoplevel"/>
      </w:pPr>
      <w:r>
        <w:t xml:space="preserve">are </w:t>
      </w:r>
      <w:r>
        <w:rPr>
          <w:b/>
          <w:bCs/>
        </w:rPr>
        <w:t>discrimination</w:t>
      </w:r>
    </w:p>
    <w:p w14:paraId="013BF78F" w14:textId="38A35001" w:rsidR="00C8207E" w:rsidRDefault="00A1300E" w:rsidP="00C8207E">
      <w:pPr>
        <w:pStyle w:val="Listtoplevel"/>
      </w:pPr>
      <w:r>
        <w:drawing>
          <wp:anchor distT="0" distB="0" distL="114300" distR="114300" simplePos="0" relativeHeight="251908096" behindDoc="0" locked="0" layoutInCell="1" allowOverlap="1" wp14:anchorId="01FC6018" wp14:editId="6BBE3F08">
            <wp:simplePos x="0" y="0"/>
            <wp:positionH relativeFrom="column">
              <wp:posOffset>0</wp:posOffset>
            </wp:positionH>
            <wp:positionV relativeFrom="page">
              <wp:posOffset>7603349</wp:posOffset>
            </wp:positionV>
            <wp:extent cx="1439545" cy="1230630"/>
            <wp:effectExtent l="0" t="0" r="0" b="1270"/>
            <wp:wrapNone/>
            <wp:docPr id="96225446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25446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44FC">
        <w:t>cause disabled students to get less education than non</w:t>
      </w:r>
      <w:r w:rsidR="006344FC">
        <w:noBreakHyphen/>
        <w:t>disabled students</w:t>
      </w:r>
      <w:r w:rsidR="00C8207E">
        <w:t>.</w:t>
      </w:r>
    </w:p>
    <w:p w14:paraId="47B3B7C4" w14:textId="7FD98905" w:rsidR="00C8207E" w:rsidRDefault="00C8207E" w:rsidP="00C8207E"/>
    <w:p w14:paraId="414A32C7" w14:textId="50B2130D" w:rsidR="00C8207E" w:rsidRDefault="00C8207E" w:rsidP="00C8207E"/>
    <w:p w14:paraId="24B085C5" w14:textId="72663710" w:rsidR="00C8207E" w:rsidRDefault="006344FC" w:rsidP="00C8207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4C4A808B" wp14:editId="6B44F1E7">
                <wp:simplePos x="0" y="0"/>
                <wp:positionH relativeFrom="margin">
                  <wp:posOffset>2133600</wp:posOffset>
                </wp:positionH>
                <wp:positionV relativeFrom="paragraph">
                  <wp:posOffset>-76200</wp:posOffset>
                </wp:positionV>
                <wp:extent cx="3599815" cy="2565400"/>
                <wp:effectExtent l="0" t="0" r="0" b="0"/>
                <wp:wrapNone/>
                <wp:docPr id="190893355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65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B0E7C7" id="Rectangle 3" o:spid="_x0000_s1026" alt="&quot;&quot;" style="position:absolute;margin-left:168pt;margin-top:-6pt;width:283.45pt;height:202pt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" fillcolor="#bdd6ee [1304]" stroked="f" strokeweight="1pt">
                <w10:wrap anchorx="margin"/>
              </v:rect>
            </w:pict>
          </mc:Fallback>
        </mc:AlternateContent>
      </w:r>
      <w:r w:rsidR="00A1300E">
        <w:rPr>
          <w:noProof/>
        </w:rPr>
        <w:drawing>
          <wp:anchor distT="0" distB="0" distL="114300" distR="114300" simplePos="0" relativeHeight="251907072" behindDoc="0" locked="0" layoutInCell="1" allowOverlap="1" wp14:anchorId="214BC870" wp14:editId="308EA78B">
            <wp:simplePos x="0" y="0"/>
            <wp:positionH relativeFrom="margin">
              <wp:posOffset>0</wp:posOffset>
            </wp:positionH>
            <wp:positionV relativeFrom="paragraph">
              <wp:posOffset>-256681</wp:posOffset>
            </wp:positionV>
            <wp:extent cx="1619885" cy="1619885"/>
            <wp:effectExtent l="0" t="0" r="5715" b="0"/>
            <wp:wrapNone/>
            <wp:docPr id="6148558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558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07E">
        <w:rPr>
          <w:b/>
          <w:bCs/>
        </w:rPr>
        <w:t xml:space="preserve">Discrimination </w:t>
      </w:r>
      <w:r w:rsidR="00C8207E">
        <w:t xml:space="preserve">is when people are treated unfairly because of things </w:t>
      </w:r>
      <w:r>
        <w:t xml:space="preserve">about them </w:t>
      </w:r>
      <w:r w:rsidR="00C8207E">
        <w:t>like:</w:t>
      </w:r>
    </w:p>
    <w:p w14:paraId="1AAD3DB4" w14:textId="28AAE1CF" w:rsidR="006344FC" w:rsidRPr="006344FC" w:rsidRDefault="006344FC" w:rsidP="006344FC">
      <w:pPr>
        <w:pStyle w:val="Listtoplevel"/>
      </w:pPr>
      <w:r>
        <w:drawing>
          <wp:anchor distT="0" distB="0" distL="114300" distR="114300" simplePos="0" relativeHeight="251905024" behindDoc="0" locked="0" layoutInCell="1" allowOverlap="1" wp14:anchorId="4A789A3E" wp14:editId="68B1F04C">
            <wp:simplePos x="0" y="0"/>
            <wp:positionH relativeFrom="column">
              <wp:posOffset>0</wp:posOffset>
            </wp:positionH>
            <wp:positionV relativeFrom="paragraph">
              <wp:posOffset>358140</wp:posOffset>
            </wp:positionV>
            <wp:extent cx="1619885" cy="1273810"/>
            <wp:effectExtent l="0" t="0" r="5715" b="0"/>
            <wp:wrapNone/>
            <wp:docPr id="95090525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90525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how old they are </w:t>
      </w:r>
    </w:p>
    <w:p w14:paraId="63DB6AFD" w14:textId="6225CEB1" w:rsidR="00C8207E" w:rsidRDefault="00C8207E" w:rsidP="00C8207E">
      <w:pPr>
        <w:pStyle w:val="Listtoplevel"/>
      </w:pPr>
      <w:r>
        <w:t>if they are disabled.</w:t>
      </w:r>
    </w:p>
    <w:p w14:paraId="04282584" w14:textId="77777777" w:rsidR="006344FC" w:rsidRDefault="006344FC" w:rsidP="006344FC"/>
    <w:p w14:paraId="39FD9914" w14:textId="2E5814F1" w:rsidR="00C8207E" w:rsidRDefault="00A1300E" w:rsidP="00C8207E">
      <w:r>
        <w:rPr>
          <w:noProof/>
        </w:rPr>
        <w:drawing>
          <wp:anchor distT="0" distB="0" distL="114300" distR="114300" simplePos="0" relativeHeight="251910144" behindDoc="0" locked="0" layoutInCell="1" allowOverlap="1" wp14:anchorId="7AFAA2D2" wp14:editId="7C85174E">
            <wp:simplePos x="0" y="0"/>
            <wp:positionH relativeFrom="margin">
              <wp:posOffset>0</wp:posOffset>
            </wp:positionH>
            <wp:positionV relativeFrom="paragraph">
              <wp:posOffset>266206</wp:posOffset>
            </wp:positionV>
            <wp:extent cx="1619885" cy="1619885"/>
            <wp:effectExtent l="0" t="0" r="0" b="5715"/>
            <wp:wrapNone/>
            <wp:docPr id="140374782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054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EA7836" w14:textId="46AA9D86" w:rsidR="00C8207E" w:rsidRDefault="00356275" w:rsidP="00C8207E">
      <w:r>
        <w:t xml:space="preserve">IHC </w:t>
      </w:r>
      <w:r w:rsidR="00D65CBB">
        <w:t xml:space="preserve">has </w:t>
      </w:r>
      <w:r>
        <w:t xml:space="preserve">written the framework to get rid of some of the </w:t>
      </w:r>
      <w:r>
        <w:rPr>
          <w:b/>
          <w:bCs/>
        </w:rPr>
        <w:t xml:space="preserve">barriers </w:t>
      </w:r>
      <w:r>
        <w:t>for disabled students in the education system.</w:t>
      </w:r>
    </w:p>
    <w:p w14:paraId="4A8686EC" w14:textId="1980F226" w:rsidR="00356275" w:rsidRDefault="00356275" w:rsidP="00C8207E"/>
    <w:p w14:paraId="70C5DC70" w14:textId="37793A00" w:rsidR="00356275" w:rsidRDefault="00A1300E" w:rsidP="00C8207E">
      <w:r>
        <w:rPr>
          <w:noProof/>
        </w:rPr>
        <w:drawing>
          <wp:anchor distT="0" distB="0" distL="114300" distR="114300" simplePos="0" relativeHeight="251911168" behindDoc="0" locked="0" layoutInCell="1" allowOverlap="1" wp14:anchorId="3FFDF976" wp14:editId="18DBFFDA">
            <wp:simplePos x="0" y="0"/>
            <wp:positionH relativeFrom="column">
              <wp:posOffset>0</wp:posOffset>
            </wp:positionH>
            <wp:positionV relativeFrom="paragraph">
              <wp:posOffset>147814</wp:posOffset>
            </wp:positionV>
            <wp:extent cx="1439545" cy="1439545"/>
            <wp:effectExtent l="0" t="0" r="0" b="0"/>
            <wp:wrapNone/>
            <wp:docPr id="1323343086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343086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275">
        <w:rPr>
          <w:noProof/>
        </w:rPr>
        <mc:AlternateContent>
          <mc:Choice Requires="wps">
            <w:drawing>
              <wp:anchor distT="0" distB="0" distL="114300" distR="114300" simplePos="0" relativeHeight="251859968" behindDoc="1" locked="0" layoutInCell="1" allowOverlap="1" wp14:anchorId="3A34A2A9" wp14:editId="4F010A27">
                <wp:simplePos x="0" y="0"/>
                <wp:positionH relativeFrom="margin">
                  <wp:align>right</wp:align>
                </wp:positionH>
                <wp:positionV relativeFrom="paragraph">
                  <wp:posOffset>327660</wp:posOffset>
                </wp:positionV>
                <wp:extent cx="3600000" cy="1015200"/>
                <wp:effectExtent l="0" t="0" r="0" b="1270"/>
                <wp:wrapNone/>
                <wp:docPr id="1737773686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15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65056" id="Rectangle 3" o:spid="_x0000_s1026" alt="&quot;&quot;" style="position:absolute;margin-left:232.25pt;margin-top:25.8pt;width:283.45pt;height:79.95pt;z-index:-2514565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1F1B12C1" w14:textId="68ACC044" w:rsidR="00356275" w:rsidRPr="00356275" w:rsidRDefault="00356275" w:rsidP="00C8207E">
      <w:r>
        <w:rPr>
          <w:b/>
          <w:bCs/>
        </w:rPr>
        <w:t xml:space="preserve">Barriers </w:t>
      </w:r>
      <w:r>
        <w:t>are things that make it harder to do the things you need / want to do.</w:t>
      </w:r>
    </w:p>
    <w:p w14:paraId="024C9F25" w14:textId="3E4F71DA" w:rsidR="00356275" w:rsidRDefault="00356275" w:rsidP="00C8207E"/>
    <w:p w14:paraId="27709BF6" w14:textId="03A21521" w:rsidR="00356275" w:rsidRDefault="00A1300E" w:rsidP="00C8207E">
      <w:r>
        <w:rPr>
          <w:noProof/>
        </w:rPr>
        <w:drawing>
          <wp:anchor distT="0" distB="0" distL="114300" distR="114300" simplePos="0" relativeHeight="251912192" behindDoc="0" locked="0" layoutInCell="1" allowOverlap="1" wp14:anchorId="203152DF" wp14:editId="4AF3130E">
            <wp:simplePos x="0" y="0"/>
            <wp:positionH relativeFrom="column">
              <wp:posOffset>0</wp:posOffset>
            </wp:positionH>
            <wp:positionV relativeFrom="page">
              <wp:posOffset>7584581</wp:posOffset>
            </wp:positionV>
            <wp:extent cx="1486535" cy="1619885"/>
            <wp:effectExtent l="0" t="0" r="0" b="0"/>
            <wp:wrapNone/>
            <wp:docPr id="33699103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9103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53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F9C38D" w14:textId="6F5EAB55" w:rsidR="00356275" w:rsidRDefault="00356275" w:rsidP="00C8207E">
      <w:r>
        <w:t>We have promised to do the things in the framework.</w:t>
      </w:r>
    </w:p>
    <w:p w14:paraId="67C2483B" w14:textId="10F1DF2C" w:rsidR="00356275" w:rsidRDefault="00356275">
      <w:pPr>
        <w:spacing w:line="240" w:lineRule="auto"/>
        <w:ind w:left="0"/>
      </w:pPr>
      <w:r>
        <w:br w:type="page"/>
      </w:r>
    </w:p>
    <w:p w14:paraId="1D16E366" w14:textId="72D4120B" w:rsidR="00356275" w:rsidRDefault="00A1300E" w:rsidP="00356275">
      <w:r>
        <w:rPr>
          <w:noProof/>
        </w:rPr>
        <w:lastRenderedPageBreak/>
        <w:drawing>
          <wp:anchor distT="0" distB="0" distL="114300" distR="114300" simplePos="0" relativeHeight="251913216" behindDoc="0" locked="0" layoutInCell="1" allowOverlap="1" wp14:anchorId="100CA719" wp14:editId="6A2ED726">
            <wp:simplePos x="0" y="0"/>
            <wp:positionH relativeFrom="column">
              <wp:posOffset>0</wp:posOffset>
            </wp:positionH>
            <wp:positionV relativeFrom="paragraph">
              <wp:posOffset>56656</wp:posOffset>
            </wp:positionV>
            <wp:extent cx="1620000" cy="1537200"/>
            <wp:effectExtent l="0" t="0" r="5715" b="0"/>
            <wp:wrapNone/>
            <wp:docPr id="86888634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88634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275">
        <w:t xml:space="preserve">The framework says we have to </w:t>
      </w:r>
      <w:r w:rsidR="00356275">
        <w:rPr>
          <w:b/>
          <w:bCs/>
        </w:rPr>
        <w:t xml:space="preserve">investigate </w:t>
      </w:r>
      <w:r w:rsidR="00356275">
        <w:t>things about the education system like how we:</w:t>
      </w:r>
    </w:p>
    <w:p w14:paraId="38D071C9" w14:textId="58C3EFC6" w:rsidR="00356275" w:rsidRDefault="00A1300E" w:rsidP="00356275">
      <w:pPr>
        <w:pStyle w:val="Listtoplevel"/>
      </w:pPr>
      <w:r>
        <w:drawing>
          <wp:anchor distT="0" distB="0" distL="114300" distR="114300" simplePos="0" relativeHeight="251914240" behindDoc="0" locked="0" layoutInCell="1" allowOverlap="1" wp14:anchorId="2CBDB25E" wp14:editId="2200CF8F">
            <wp:simplePos x="0" y="0"/>
            <wp:positionH relativeFrom="column">
              <wp:posOffset>0</wp:posOffset>
            </wp:positionH>
            <wp:positionV relativeFrom="paragraph">
              <wp:posOffset>754874</wp:posOffset>
            </wp:positionV>
            <wp:extent cx="1619885" cy="1619885"/>
            <wp:effectExtent l="0" t="0" r="5715" b="0"/>
            <wp:wrapNone/>
            <wp:docPr id="79563842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63842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275">
        <w:t>collect information about disabled students</w:t>
      </w:r>
    </w:p>
    <w:p w14:paraId="1604F341" w14:textId="0CB76559" w:rsidR="00356275" w:rsidRDefault="00356275" w:rsidP="00356275">
      <w:pPr>
        <w:pStyle w:val="Listtoplevel"/>
      </w:pPr>
      <w:r>
        <w:t>report / share information about disabled students.</w:t>
      </w:r>
    </w:p>
    <w:p w14:paraId="27A07F44" w14:textId="74164837" w:rsidR="00356275" w:rsidRDefault="00356275" w:rsidP="00356275"/>
    <w:p w14:paraId="663DFFB9" w14:textId="2EE70D46" w:rsidR="00356275" w:rsidRDefault="00356275" w:rsidP="00356275">
      <w:r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35E30A52" wp14:editId="75EF4EE9">
                <wp:simplePos x="0" y="0"/>
                <wp:positionH relativeFrom="margin">
                  <wp:align>right</wp:align>
                </wp:positionH>
                <wp:positionV relativeFrom="paragraph">
                  <wp:posOffset>316865</wp:posOffset>
                </wp:positionV>
                <wp:extent cx="3600000" cy="2098800"/>
                <wp:effectExtent l="0" t="0" r="0" b="0"/>
                <wp:wrapNone/>
                <wp:docPr id="1250854929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9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2B66E" id="Rectangle 3" o:spid="_x0000_s1026" alt="&quot;&quot;" style="position:absolute;margin-left:232.25pt;margin-top:24.95pt;width:283.45pt;height:165.25pt;z-index:-251454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50794363" w14:textId="7038CD4B" w:rsidR="00356275" w:rsidRDefault="00A1300E" w:rsidP="00356275">
      <w:r>
        <w:rPr>
          <w:noProof/>
        </w:rPr>
        <w:drawing>
          <wp:anchor distT="0" distB="0" distL="114300" distR="114300" simplePos="0" relativeHeight="251915264" behindDoc="0" locked="0" layoutInCell="1" allowOverlap="1" wp14:anchorId="086FE73E" wp14:editId="14275301">
            <wp:simplePos x="0" y="0"/>
            <wp:positionH relativeFrom="column">
              <wp:posOffset>0</wp:posOffset>
            </wp:positionH>
            <wp:positionV relativeFrom="page">
              <wp:posOffset>4770614</wp:posOffset>
            </wp:positionV>
            <wp:extent cx="1619885" cy="1619885"/>
            <wp:effectExtent l="0" t="0" r="0" b="5715"/>
            <wp:wrapNone/>
            <wp:docPr id="1859003348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00334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275">
        <w:t xml:space="preserve">Here </w:t>
      </w:r>
      <w:r w:rsidR="00356275">
        <w:rPr>
          <w:b/>
          <w:bCs/>
        </w:rPr>
        <w:t xml:space="preserve">investigate </w:t>
      </w:r>
      <w:r w:rsidR="00356275">
        <w:t>means looking closely at things to see:</w:t>
      </w:r>
    </w:p>
    <w:p w14:paraId="400A6118" w14:textId="3F43F642" w:rsidR="00356275" w:rsidRDefault="00356275" w:rsidP="00356275">
      <w:pPr>
        <w:pStyle w:val="Listtoplevel"/>
      </w:pPr>
      <w:r>
        <w:t>what is happening</w:t>
      </w:r>
    </w:p>
    <w:p w14:paraId="6A4FA81B" w14:textId="6EAF852E" w:rsidR="00356275" w:rsidRDefault="00356275" w:rsidP="00356275">
      <w:pPr>
        <w:pStyle w:val="Listtoplevel"/>
      </w:pPr>
      <w:r>
        <w:t>how they could be made better.</w:t>
      </w:r>
    </w:p>
    <w:p w14:paraId="6A50464E" w14:textId="7DA9E6E3" w:rsidR="00356275" w:rsidRDefault="00356275" w:rsidP="00356275"/>
    <w:p w14:paraId="6F469E18" w14:textId="7A0B8507" w:rsidR="00356275" w:rsidRDefault="00A1300E" w:rsidP="00356275">
      <w:r>
        <w:rPr>
          <w:noProof/>
        </w:rPr>
        <w:drawing>
          <wp:anchor distT="0" distB="0" distL="114300" distR="114300" simplePos="0" relativeHeight="251916288" behindDoc="0" locked="0" layoutInCell="1" allowOverlap="1" wp14:anchorId="4DB27F53" wp14:editId="43A80DBA">
            <wp:simplePos x="0" y="0"/>
            <wp:positionH relativeFrom="column">
              <wp:posOffset>0</wp:posOffset>
            </wp:positionH>
            <wp:positionV relativeFrom="paragraph">
              <wp:posOffset>185279</wp:posOffset>
            </wp:positionV>
            <wp:extent cx="1619885" cy="1619885"/>
            <wp:effectExtent l="0" t="0" r="5715" b="0"/>
            <wp:wrapNone/>
            <wp:docPr id="176298527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8527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E660C8" w14:textId="29AC467C" w:rsidR="00356275" w:rsidRPr="00356275" w:rsidRDefault="00356275" w:rsidP="00356275">
      <w:r>
        <w:t xml:space="preserve">The framework also says we have to investigate how easy it is for students to get the </w:t>
      </w:r>
      <w:r>
        <w:rPr>
          <w:b/>
          <w:bCs/>
        </w:rPr>
        <w:t>specialis</w:t>
      </w:r>
      <w:r w:rsidR="00AF34DA">
        <w:rPr>
          <w:b/>
          <w:bCs/>
        </w:rPr>
        <w:t>t</w:t>
      </w:r>
      <w:r>
        <w:rPr>
          <w:b/>
          <w:bCs/>
        </w:rPr>
        <w:t xml:space="preserve"> support services </w:t>
      </w:r>
      <w:r>
        <w:t>they need</w:t>
      </w:r>
      <w:r w:rsidR="003E5651">
        <w:t>.</w:t>
      </w:r>
    </w:p>
    <w:p w14:paraId="61B99F25" w14:textId="3447F820" w:rsidR="00356275" w:rsidRPr="00356275" w:rsidRDefault="00356275" w:rsidP="00356275">
      <w:pPr>
        <w:pStyle w:val="Listtoplevel"/>
        <w:numPr>
          <w:ilvl w:val="0"/>
          <w:numId w:val="0"/>
        </w:numPr>
        <w:ind w:left="4253"/>
      </w:pPr>
    </w:p>
    <w:p w14:paraId="69F8FBF3" w14:textId="19D1D071" w:rsidR="00356275" w:rsidRDefault="00356275" w:rsidP="00C8207E"/>
    <w:p w14:paraId="0B3BCE9F" w14:textId="7E13E8B9" w:rsidR="00AF34DA" w:rsidRDefault="00AF34DA" w:rsidP="00AF34DA">
      <w:pPr>
        <w:rPr>
          <w:rFonts w:eastAsiaTheme="minorHAnsi"/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5CD3EE9A" wp14:editId="1605A5D9">
                <wp:simplePos x="0" y="0"/>
                <wp:positionH relativeFrom="margin">
                  <wp:align>right</wp:align>
                </wp:positionH>
                <wp:positionV relativeFrom="paragraph">
                  <wp:posOffset>-50165</wp:posOffset>
                </wp:positionV>
                <wp:extent cx="3600000" cy="2732400"/>
                <wp:effectExtent l="0" t="0" r="0" b="0"/>
                <wp:wrapNone/>
                <wp:docPr id="51223947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732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76206" id="Rectangle 3" o:spid="_x0000_s1026" alt="&quot;&quot;" style="position:absolute;margin-left:232.25pt;margin-top:-3.95pt;width:283.45pt;height:215.15pt;z-index:-251354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A1300E">
        <w:rPr>
          <w:noProof/>
        </w:rPr>
        <w:drawing>
          <wp:anchor distT="0" distB="0" distL="114300" distR="114300" simplePos="0" relativeHeight="251917312" behindDoc="0" locked="0" layoutInCell="1" allowOverlap="1" wp14:anchorId="66349E7A" wp14:editId="21237389">
            <wp:simplePos x="0" y="0"/>
            <wp:positionH relativeFrom="column">
              <wp:posOffset>0</wp:posOffset>
            </wp:positionH>
            <wp:positionV relativeFrom="paragraph">
              <wp:posOffset>-63853</wp:posOffset>
            </wp:positionV>
            <wp:extent cx="1619885" cy="1256030"/>
            <wp:effectExtent l="0" t="0" r="5715" b="1270"/>
            <wp:wrapNone/>
            <wp:docPr id="35982037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820373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275">
        <w:t xml:space="preserve">Here </w:t>
      </w:r>
      <w:r w:rsidRPr="00AF34DA">
        <w:rPr>
          <w:rFonts w:eastAsiaTheme="minorHAnsi"/>
          <w:b/>
          <w:bCs/>
          <w:lang w:val="en-GB"/>
        </w:rPr>
        <w:t>specialist support services</w:t>
      </w:r>
    </w:p>
    <w:p w14:paraId="1758DC39" w14:textId="43DE0C95" w:rsidR="00AF34DA" w:rsidRDefault="00AF34DA" w:rsidP="0059764C">
      <w:pPr>
        <w:rPr>
          <w:rFonts w:eastAsiaTheme="minorHAnsi"/>
          <w:lang w:val="en-GB"/>
        </w:rPr>
      </w:pPr>
      <w:r>
        <w:rPr>
          <w:rFonts w:eastAsiaTheme="minorHAnsi"/>
          <w:lang w:val="en-GB"/>
        </w:rPr>
        <w:t>are people who have training to support disabled</w:t>
      </w:r>
      <w:r w:rsidR="0059764C">
        <w:rPr>
          <w:rFonts w:eastAsiaTheme="minorHAnsi"/>
          <w:lang w:val="en-GB"/>
        </w:rPr>
        <w:t xml:space="preserve"> </w:t>
      </w:r>
      <w:r>
        <w:rPr>
          <w:rFonts w:eastAsiaTheme="minorHAnsi"/>
          <w:lang w:val="en-GB"/>
        </w:rPr>
        <w:t>students with their learning like:</w:t>
      </w:r>
    </w:p>
    <w:p w14:paraId="5A2A6102" w14:textId="563089F2" w:rsidR="00AF34DA" w:rsidRDefault="00AF34DA" w:rsidP="00AF34DA">
      <w:pPr>
        <w:pStyle w:val="Listtoplevel"/>
      </w:pPr>
      <w:r>
        <w:t>speech</w:t>
      </w:r>
      <w:r w:rsidR="00320BBE">
        <w:t>–</w:t>
      </w:r>
      <w:r>
        <w:t>language therapists</w:t>
      </w:r>
    </w:p>
    <w:p w14:paraId="26D873FA" w14:textId="0079D12C" w:rsidR="00AF34DA" w:rsidRDefault="00AF34DA" w:rsidP="00AF34DA">
      <w:pPr>
        <w:pStyle w:val="Listtoplevel"/>
      </w:pPr>
      <w:r>
        <w:t>vision or hearing experts.</w:t>
      </w:r>
    </w:p>
    <w:p w14:paraId="6DA42048" w14:textId="1A4D1219" w:rsidR="00356275" w:rsidRDefault="00356275" w:rsidP="00C8207E"/>
    <w:p w14:paraId="5A693F2A" w14:textId="7CF92764" w:rsidR="00A1300E" w:rsidRDefault="00A1300E" w:rsidP="00C8207E"/>
    <w:p w14:paraId="1A49B36A" w14:textId="426B9B47" w:rsidR="00356275" w:rsidRDefault="00BF6A38" w:rsidP="00C8207E">
      <w:r>
        <w:rPr>
          <w:noProof/>
        </w:rPr>
        <w:drawing>
          <wp:anchor distT="0" distB="0" distL="114300" distR="114300" simplePos="0" relativeHeight="251918336" behindDoc="0" locked="0" layoutInCell="1" allowOverlap="1" wp14:anchorId="7B26436D" wp14:editId="681415E0">
            <wp:simplePos x="0" y="0"/>
            <wp:positionH relativeFrom="column">
              <wp:posOffset>0</wp:posOffset>
            </wp:positionH>
            <wp:positionV relativeFrom="paragraph">
              <wp:posOffset>37324</wp:posOffset>
            </wp:positionV>
            <wp:extent cx="1619885" cy="1087120"/>
            <wp:effectExtent l="0" t="0" r="5715" b="5080"/>
            <wp:wrapNone/>
            <wp:docPr id="193611691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11691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9C2">
        <w:t>We also have to investigate:</w:t>
      </w:r>
    </w:p>
    <w:p w14:paraId="2D1358AA" w14:textId="3F84B8F5" w:rsidR="005559C2" w:rsidRDefault="005559C2" w:rsidP="005559C2">
      <w:pPr>
        <w:pStyle w:val="Listtoplevel"/>
      </w:pPr>
      <w:r>
        <w:t>if the things we teach:</w:t>
      </w:r>
    </w:p>
    <w:p w14:paraId="6425C3A1" w14:textId="3AAB74A3" w:rsidR="005559C2" w:rsidRDefault="00BF6A38" w:rsidP="005559C2">
      <w:pPr>
        <w:pStyle w:val="Listsecondlevel"/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1E194A26" wp14:editId="174432B2">
            <wp:simplePos x="0" y="0"/>
            <wp:positionH relativeFrom="column">
              <wp:posOffset>0</wp:posOffset>
            </wp:positionH>
            <wp:positionV relativeFrom="paragraph">
              <wp:posOffset>622512</wp:posOffset>
            </wp:positionV>
            <wp:extent cx="1619885" cy="1047115"/>
            <wp:effectExtent l="0" t="0" r="0" b="0"/>
            <wp:wrapNone/>
            <wp:docPr id="1799189835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189835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9C2">
        <w:t>work for all students</w:t>
      </w:r>
    </w:p>
    <w:p w14:paraId="27986D89" w14:textId="45BC853A" w:rsidR="005559C2" w:rsidRDefault="005559C2" w:rsidP="005559C2">
      <w:pPr>
        <w:pStyle w:val="Listparagraph2"/>
        <w:rPr>
          <w:lang w:eastAsia="en-US"/>
        </w:rPr>
      </w:pPr>
      <w:r>
        <w:rPr>
          <w:lang w:eastAsia="en-US"/>
        </w:rPr>
        <w:t>let all students be included</w:t>
      </w:r>
    </w:p>
    <w:p w14:paraId="4E5D51AD" w14:textId="5550E3DA" w:rsidR="005559C2" w:rsidRDefault="005559C2" w:rsidP="005559C2">
      <w:pPr>
        <w:pStyle w:val="Listtoplevel"/>
      </w:pPr>
      <w:r>
        <w:t xml:space="preserve">how </w:t>
      </w:r>
      <w:r>
        <w:rPr>
          <w:b/>
          <w:bCs/>
        </w:rPr>
        <w:t xml:space="preserve">accessible </w:t>
      </w:r>
      <w:r>
        <w:t>our schools are.</w:t>
      </w:r>
    </w:p>
    <w:p w14:paraId="69B94338" w14:textId="01FF4915" w:rsidR="005559C2" w:rsidRDefault="00BF6A38" w:rsidP="005559C2">
      <w:r>
        <w:rPr>
          <w:noProof/>
        </w:rPr>
        <w:drawing>
          <wp:anchor distT="0" distB="0" distL="114300" distR="114300" simplePos="0" relativeHeight="251920384" behindDoc="0" locked="0" layoutInCell="1" allowOverlap="1" wp14:anchorId="48A0CD82" wp14:editId="65981AAC">
            <wp:simplePos x="0" y="0"/>
            <wp:positionH relativeFrom="column">
              <wp:posOffset>0</wp:posOffset>
            </wp:positionH>
            <wp:positionV relativeFrom="paragraph">
              <wp:posOffset>9666</wp:posOffset>
            </wp:positionV>
            <wp:extent cx="1590675" cy="1619885"/>
            <wp:effectExtent l="0" t="0" r="0" b="5715"/>
            <wp:wrapNone/>
            <wp:docPr id="166321075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1075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D9D9BB" w14:textId="7CD363CE" w:rsidR="005559C2" w:rsidRDefault="005559C2" w:rsidP="005559C2">
      <w:r>
        <w:rPr>
          <w:noProof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48B33713" wp14:editId="78B32B30">
                <wp:simplePos x="0" y="0"/>
                <wp:positionH relativeFrom="margin">
                  <wp:align>right</wp:align>
                </wp:positionH>
                <wp:positionV relativeFrom="paragraph">
                  <wp:posOffset>309880</wp:posOffset>
                </wp:positionV>
                <wp:extent cx="3600000" cy="676800"/>
                <wp:effectExtent l="0" t="0" r="0" b="0"/>
                <wp:wrapNone/>
                <wp:docPr id="894881066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76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28E7BE" id="Rectangle 3" o:spid="_x0000_s1026" alt="&quot;&quot;" style="position:absolute;margin-left:232.25pt;margin-top:24.4pt;width:283.45pt;height:53.3pt;z-index:-251450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079CF340" w14:textId="154E4253" w:rsidR="005559C2" w:rsidRPr="005559C2" w:rsidRDefault="005559C2" w:rsidP="005559C2">
      <w:r>
        <w:rPr>
          <w:b/>
          <w:bCs/>
        </w:rPr>
        <w:t xml:space="preserve">Accessible </w:t>
      </w:r>
      <w:r>
        <w:t>means something works well for disabled people.</w:t>
      </w:r>
      <w:r w:rsidRPr="005559C2">
        <w:rPr>
          <w:noProof/>
        </w:rPr>
        <w:t xml:space="preserve"> </w:t>
      </w:r>
    </w:p>
    <w:p w14:paraId="506EB669" w14:textId="0173AEFC" w:rsidR="005559C2" w:rsidRDefault="005559C2">
      <w:pPr>
        <w:spacing w:line="240" w:lineRule="auto"/>
        <w:ind w:left="0"/>
      </w:pPr>
      <w:r>
        <w:br w:type="page"/>
      </w:r>
    </w:p>
    <w:p w14:paraId="53F3177D" w14:textId="204C16F3" w:rsidR="00356275" w:rsidRDefault="00BF6A38" w:rsidP="00C8207E">
      <w:r>
        <w:rPr>
          <w:noProof/>
        </w:rPr>
        <w:lastRenderedPageBreak/>
        <w:drawing>
          <wp:anchor distT="0" distB="0" distL="114300" distR="114300" simplePos="0" relativeHeight="251923456" behindDoc="0" locked="0" layoutInCell="1" allowOverlap="1" wp14:anchorId="025756F3" wp14:editId="2E5993F5">
            <wp:simplePos x="0" y="0"/>
            <wp:positionH relativeFrom="column">
              <wp:posOffset>0</wp:posOffset>
            </wp:positionH>
            <wp:positionV relativeFrom="paragraph">
              <wp:posOffset>-25400</wp:posOffset>
            </wp:positionV>
            <wp:extent cx="1620000" cy="1688400"/>
            <wp:effectExtent l="0" t="0" r="5715" b="1270"/>
            <wp:wrapNone/>
            <wp:docPr id="1925860883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860883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8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4DA">
        <w:t>You can find Easy Read information about the framework at</w:t>
      </w:r>
      <w:r w:rsidR="005559C2">
        <w:t>:</w:t>
      </w:r>
    </w:p>
    <w:p w14:paraId="23D9BAD4" w14:textId="2D67C7FC" w:rsidR="005559C2" w:rsidRDefault="005559C2" w:rsidP="00C8207E"/>
    <w:p w14:paraId="5CF9786F" w14:textId="2BAF0E31" w:rsidR="005559C2" w:rsidRPr="00AF34DA" w:rsidRDefault="00AF34DA" w:rsidP="00C8207E">
      <w:pPr>
        <w:rPr>
          <w:b/>
          <w:bCs/>
          <w:color w:val="000000" w:themeColor="text1"/>
        </w:rPr>
      </w:pPr>
      <w:hyperlink r:id="rId47" w:history="1">
        <w:r w:rsidRPr="00AF34DA">
          <w:rPr>
            <w:rStyle w:val="Hyperlink"/>
            <w:b/>
            <w:bCs/>
            <w:color w:val="000000" w:themeColor="text1"/>
            <w:u w:val="none"/>
          </w:rPr>
          <w:t>https://tinyurl.com/ef8v35ks</w:t>
        </w:r>
      </w:hyperlink>
    </w:p>
    <w:p w14:paraId="7CC22881" w14:textId="77777777" w:rsidR="00AF34DA" w:rsidRDefault="00AF34DA" w:rsidP="00C8207E"/>
    <w:p w14:paraId="351C042A" w14:textId="77777777" w:rsidR="005559C2" w:rsidRDefault="005559C2" w:rsidP="00AF34DA">
      <w:pPr>
        <w:ind w:left="0"/>
      </w:pPr>
    </w:p>
    <w:p w14:paraId="376D2189" w14:textId="6EE97EF3" w:rsidR="005559C2" w:rsidRDefault="005559C2" w:rsidP="005559C2">
      <w:pPr>
        <w:ind w:left="0"/>
      </w:pPr>
    </w:p>
    <w:p w14:paraId="2276D3CC" w14:textId="43A7F56D" w:rsidR="005559C2" w:rsidRDefault="005559C2">
      <w:pPr>
        <w:spacing w:line="240" w:lineRule="auto"/>
        <w:ind w:left="0"/>
      </w:pPr>
      <w:r>
        <w:br w:type="page"/>
      </w:r>
    </w:p>
    <w:p w14:paraId="1D7F38E8" w14:textId="5870B57F" w:rsidR="005559C2" w:rsidRDefault="005559C2" w:rsidP="005559C2">
      <w:pPr>
        <w:pStyle w:val="Heading1"/>
      </w:pPr>
      <w:r>
        <w:lastRenderedPageBreak/>
        <w:t xml:space="preserve">Being part of the </w:t>
      </w:r>
      <w:r w:rsidR="00BE27CE">
        <w:t>stakeholder group</w:t>
      </w:r>
    </w:p>
    <w:p w14:paraId="6B30CB74" w14:textId="17D15DB6" w:rsidR="005559C2" w:rsidRDefault="005559C2" w:rsidP="005559C2"/>
    <w:p w14:paraId="27BD100C" w14:textId="6C21981E" w:rsidR="005559C2" w:rsidRDefault="005559C2" w:rsidP="005559C2"/>
    <w:p w14:paraId="3385938C" w14:textId="34C15BDC" w:rsidR="005559C2" w:rsidRDefault="00BF6A38" w:rsidP="005559C2">
      <w:r>
        <w:rPr>
          <w:noProof/>
        </w:rPr>
        <w:drawing>
          <wp:anchor distT="0" distB="0" distL="114300" distR="114300" simplePos="0" relativeHeight="251927552" behindDoc="0" locked="0" layoutInCell="1" allowOverlap="1" wp14:anchorId="20ED8184" wp14:editId="0802C6D2">
            <wp:simplePos x="0" y="0"/>
            <wp:positionH relativeFrom="column">
              <wp:posOffset>0</wp:posOffset>
            </wp:positionH>
            <wp:positionV relativeFrom="page">
              <wp:posOffset>2400300</wp:posOffset>
            </wp:positionV>
            <wp:extent cx="1619885" cy="1619885"/>
            <wp:effectExtent l="0" t="0" r="5715" b="5715"/>
            <wp:wrapNone/>
            <wp:docPr id="889448788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448788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9C2">
        <w:t>The stakeholder group will:</w:t>
      </w:r>
    </w:p>
    <w:p w14:paraId="0D28CDF1" w14:textId="365563D2" w:rsidR="005559C2" w:rsidRDefault="005559C2" w:rsidP="005559C2">
      <w:pPr>
        <w:pStyle w:val="Listtoplevel"/>
      </w:pPr>
      <w:r>
        <w:t>share ideas about our work on the framework</w:t>
      </w:r>
    </w:p>
    <w:p w14:paraId="2BE0288D" w14:textId="2D8970FB" w:rsidR="005559C2" w:rsidRDefault="005559C2" w:rsidP="005559C2">
      <w:pPr>
        <w:pStyle w:val="Listtoplevel"/>
      </w:pPr>
      <w:r>
        <w:t xml:space="preserve">give us </w:t>
      </w:r>
      <w:r>
        <w:rPr>
          <w:b/>
          <w:bCs/>
        </w:rPr>
        <w:t>feedback</w:t>
      </w:r>
      <w:r>
        <w:t>.</w:t>
      </w:r>
    </w:p>
    <w:p w14:paraId="73AD1331" w14:textId="747F725F" w:rsidR="005559C2" w:rsidRDefault="005559C2" w:rsidP="005559C2"/>
    <w:p w14:paraId="3E480BE2" w14:textId="04653E51" w:rsidR="005559C2" w:rsidRDefault="005559C2" w:rsidP="005559C2">
      <w:r>
        <w:rPr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621E8CB1" wp14:editId="0C8CDBE2">
                <wp:simplePos x="0" y="0"/>
                <wp:positionH relativeFrom="margin">
                  <wp:align>right</wp:align>
                </wp:positionH>
                <wp:positionV relativeFrom="paragraph">
                  <wp:posOffset>306070</wp:posOffset>
                </wp:positionV>
                <wp:extent cx="3600000" cy="2041200"/>
                <wp:effectExtent l="0" t="0" r="0" b="3810"/>
                <wp:wrapNone/>
                <wp:docPr id="771293201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41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293A00" id="Rectangle 3" o:spid="_x0000_s1026" alt="&quot;&quot;" style="position:absolute;margin-left:232.25pt;margin-top:24.1pt;width:283.45pt;height:160.7pt;z-index:-251448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353FA467" w14:textId="5BEDCDF7" w:rsidR="005559C2" w:rsidRDefault="00BF6A38" w:rsidP="005559C2">
      <w:r>
        <w:rPr>
          <w:noProof/>
        </w:rPr>
        <w:drawing>
          <wp:anchor distT="0" distB="0" distL="114300" distR="114300" simplePos="0" relativeHeight="251926528" behindDoc="0" locked="0" layoutInCell="1" allowOverlap="1" wp14:anchorId="3FC2607C" wp14:editId="3D8DE7CF">
            <wp:simplePos x="0" y="0"/>
            <wp:positionH relativeFrom="column">
              <wp:posOffset>0</wp:posOffset>
            </wp:positionH>
            <wp:positionV relativeFrom="page">
              <wp:posOffset>5207000</wp:posOffset>
            </wp:positionV>
            <wp:extent cx="1619885" cy="1619885"/>
            <wp:effectExtent l="0" t="0" r="5715" b="0"/>
            <wp:wrapNone/>
            <wp:docPr id="73545198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451983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9C2">
        <w:rPr>
          <w:b/>
          <w:bCs/>
        </w:rPr>
        <w:t xml:space="preserve">Feedback </w:t>
      </w:r>
      <w:r w:rsidR="005559C2">
        <w:t>is when you tell someone what they:</w:t>
      </w:r>
    </w:p>
    <w:p w14:paraId="2386B8DF" w14:textId="4A54CDA8" w:rsidR="005559C2" w:rsidRDefault="005559C2" w:rsidP="005559C2">
      <w:pPr>
        <w:pStyle w:val="Listtoplevel"/>
      </w:pPr>
      <w:r>
        <w:t>are doing well</w:t>
      </w:r>
    </w:p>
    <w:p w14:paraId="70BC3145" w14:textId="4610D065" w:rsidR="005559C2" w:rsidRPr="005559C2" w:rsidRDefault="005559C2" w:rsidP="005559C2">
      <w:pPr>
        <w:pStyle w:val="Listtoplevel"/>
      </w:pPr>
      <w:r>
        <w:t>could do better.</w:t>
      </w:r>
      <w:r w:rsidRPr="005559C2">
        <w:t xml:space="preserve"> </w:t>
      </w:r>
    </w:p>
    <w:p w14:paraId="364C0200" w14:textId="1A55F22E" w:rsidR="005559C2" w:rsidRDefault="005559C2" w:rsidP="005559C2"/>
    <w:p w14:paraId="11051582" w14:textId="1C952A8B" w:rsidR="005559C2" w:rsidRDefault="00BF6A38" w:rsidP="005559C2">
      <w:r>
        <w:rPr>
          <w:noProof/>
        </w:rPr>
        <w:drawing>
          <wp:anchor distT="0" distB="0" distL="114300" distR="114300" simplePos="0" relativeHeight="251928576" behindDoc="0" locked="0" layoutInCell="1" allowOverlap="1" wp14:anchorId="3A1FF1DA" wp14:editId="6D9218DD">
            <wp:simplePos x="0" y="0"/>
            <wp:positionH relativeFrom="column">
              <wp:posOffset>0</wp:posOffset>
            </wp:positionH>
            <wp:positionV relativeFrom="paragraph">
              <wp:posOffset>344805</wp:posOffset>
            </wp:positionV>
            <wp:extent cx="1619885" cy="1562100"/>
            <wp:effectExtent l="0" t="0" r="5715" b="0"/>
            <wp:wrapNone/>
            <wp:docPr id="178886988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86988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75406E" w14:textId="21FBE99D" w:rsidR="005559C2" w:rsidRDefault="005559C2" w:rsidP="005559C2">
      <w:r>
        <w:t>We will work with the stakeholder group to make sure we are listening to the lived experiences of disabled people.</w:t>
      </w:r>
    </w:p>
    <w:p w14:paraId="4A2E3D40" w14:textId="16A505E1" w:rsidR="005559C2" w:rsidRDefault="005559C2" w:rsidP="005559C2"/>
    <w:p w14:paraId="2B7C7438" w14:textId="3C18E773" w:rsidR="005559C2" w:rsidRDefault="005559C2" w:rsidP="005559C2"/>
    <w:p w14:paraId="286398E4" w14:textId="7151FE0A" w:rsidR="005559C2" w:rsidRDefault="00BF6A38" w:rsidP="005559C2">
      <w:r>
        <w:rPr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0390B61A" wp14:editId="18D0C76E">
            <wp:simplePos x="0" y="0"/>
            <wp:positionH relativeFrom="column">
              <wp:posOffset>0</wp:posOffset>
            </wp:positionH>
            <wp:positionV relativeFrom="paragraph">
              <wp:posOffset>-121920</wp:posOffset>
            </wp:positionV>
            <wp:extent cx="1620000" cy="1015200"/>
            <wp:effectExtent l="0" t="0" r="5715" b="1270"/>
            <wp:wrapNone/>
            <wp:docPr id="76323034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3034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25CC">
        <w:t xml:space="preserve">The stakeholder group will have </w:t>
      </w:r>
      <w:r w:rsidR="001925CC">
        <w:br/>
        <w:t>6 to 8 members.</w:t>
      </w:r>
    </w:p>
    <w:p w14:paraId="0625D048" w14:textId="41A3EE01" w:rsidR="001925CC" w:rsidRDefault="001925CC" w:rsidP="005559C2"/>
    <w:p w14:paraId="6002946C" w14:textId="4C41C95F" w:rsidR="001925CC" w:rsidRDefault="00F32884" w:rsidP="005559C2">
      <w:r>
        <w:rPr>
          <w:noProof/>
        </w:rPr>
        <w:drawing>
          <wp:anchor distT="0" distB="0" distL="114300" distR="114300" simplePos="0" relativeHeight="251930624" behindDoc="0" locked="0" layoutInCell="1" allowOverlap="1" wp14:anchorId="4651EC5B" wp14:editId="1C7F8514">
            <wp:simplePos x="0" y="0"/>
            <wp:positionH relativeFrom="column">
              <wp:posOffset>0</wp:posOffset>
            </wp:positionH>
            <wp:positionV relativeFrom="paragraph">
              <wp:posOffset>332740</wp:posOffset>
            </wp:positionV>
            <wp:extent cx="1619885" cy="1619885"/>
            <wp:effectExtent l="0" t="0" r="0" b="5715"/>
            <wp:wrapNone/>
            <wp:docPr id="890020163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020163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F36D41" w14:textId="43D6AF12" w:rsidR="001925CC" w:rsidRDefault="001925CC" w:rsidP="005559C2">
      <w:r>
        <w:t>2 members will be from IHC.</w:t>
      </w:r>
    </w:p>
    <w:p w14:paraId="472A5DBF" w14:textId="5BDAF77C" w:rsidR="001925CC" w:rsidRDefault="001925CC" w:rsidP="005559C2"/>
    <w:p w14:paraId="29846E34" w14:textId="382702FC" w:rsidR="001925CC" w:rsidRDefault="001925CC" w:rsidP="005559C2"/>
    <w:p w14:paraId="6F428B5B" w14:textId="478AADB8" w:rsidR="001925CC" w:rsidRDefault="00C4604C" w:rsidP="005559C2">
      <w:r>
        <w:t xml:space="preserve">1 of the members from IHC will be the </w:t>
      </w:r>
      <w:r>
        <w:rPr>
          <w:b/>
          <w:bCs/>
        </w:rPr>
        <w:t>chair</w:t>
      </w:r>
      <w:r>
        <w:t xml:space="preserve"> of the group.</w:t>
      </w:r>
    </w:p>
    <w:p w14:paraId="6FB80111" w14:textId="580B5922" w:rsidR="00C4604C" w:rsidRDefault="00C4604C" w:rsidP="005559C2"/>
    <w:p w14:paraId="0E267B55" w14:textId="018726E6" w:rsidR="00C4604C" w:rsidRDefault="00C4604C" w:rsidP="005559C2">
      <w:r>
        <w:rPr>
          <w:noProof/>
        </w:rPr>
        <mc:AlternateContent>
          <mc:Choice Requires="wps">
            <w:drawing>
              <wp:anchor distT="0" distB="0" distL="114300" distR="114300" simplePos="0" relativeHeight="251870208" behindDoc="1" locked="0" layoutInCell="1" allowOverlap="1" wp14:anchorId="7A0B67F8" wp14:editId="12DC21EE">
                <wp:simplePos x="0" y="0"/>
                <wp:positionH relativeFrom="margin">
                  <wp:align>right</wp:align>
                </wp:positionH>
                <wp:positionV relativeFrom="paragraph">
                  <wp:posOffset>299085</wp:posOffset>
                </wp:positionV>
                <wp:extent cx="3600000" cy="1807200"/>
                <wp:effectExtent l="0" t="0" r="0" b="0"/>
                <wp:wrapNone/>
                <wp:docPr id="1832326812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07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FE8A73" id="Rectangle 3" o:spid="_x0000_s1026" alt="&quot;&quot;" style="position:absolute;margin-left:232.25pt;margin-top:23.55pt;width:283.45pt;height:142.3pt;z-index:-251446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05BB4F31" w14:textId="16A6411F" w:rsidR="00C4604C" w:rsidRDefault="00F32884" w:rsidP="005559C2">
      <w:r>
        <w:rPr>
          <w:noProof/>
        </w:rPr>
        <w:drawing>
          <wp:anchor distT="0" distB="0" distL="114300" distR="114300" simplePos="0" relativeHeight="251931648" behindDoc="0" locked="0" layoutInCell="1" allowOverlap="1" wp14:anchorId="162CA91D" wp14:editId="632119FE">
            <wp:simplePos x="0" y="0"/>
            <wp:positionH relativeFrom="column">
              <wp:posOffset>0</wp:posOffset>
            </wp:positionH>
            <wp:positionV relativeFrom="paragraph">
              <wp:posOffset>79375</wp:posOffset>
            </wp:positionV>
            <wp:extent cx="1619885" cy="1619885"/>
            <wp:effectExtent l="0" t="0" r="0" b="5715"/>
            <wp:wrapNone/>
            <wp:docPr id="3533041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3041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 xml:space="preserve">The </w:t>
      </w:r>
      <w:r w:rsidR="00C4604C">
        <w:rPr>
          <w:b/>
          <w:bCs/>
        </w:rPr>
        <w:t>chair</w:t>
      </w:r>
      <w:r w:rsidR="00C4604C">
        <w:t>:</w:t>
      </w:r>
    </w:p>
    <w:p w14:paraId="17EA6B01" w14:textId="072DAC8F" w:rsidR="00C4604C" w:rsidRDefault="00C4604C" w:rsidP="00C4604C">
      <w:pPr>
        <w:pStyle w:val="Listtoplevel"/>
      </w:pPr>
      <w:r>
        <w:t>leads meetings</w:t>
      </w:r>
    </w:p>
    <w:p w14:paraId="3218EB67" w14:textId="27F0F8D0" w:rsidR="00C4604C" w:rsidRPr="00C4604C" w:rsidRDefault="00C4604C" w:rsidP="00C4604C">
      <w:pPr>
        <w:pStyle w:val="Listtoplevel"/>
      </w:pPr>
      <w:r>
        <w:t>speaks for the group.</w:t>
      </w:r>
      <w:r w:rsidRPr="00C4604C">
        <w:t xml:space="preserve"> </w:t>
      </w:r>
    </w:p>
    <w:p w14:paraId="177D28FE" w14:textId="07F46FA8" w:rsidR="005559C2" w:rsidRDefault="005559C2" w:rsidP="005559C2"/>
    <w:p w14:paraId="0DF2CF26" w14:textId="77777777" w:rsidR="00C4604C" w:rsidRDefault="00C4604C" w:rsidP="005559C2"/>
    <w:p w14:paraId="3A14C709" w14:textId="02AACD49" w:rsidR="00C4604C" w:rsidRDefault="00C4604C">
      <w:pPr>
        <w:spacing w:line="240" w:lineRule="auto"/>
        <w:ind w:left="0"/>
      </w:pPr>
      <w:r>
        <w:br w:type="page"/>
      </w:r>
    </w:p>
    <w:p w14:paraId="425635B8" w14:textId="5F15CE77" w:rsidR="003A623E" w:rsidRDefault="003A623E" w:rsidP="005559C2">
      <w:r>
        <w:rPr>
          <w:noProof/>
        </w:rPr>
        <w:lastRenderedPageBreak/>
        <w:drawing>
          <wp:anchor distT="0" distB="0" distL="114300" distR="114300" simplePos="0" relativeHeight="251964416" behindDoc="0" locked="0" layoutInCell="1" allowOverlap="1" wp14:anchorId="5EA5181F" wp14:editId="71B824BC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620000" cy="1015200"/>
            <wp:effectExtent l="0" t="0" r="5715" b="1270"/>
            <wp:wrapNone/>
            <wp:docPr id="184077794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3034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>We are looking for people to be part of the stakeholder group</w:t>
      </w:r>
      <w:r>
        <w:t>:</w:t>
      </w:r>
    </w:p>
    <w:p w14:paraId="7C06369B" w14:textId="604E6717" w:rsidR="00C4604C" w:rsidRDefault="00FF5285" w:rsidP="003A623E">
      <w:pPr>
        <w:pStyle w:val="Listtoplevel"/>
      </w:pPr>
      <w:r>
        <w:t xml:space="preserve">who have </w:t>
      </w:r>
      <w:r w:rsidR="003A623E">
        <w:drawing>
          <wp:anchor distT="0" distB="0" distL="114300" distR="114300" simplePos="0" relativeHeight="251934720" behindDoc="0" locked="0" layoutInCell="1" allowOverlap="1" wp14:anchorId="7D6F60FA" wp14:editId="7AF69C94">
            <wp:simplePos x="0" y="0"/>
            <wp:positionH relativeFrom="column">
              <wp:posOffset>0</wp:posOffset>
            </wp:positionH>
            <wp:positionV relativeFrom="paragraph">
              <wp:posOffset>403860</wp:posOffset>
            </wp:positionV>
            <wp:extent cx="1619885" cy="1047115"/>
            <wp:effectExtent l="0" t="0" r="0" b="0"/>
            <wp:wrapNone/>
            <wp:docPr id="687395124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189835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 xml:space="preserve">been </w:t>
      </w:r>
      <w:r w:rsidR="00F32884">
        <w:t>through</w:t>
      </w:r>
      <w:r w:rsidR="00C4604C">
        <w:t xml:space="preserve"> the education system in Aotearoa New Zealand</w:t>
      </w:r>
    </w:p>
    <w:p w14:paraId="130D3CE0" w14:textId="0C0B204C" w:rsidR="003A623E" w:rsidRDefault="003A623E" w:rsidP="003A623E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t>and</w:t>
      </w:r>
    </w:p>
    <w:p w14:paraId="211D39C0" w14:textId="21E2CDDE" w:rsidR="003A623E" w:rsidRPr="003A623E" w:rsidRDefault="003A623E" w:rsidP="003A623E">
      <w:pPr>
        <w:pStyle w:val="Listtoplevel"/>
      </w:pPr>
      <w:r>
        <w:drawing>
          <wp:anchor distT="0" distB="0" distL="114300" distR="114300" simplePos="0" relativeHeight="251932672" behindDoc="0" locked="0" layoutInCell="1" allowOverlap="1" wp14:anchorId="7B160AFE" wp14:editId="07EF1B4A">
            <wp:simplePos x="0" y="0"/>
            <wp:positionH relativeFrom="column">
              <wp:posOffset>0</wp:posOffset>
            </wp:positionH>
            <wp:positionV relativeFrom="paragraph">
              <wp:posOffset>177165</wp:posOffset>
            </wp:positionV>
            <wp:extent cx="1619885" cy="1619885"/>
            <wp:effectExtent l="0" t="0" r="0" b="5715"/>
            <wp:wrapNone/>
            <wp:docPr id="149873519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73519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o are:</w:t>
      </w:r>
    </w:p>
    <w:p w14:paraId="6126FB69" w14:textId="5AF90CE1" w:rsidR="00C4604C" w:rsidRDefault="00C4604C" w:rsidP="003A623E">
      <w:pPr>
        <w:pStyle w:val="Listsecondlevel"/>
      </w:pPr>
      <w:r>
        <w:t>disabled</w:t>
      </w:r>
    </w:p>
    <w:p w14:paraId="06DFEE45" w14:textId="08E9DCCD" w:rsidR="00C4604C" w:rsidRDefault="00C4604C" w:rsidP="003A623E">
      <w:pPr>
        <w:pStyle w:val="Listsecondlevel"/>
      </w:pPr>
      <w:r>
        <w:t>tangata whaikaha Māori</w:t>
      </w:r>
      <w:r w:rsidR="003A623E">
        <w:t>.</w:t>
      </w:r>
    </w:p>
    <w:p w14:paraId="3920960B" w14:textId="56AB5175" w:rsidR="00C4604C" w:rsidRDefault="00C4604C" w:rsidP="00C4604C"/>
    <w:p w14:paraId="62A3E4BE" w14:textId="7CDEDC6B" w:rsidR="00C4604C" w:rsidRDefault="00F32884" w:rsidP="00C4604C">
      <w:r>
        <w:rPr>
          <w:noProof/>
        </w:rPr>
        <w:drawing>
          <wp:anchor distT="0" distB="0" distL="114300" distR="114300" simplePos="0" relativeHeight="251935744" behindDoc="0" locked="0" layoutInCell="1" allowOverlap="1" wp14:anchorId="2547136E" wp14:editId="61E1CA88">
            <wp:simplePos x="0" y="0"/>
            <wp:positionH relativeFrom="column">
              <wp:posOffset>0</wp:posOffset>
            </wp:positionH>
            <wp:positionV relativeFrom="paragraph">
              <wp:posOffset>59055</wp:posOffset>
            </wp:positionV>
            <wp:extent cx="1619885" cy="1619885"/>
            <wp:effectExtent l="0" t="0" r="5715" b="0"/>
            <wp:wrapNone/>
            <wp:docPr id="36185556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85556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5A8694" w14:textId="72D95A1C" w:rsidR="00C4604C" w:rsidRDefault="00C4604C" w:rsidP="00C4604C">
      <w:r>
        <w:t>We are also looking for people who have:</w:t>
      </w:r>
    </w:p>
    <w:p w14:paraId="00D28735" w14:textId="1762CB6D" w:rsidR="00C4604C" w:rsidRDefault="003A623E" w:rsidP="00C4604C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5A24E3FC" wp14:editId="2E23AB7C">
            <wp:simplePos x="0" y="0"/>
            <wp:positionH relativeFrom="column">
              <wp:posOffset>0</wp:posOffset>
            </wp:positionH>
            <wp:positionV relativeFrom="page">
              <wp:posOffset>7251700</wp:posOffset>
            </wp:positionV>
            <wp:extent cx="1619885" cy="1316990"/>
            <wp:effectExtent l="0" t="0" r="0" b="3810"/>
            <wp:wrapNone/>
            <wp:docPr id="952178438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178438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>supported a disabled person through their education</w:t>
      </w:r>
    </w:p>
    <w:p w14:paraId="2AA7C7EE" w14:textId="5FDF3350" w:rsidR="00C4604C" w:rsidRDefault="00C4604C" w:rsidP="00C4604C">
      <w:pPr>
        <w:pStyle w:val="Listtoplevel"/>
      </w:pPr>
      <w:r>
        <w:t>worked in the education system.</w:t>
      </w:r>
    </w:p>
    <w:p w14:paraId="491B4889" w14:textId="4E051D95" w:rsidR="00C4604C" w:rsidRDefault="00C4604C" w:rsidP="00C4604C"/>
    <w:p w14:paraId="2B35AEC1" w14:textId="7F14E4FF" w:rsidR="00C4604C" w:rsidRDefault="00C4604C" w:rsidP="00C4604C"/>
    <w:p w14:paraId="3B2B39BF" w14:textId="7623FA59" w:rsidR="003A623E" w:rsidRDefault="003A623E">
      <w:pPr>
        <w:spacing w:line="240" w:lineRule="auto"/>
        <w:ind w:left="0"/>
      </w:pPr>
      <w:r>
        <w:br w:type="page"/>
      </w:r>
    </w:p>
    <w:p w14:paraId="16C59EF9" w14:textId="09E0F1F3" w:rsidR="00C4604C" w:rsidRDefault="003A623E" w:rsidP="00C4604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39840" behindDoc="0" locked="0" layoutInCell="1" allowOverlap="1" wp14:anchorId="1E3EC8CC" wp14:editId="297672F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619885" cy="2101850"/>
                <wp:effectExtent l="0" t="0" r="5715" b="6350"/>
                <wp:wrapNone/>
                <wp:docPr id="1955618535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2101850"/>
                          <a:chOff x="0" y="0"/>
                          <a:chExt cx="1619885" cy="2101850"/>
                        </a:xfrm>
                      </wpg:grpSpPr>
                      <pic:pic xmlns:pic="http://schemas.openxmlformats.org/drawingml/2006/picture">
                        <pic:nvPicPr>
                          <pic:cNvPr id="1035901541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21018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3046020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0700" y="165100"/>
                            <a:ext cx="901700" cy="901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06BE6FE" id="Group 55" o:spid="_x0000_s1026" alt="&quot;&quot;" style="position:absolute;margin-left:0;margin-top:0;width:127.55pt;height:165.5pt;z-index:251939840" coordsize="16198,2101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3" o:spid="_x0000_s1027" type="#_x0000_t75" style="position:absolute;width:16198;height:21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">
                  <v:imagedata r:id="rId60" o:title=""/>
                </v:shape>
                <v:shape id="Picture 54" o:spid="_x0000_s1028" type="#_x0000_t75" style="position:absolute;left:5207;top:1651;width:9017;height:9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">
                  <v:imagedata r:id="rId61" o:title=""/>
                </v:shape>
              </v:group>
            </w:pict>
          </mc:Fallback>
        </mc:AlternateContent>
      </w:r>
      <w:r w:rsidR="00C4604C">
        <w:t>Members of the stakeholder group should understand what:</w:t>
      </w:r>
    </w:p>
    <w:p w14:paraId="5346BAE5" w14:textId="07AE943F" w:rsidR="00C4604C" w:rsidRDefault="00C4604C" w:rsidP="00C4604C">
      <w:pPr>
        <w:pStyle w:val="Listtoplevel"/>
      </w:pPr>
      <w:r>
        <w:t xml:space="preserve">is important </w:t>
      </w:r>
      <w:r w:rsidR="00F32884">
        <w:t>to</w:t>
      </w:r>
      <w:r>
        <w:t xml:space="preserve"> disabled students</w:t>
      </w:r>
    </w:p>
    <w:p w14:paraId="7995E272" w14:textId="227E4DE3" w:rsidR="00C4604C" w:rsidRDefault="00C4604C" w:rsidP="00C4604C">
      <w:pPr>
        <w:pStyle w:val="Listtoplevel"/>
      </w:pPr>
      <w:r>
        <w:t>barriers there are for disabled students.</w:t>
      </w:r>
    </w:p>
    <w:p w14:paraId="5AC29EAF" w14:textId="414C2F2A" w:rsidR="00F81B77" w:rsidRDefault="00F81B77" w:rsidP="00C4604C"/>
    <w:p w14:paraId="191BC31B" w14:textId="22BA2A2A" w:rsidR="00F81B77" w:rsidRDefault="00F81B77" w:rsidP="00C4604C">
      <w:r>
        <w:rPr>
          <w:noProof/>
        </w:rPr>
        <mc:AlternateContent>
          <mc:Choice Requires="wpg">
            <w:drawing>
              <wp:anchor distT="0" distB="0" distL="114300" distR="114300" simplePos="0" relativeHeight="251978752" behindDoc="0" locked="0" layoutInCell="1" allowOverlap="1" wp14:anchorId="2DAF37C9" wp14:editId="5AE81C8A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1619885" cy="1234440"/>
                <wp:effectExtent l="0" t="0" r="5715" b="0"/>
                <wp:wrapNone/>
                <wp:docPr id="1451603641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619885" cy="1234440"/>
                          <a:chOff x="0" y="0"/>
                          <a:chExt cx="2349500" cy="1790700"/>
                        </a:xfrm>
                      </wpg:grpSpPr>
                      <wpg:grpSp>
                        <wpg:cNvPr id="592032814" name="Group 21"/>
                        <wpg:cNvGrpSpPr/>
                        <wpg:grpSpPr>
                          <a:xfrm>
                            <a:off x="0" y="876300"/>
                            <a:ext cx="2349500" cy="914400"/>
                            <a:chOff x="0" y="0"/>
                            <a:chExt cx="2349500" cy="914400"/>
                          </a:xfrm>
                        </wpg:grpSpPr>
                        <pic:pic xmlns:pic="http://schemas.openxmlformats.org/drawingml/2006/picture">
                          <pic:nvPicPr>
                            <pic:cNvPr id="1631649941" name="Picture 5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72290088" name="Picture 5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660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54866096" name="Picture 5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510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40061832" name="Group 22"/>
                        <wpg:cNvGrpSpPr/>
                        <wpg:grpSpPr>
                          <a:xfrm>
                            <a:off x="0" y="0"/>
                            <a:ext cx="2349500" cy="914400"/>
                            <a:chOff x="0" y="0"/>
                            <a:chExt cx="2349500" cy="914400"/>
                          </a:xfrm>
                        </wpg:grpSpPr>
                        <pic:pic xmlns:pic="http://schemas.openxmlformats.org/drawingml/2006/picture">
                          <pic:nvPicPr>
                            <pic:cNvPr id="1221195789" name="Picture 5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660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6223178" name="Picture 5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510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2819473" name="Picture 5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7B1FB2" id="Group 23" o:spid="_x0000_s1026" alt="&quot;&quot;" style="position:absolute;margin-left:0;margin-top:19.2pt;width:127.55pt;height:97.2pt;z-index:251978752;mso-width-relative:margin;mso-height-relative:margin" coordsize="23495,179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">
                <o:lock v:ext="edit" aspectratio="t"/>
                <v:group id="Group 21" o:spid="_x0000_s1027" style="position:absolute;top:8763;width:23495;height:9144" coordsize="2349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">
                  <v:shape id="Picture 56" o:spid="_x0000_s1028" type="#_x0000_t75" alt="&quot;&quot;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">
                    <v:imagedata r:id="rId64" o:title=""/>
                  </v:shape>
                  <v:shape id="Picture 56" o:spid="_x0000_s1029" type="#_x0000_t75" alt="&quot;&quot;" style="position:absolute;left:736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">
                    <v:imagedata r:id="rId65" o:title=""/>
                  </v:shape>
                  <v:shape id="Picture 56" o:spid="_x0000_s1030" type="#_x0000_t75" alt="&quot;&quot;" style="position:absolute;left:14351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">
                    <v:imagedata r:id="rId65" o:title=""/>
                  </v:shape>
                </v:group>
                <v:group id="Group 22" o:spid="_x0000_s1031" style="position:absolute;width:23495;height:9144" coordsize="2349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">
                  <v:shape id="Picture 56" o:spid="_x0000_s1032" type="#_x0000_t75" alt="&quot;&quot;" style="position:absolute;left:736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">
                    <v:imagedata r:id="rId65" o:title=""/>
                  </v:shape>
                  <v:shape id="Picture 56" o:spid="_x0000_s1033" type="#_x0000_t75" alt="&quot;&quot;" style="position:absolute;left:14351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">
                    <v:imagedata r:id="rId65" o:title=""/>
                  </v:shape>
                  <v:shape id="Picture 56" o:spid="_x0000_s1034" type="#_x0000_t75" alt="&quot;&quot;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">
                    <v:imagedata r:id="rId65" o:title=""/>
                  </v:shape>
                </v:group>
              </v:group>
            </w:pict>
          </mc:Fallback>
        </mc:AlternateContent>
      </w:r>
    </w:p>
    <w:p w14:paraId="23A5822A" w14:textId="774E7CEF" w:rsidR="00C4604C" w:rsidRDefault="00C4604C" w:rsidP="00C4604C">
      <w:r>
        <w:t>The stakeholder group will run for at least 6 years.</w:t>
      </w:r>
    </w:p>
    <w:p w14:paraId="6F992B7E" w14:textId="3325E1A0" w:rsidR="00C4604C" w:rsidRDefault="00C4604C" w:rsidP="00C4604C"/>
    <w:p w14:paraId="761597B1" w14:textId="520DD286" w:rsidR="00C4604C" w:rsidRDefault="00C4604C" w:rsidP="00C4604C"/>
    <w:p w14:paraId="27F0B67A" w14:textId="7752379E" w:rsidR="00C4604C" w:rsidRDefault="00F81B77" w:rsidP="00C4604C">
      <w:r>
        <w:rPr>
          <w:noProof/>
        </w:rPr>
        <w:drawing>
          <wp:anchor distT="0" distB="0" distL="114300" distR="114300" simplePos="0" relativeHeight="251948032" behindDoc="0" locked="0" layoutInCell="1" allowOverlap="1" wp14:anchorId="531DA19C" wp14:editId="5F51EACE">
            <wp:simplePos x="0" y="0"/>
            <wp:positionH relativeFrom="column">
              <wp:posOffset>0</wp:posOffset>
            </wp:positionH>
            <wp:positionV relativeFrom="paragraph">
              <wp:posOffset>122555</wp:posOffset>
            </wp:positionV>
            <wp:extent cx="1439545" cy="1439545"/>
            <wp:effectExtent l="0" t="0" r="0" b="0"/>
            <wp:wrapNone/>
            <wp:docPr id="4523827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827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>Members will be part of the group for at least 3 years.</w:t>
      </w:r>
    </w:p>
    <w:p w14:paraId="234BA375" w14:textId="7BE1AB82" w:rsidR="00C4604C" w:rsidRDefault="00C4604C" w:rsidP="00C4604C"/>
    <w:p w14:paraId="2055CE91" w14:textId="727C5949" w:rsidR="00C4604C" w:rsidRDefault="00C4604C" w:rsidP="00C4604C"/>
    <w:p w14:paraId="5E45F233" w14:textId="77777777" w:rsidR="00F81B77" w:rsidRDefault="00F81B77">
      <w:pPr>
        <w:spacing w:line="240" w:lineRule="auto"/>
        <w:ind w:left="0"/>
      </w:pPr>
      <w:r>
        <w:br w:type="page"/>
      </w:r>
    </w:p>
    <w:p w14:paraId="065104D0" w14:textId="00FBC73B" w:rsidR="00C4604C" w:rsidRDefault="00F81B77" w:rsidP="00C4604C">
      <w:r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5616C2E0" wp14:editId="60B8084C">
            <wp:simplePos x="0" y="0"/>
            <wp:positionH relativeFrom="column">
              <wp:posOffset>0</wp:posOffset>
            </wp:positionH>
            <wp:positionV relativeFrom="paragraph">
              <wp:posOffset>-139700</wp:posOffset>
            </wp:positionV>
            <wp:extent cx="1620000" cy="1015200"/>
            <wp:effectExtent l="0" t="0" r="5715" b="1270"/>
            <wp:wrapNone/>
            <wp:docPr id="9969453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3034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>The group will meet 3 times each year.</w:t>
      </w:r>
    </w:p>
    <w:p w14:paraId="2DF84BB5" w14:textId="23065987" w:rsidR="00C4604C" w:rsidRDefault="00C4604C" w:rsidP="00C4604C"/>
    <w:p w14:paraId="12459E45" w14:textId="3C697721" w:rsidR="00F81B77" w:rsidRDefault="00F81B77" w:rsidP="00F81B77"/>
    <w:p w14:paraId="55F4E92B" w14:textId="159BBA45" w:rsidR="00C4604C" w:rsidRDefault="006F08B4" w:rsidP="00C4604C">
      <w:r>
        <w:rPr>
          <w:noProof/>
        </w:rPr>
        <w:drawing>
          <wp:anchor distT="0" distB="0" distL="114300" distR="114300" simplePos="0" relativeHeight="251953152" behindDoc="0" locked="0" layoutInCell="1" allowOverlap="1" wp14:anchorId="53D16C61" wp14:editId="11490C5C">
            <wp:simplePos x="0" y="0"/>
            <wp:positionH relativeFrom="column">
              <wp:posOffset>0</wp:posOffset>
            </wp:positionH>
            <wp:positionV relativeFrom="paragraph">
              <wp:posOffset>147320</wp:posOffset>
            </wp:positionV>
            <wp:extent cx="802800" cy="900000"/>
            <wp:effectExtent l="0" t="0" r="0" b="1905"/>
            <wp:wrapNone/>
            <wp:docPr id="880302605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302605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8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>Meetings will probably be in:</w:t>
      </w:r>
    </w:p>
    <w:p w14:paraId="0E3FB7DF" w14:textId="48490DB0" w:rsidR="00C4604C" w:rsidRDefault="006F08B4" w:rsidP="00C4604C">
      <w:pPr>
        <w:pStyle w:val="Listtoplevel"/>
      </w:pPr>
      <w:r>
        <w:drawing>
          <wp:anchor distT="0" distB="0" distL="114300" distR="114300" simplePos="0" relativeHeight="251954176" behindDoc="0" locked="0" layoutInCell="1" allowOverlap="1" wp14:anchorId="2690F4AF" wp14:editId="56AD6CEB">
            <wp:simplePos x="0" y="0"/>
            <wp:positionH relativeFrom="column">
              <wp:posOffset>989965</wp:posOffset>
            </wp:positionH>
            <wp:positionV relativeFrom="paragraph">
              <wp:posOffset>464185</wp:posOffset>
            </wp:positionV>
            <wp:extent cx="802800" cy="900000"/>
            <wp:effectExtent l="0" t="0" r="0" b="1905"/>
            <wp:wrapNone/>
            <wp:docPr id="106991678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91678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8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>February</w:t>
      </w:r>
    </w:p>
    <w:p w14:paraId="4E7CBCE9" w14:textId="2905CBE6" w:rsidR="00C4604C" w:rsidRDefault="006F08B4" w:rsidP="00C4604C">
      <w:pPr>
        <w:pStyle w:val="Listtoplevel"/>
      </w:pPr>
      <w:r>
        <w:drawing>
          <wp:anchor distT="0" distB="0" distL="114300" distR="114300" simplePos="0" relativeHeight="251955200" behindDoc="0" locked="0" layoutInCell="1" allowOverlap="1" wp14:anchorId="3D8F3DD1" wp14:editId="5786748D">
            <wp:simplePos x="0" y="0"/>
            <wp:positionH relativeFrom="column">
              <wp:posOffset>0</wp:posOffset>
            </wp:positionH>
            <wp:positionV relativeFrom="paragraph">
              <wp:posOffset>461010</wp:posOffset>
            </wp:positionV>
            <wp:extent cx="802800" cy="900000"/>
            <wp:effectExtent l="0" t="0" r="0" b="1905"/>
            <wp:wrapNone/>
            <wp:docPr id="459456353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456353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8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>June</w:t>
      </w:r>
    </w:p>
    <w:p w14:paraId="5C6B59BB" w14:textId="06B932DD" w:rsidR="00C4604C" w:rsidRDefault="00C4604C" w:rsidP="00C4604C">
      <w:pPr>
        <w:pStyle w:val="Listtoplevel"/>
      </w:pPr>
      <w:r>
        <w:t>October.</w:t>
      </w:r>
    </w:p>
    <w:p w14:paraId="7E17987E" w14:textId="77777777" w:rsidR="00F81B77" w:rsidRDefault="00F81B77" w:rsidP="006F08B4"/>
    <w:p w14:paraId="047862BE" w14:textId="77777777" w:rsidR="00F81B77" w:rsidRDefault="00F81B77" w:rsidP="006F08B4"/>
    <w:p w14:paraId="253053F3" w14:textId="73B1AF06" w:rsidR="00C4604C" w:rsidRDefault="004665C0" w:rsidP="006F08B4">
      <w:r>
        <w:rPr>
          <w:noProof/>
        </w:rPr>
        <w:drawing>
          <wp:anchor distT="0" distB="0" distL="114300" distR="114300" simplePos="0" relativeHeight="251956224" behindDoc="0" locked="0" layoutInCell="1" allowOverlap="1" wp14:anchorId="7F424953" wp14:editId="5C3230BE">
            <wp:simplePos x="0" y="0"/>
            <wp:positionH relativeFrom="column">
              <wp:posOffset>0</wp:posOffset>
            </wp:positionH>
            <wp:positionV relativeFrom="paragraph">
              <wp:posOffset>86360</wp:posOffset>
            </wp:positionV>
            <wp:extent cx="1619885" cy="1619885"/>
            <wp:effectExtent l="0" t="0" r="5715" b="0"/>
            <wp:wrapNone/>
            <wp:docPr id="1647941617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941617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 xml:space="preserve">We </w:t>
      </w:r>
      <w:r w:rsidR="005873F6">
        <w:t>will</w:t>
      </w:r>
      <w:r w:rsidR="00C4604C">
        <w:t xml:space="preserve"> pay members </w:t>
      </w:r>
      <w:r w:rsidR="005873F6">
        <w:t xml:space="preserve">who do not already work for us </w:t>
      </w:r>
      <w:r w:rsidR="00C4604C">
        <w:t>for their:</w:t>
      </w:r>
    </w:p>
    <w:p w14:paraId="662B0AE0" w14:textId="1348572D" w:rsidR="00C4604C" w:rsidRDefault="00C4604C" w:rsidP="00C4604C">
      <w:pPr>
        <w:pStyle w:val="Listtoplevel"/>
      </w:pPr>
      <w:r>
        <w:t>time</w:t>
      </w:r>
    </w:p>
    <w:p w14:paraId="6BDDD5B6" w14:textId="764A8FCE" w:rsidR="00C4604C" w:rsidRDefault="00C4604C" w:rsidP="00C4604C">
      <w:pPr>
        <w:pStyle w:val="Listtoplevel"/>
      </w:pPr>
      <w:r>
        <w:t>travel costs.</w:t>
      </w:r>
    </w:p>
    <w:p w14:paraId="0B3E3338" w14:textId="77777777" w:rsidR="006F08B4" w:rsidRDefault="006F08B4" w:rsidP="00C4604C"/>
    <w:p w14:paraId="617D1BC9" w14:textId="1FC10DBA" w:rsidR="006F08B4" w:rsidRDefault="006F08B4" w:rsidP="00C4604C"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5884993A" wp14:editId="2C1613A6">
                <wp:simplePos x="0" y="0"/>
                <wp:positionH relativeFrom="column">
                  <wp:align>right</wp:align>
                </wp:positionH>
                <wp:positionV relativeFrom="paragraph">
                  <wp:posOffset>284480</wp:posOffset>
                </wp:positionV>
                <wp:extent cx="3600000" cy="1472400"/>
                <wp:effectExtent l="0" t="0" r="0" b="1270"/>
                <wp:wrapNone/>
                <wp:docPr id="694059742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72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4B8580" id="Rectangle 3" o:spid="_x0000_s1026" alt="&quot;&quot;" style="position:absolute;margin-left:232.25pt;margin-top:22.4pt;width:283.45pt;height:115.95pt;z-index:-25133568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" fillcolor="#ffe599 [1303]" stroked="f" strokeweight="1pt"/>
            </w:pict>
          </mc:Fallback>
        </mc:AlternateContent>
      </w:r>
    </w:p>
    <w:p w14:paraId="5270B027" w14:textId="4D7365E0" w:rsidR="00C4604C" w:rsidRPr="00C4604C" w:rsidRDefault="004665C0" w:rsidP="00C4604C">
      <w:r>
        <w:rPr>
          <w:noProof/>
        </w:rPr>
        <w:drawing>
          <wp:anchor distT="0" distB="0" distL="114300" distR="114300" simplePos="0" relativeHeight="251957248" behindDoc="0" locked="0" layoutInCell="1" allowOverlap="1" wp14:anchorId="64DC217E" wp14:editId="0C84DBF8">
            <wp:simplePos x="0" y="0"/>
            <wp:positionH relativeFrom="column">
              <wp:posOffset>0</wp:posOffset>
            </wp:positionH>
            <wp:positionV relativeFrom="paragraph">
              <wp:posOffset>36830</wp:posOffset>
            </wp:positionV>
            <wp:extent cx="1620000" cy="1620000"/>
            <wp:effectExtent l="0" t="0" r="5715" b="5715"/>
            <wp:wrapNone/>
            <wp:docPr id="1787419536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419536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C">
        <w:t xml:space="preserve">You can apply to be a member of the stakeholder group by </w:t>
      </w:r>
      <w:r w:rsidR="006F08B4">
        <w:t>filling out</w:t>
      </w:r>
      <w:r w:rsidR="00C4604C">
        <w:t xml:space="preserve"> an </w:t>
      </w:r>
      <w:r w:rsidR="00C4604C">
        <w:rPr>
          <w:b/>
          <w:bCs/>
        </w:rPr>
        <w:t>expression of interest</w:t>
      </w:r>
      <w:r w:rsidR="00C4604C">
        <w:t xml:space="preserve"> </w:t>
      </w:r>
      <w:r w:rsidR="006F08B4">
        <w:t xml:space="preserve">form </w:t>
      </w:r>
      <w:r w:rsidR="00C4604C">
        <w:t xml:space="preserve">before </w:t>
      </w:r>
      <w:r w:rsidR="00C4604C">
        <w:br/>
      </w:r>
      <w:r w:rsidR="00C4604C" w:rsidRPr="006F08B4">
        <w:rPr>
          <w:b/>
          <w:bCs/>
        </w:rPr>
        <w:t>11 January 2026</w:t>
      </w:r>
      <w:r w:rsidR="00C4604C">
        <w:t>.</w:t>
      </w:r>
    </w:p>
    <w:p w14:paraId="6BD78F99" w14:textId="5FB25B88" w:rsidR="00C4604C" w:rsidRDefault="00C4604C" w:rsidP="00C4604C"/>
    <w:p w14:paraId="475B3539" w14:textId="7CA8E9AB" w:rsidR="00C4604C" w:rsidRDefault="00F81B77" w:rsidP="00C4604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413C9708" wp14:editId="2C43FFB8">
                <wp:simplePos x="0" y="0"/>
                <wp:positionH relativeFrom="margin">
                  <wp:posOffset>2133600</wp:posOffset>
                </wp:positionH>
                <wp:positionV relativeFrom="paragraph">
                  <wp:posOffset>-88900</wp:posOffset>
                </wp:positionV>
                <wp:extent cx="3599815" cy="2832100"/>
                <wp:effectExtent l="0" t="0" r="0" b="0"/>
                <wp:wrapNone/>
                <wp:docPr id="1968523424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32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962D47" id="Rectangle 3" o:spid="_x0000_s1026" alt="&quot;&quot;" style="position:absolute;margin-left:168pt;margin-top:-7pt;width:283.45pt;height:223pt;z-index:-25144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" fillcolor="#bdd6ee [1304]" stroked="f" strokeweight="1pt">
                <w10:wrap anchorx="margin"/>
              </v:rect>
            </w:pict>
          </mc:Fallback>
        </mc:AlternateContent>
      </w:r>
      <w:r w:rsidR="004665C0">
        <w:rPr>
          <w:noProof/>
        </w:rPr>
        <w:drawing>
          <wp:anchor distT="0" distB="0" distL="114300" distR="114300" simplePos="0" relativeHeight="251958272" behindDoc="0" locked="0" layoutInCell="1" allowOverlap="1" wp14:anchorId="7E3910DF" wp14:editId="5FF75EA2">
            <wp:simplePos x="0" y="0"/>
            <wp:positionH relativeFrom="column">
              <wp:posOffset>0</wp:posOffset>
            </wp:positionH>
            <wp:positionV relativeFrom="paragraph">
              <wp:posOffset>307975</wp:posOffset>
            </wp:positionV>
            <wp:extent cx="1050925" cy="1799590"/>
            <wp:effectExtent l="0" t="0" r="3175" b="3810"/>
            <wp:wrapNone/>
            <wp:docPr id="430076868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076868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92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300E">
        <w:t xml:space="preserve">Here an </w:t>
      </w:r>
      <w:r w:rsidR="00A1300E">
        <w:rPr>
          <w:b/>
          <w:bCs/>
        </w:rPr>
        <w:t>expression of interest</w:t>
      </w:r>
      <w:r w:rsidR="00A1300E">
        <w:t xml:space="preserve"> is a formal way to say:</w:t>
      </w:r>
    </w:p>
    <w:p w14:paraId="21B4D432" w14:textId="79109016" w:rsidR="00A1300E" w:rsidRDefault="00A1300E" w:rsidP="00A1300E">
      <w:pPr>
        <w:pStyle w:val="Listtoplevel"/>
      </w:pPr>
      <w:r>
        <w:t>you would like to be part of the stakeholder group</w:t>
      </w:r>
    </w:p>
    <w:p w14:paraId="5C5E066A" w14:textId="78F3CF93" w:rsidR="00A1300E" w:rsidRPr="00A1300E" w:rsidRDefault="00A1300E" w:rsidP="00A1300E">
      <w:pPr>
        <w:pStyle w:val="Listtoplevel"/>
      </w:pPr>
      <w:r>
        <w:t>why you would be a good person to have in the stakeholder group.</w:t>
      </w:r>
      <w:r w:rsidRPr="00A1300E">
        <w:t xml:space="preserve"> </w:t>
      </w:r>
    </w:p>
    <w:p w14:paraId="047A34AF" w14:textId="77777777" w:rsidR="00C4604C" w:rsidRDefault="00C4604C" w:rsidP="00C4604C"/>
    <w:p w14:paraId="48F6C30A" w14:textId="723AD763" w:rsidR="006F08B4" w:rsidRDefault="00F81B77" w:rsidP="00F81B77">
      <w:r>
        <w:rPr>
          <w:noProof/>
        </w:rPr>
        <w:drawing>
          <wp:anchor distT="0" distB="0" distL="114300" distR="114300" simplePos="0" relativeHeight="251981824" behindDoc="0" locked="0" layoutInCell="1" allowOverlap="1" wp14:anchorId="0E5F83AB" wp14:editId="5950DAF5">
            <wp:simplePos x="0" y="0"/>
            <wp:positionH relativeFrom="column">
              <wp:posOffset>0</wp:posOffset>
            </wp:positionH>
            <wp:positionV relativeFrom="paragraph">
              <wp:posOffset>236220</wp:posOffset>
            </wp:positionV>
            <wp:extent cx="1619885" cy="1266825"/>
            <wp:effectExtent l="0" t="0" r="0" b="0"/>
            <wp:wrapNone/>
            <wp:docPr id="212000740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00740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BE85B3" w14:textId="2BAEF6B2" w:rsidR="00C4604C" w:rsidRDefault="006F08B4" w:rsidP="00C4604C">
      <w:r>
        <w:t>You can find the Easy Read expression of interest form at:</w:t>
      </w:r>
    </w:p>
    <w:p w14:paraId="704C1846" w14:textId="419E00A1" w:rsidR="006F08B4" w:rsidRDefault="006F08B4" w:rsidP="00C4604C"/>
    <w:p w14:paraId="2E0078A3" w14:textId="41DDDB0C" w:rsidR="006F08B4" w:rsidRPr="006F08B4" w:rsidRDefault="006F08B4" w:rsidP="00C4604C">
      <w:pPr>
        <w:rPr>
          <w:b/>
          <w:bCs/>
          <w:color w:val="000000" w:themeColor="text1"/>
        </w:rPr>
      </w:pPr>
      <w:hyperlink r:id="rId74" w:history="1">
        <w:r w:rsidRPr="006F08B4">
          <w:rPr>
            <w:rStyle w:val="Hyperlink"/>
            <w:b/>
            <w:bCs/>
            <w:color w:val="000000" w:themeColor="text1"/>
            <w:u w:val="none"/>
          </w:rPr>
          <w:t>https://tinyurl.com/3v3famn3</w:t>
        </w:r>
      </w:hyperlink>
    </w:p>
    <w:p w14:paraId="5AF402E7" w14:textId="3AC7B917" w:rsidR="006F08B4" w:rsidRDefault="004F2BD6" w:rsidP="00C4604C">
      <w:r>
        <w:rPr>
          <w:noProof/>
        </w:rPr>
        <w:drawing>
          <wp:anchor distT="0" distB="0" distL="114300" distR="114300" simplePos="0" relativeHeight="251982848" behindDoc="0" locked="0" layoutInCell="1" allowOverlap="1" wp14:anchorId="5E42471B" wp14:editId="17807890">
            <wp:simplePos x="0" y="0"/>
            <wp:positionH relativeFrom="column">
              <wp:posOffset>0</wp:posOffset>
            </wp:positionH>
            <wp:positionV relativeFrom="paragraph">
              <wp:posOffset>96520</wp:posOffset>
            </wp:positionV>
            <wp:extent cx="1619885" cy="1687830"/>
            <wp:effectExtent l="0" t="0" r="5715" b="1270"/>
            <wp:wrapNone/>
            <wp:docPr id="132708248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08248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DC593C" w14:textId="4E3DA8C5" w:rsidR="006F08B4" w:rsidRDefault="006F08B4" w:rsidP="00C4604C"/>
    <w:p w14:paraId="1FB5E8EE" w14:textId="61563E78" w:rsidR="006F08B4" w:rsidRDefault="006F08B4" w:rsidP="00C4604C">
      <w:r>
        <w:t>You can also fill out an expression of interest form</w:t>
      </w:r>
      <w:r w:rsidRPr="006F08B4">
        <w:rPr>
          <w:b/>
          <w:bCs/>
        </w:rPr>
        <w:t xml:space="preserve"> online</w:t>
      </w:r>
      <w:r>
        <w:rPr>
          <w:b/>
          <w:bCs/>
        </w:rPr>
        <w:t xml:space="preserve"> </w:t>
      </w:r>
      <w:r w:rsidRPr="006F08B4">
        <w:t>at</w:t>
      </w:r>
      <w:r>
        <w:t>:</w:t>
      </w:r>
    </w:p>
    <w:p w14:paraId="0F9A8C5B" w14:textId="2A8BA88A" w:rsidR="006F08B4" w:rsidRPr="006F08B4" w:rsidRDefault="006F08B4" w:rsidP="00C4604C">
      <w:pPr>
        <w:rPr>
          <w:color w:val="000000" w:themeColor="text1"/>
        </w:rPr>
      </w:pPr>
    </w:p>
    <w:p w14:paraId="290550A2" w14:textId="4ACD7080" w:rsidR="006F08B4" w:rsidRDefault="00F81B77" w:rsidP="00C4604C">
      <w:pPr>
        <w:rPr>
          <w:b/>
          <w:bCs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983872" behindDoc="0" locked="0" layoutInCell="1" allowOverlap="1" wp14:anchorId="6612DDB1" wp14:editId="2D802416">
            <wp:simplePos x="0" y="0"/>
            <wp:positionH relativeFrom="column">
              <wp:posOffset>0</wp:posOffset>
            </wp:positionH>
            <wp:positionV relativeFrom="page">
              <wp:posOffset>7594600</wp:posOffset>
            </wp:positionV>
            <wp:extent cx="1619885" cy="2077085"/>
            <wp:effectExtent l="0" t="0" r="5715" b="5715"/>
            <wp:wrapNone/>
            <wp:docPr id="141060482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60482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76" w:history="1">
        <w:r w:rsidR="006F08B4" w:rsidRPr="006F08B4">
          <w:rPr>
            <w:rStyle w:val="Hyperlink"/>
            <w:b/>
            <w:bCs/>
            <w:color w:val="000000" w:themeColor="text1"/>
            <w:u w:val="none"/>
          </w:rPr>
          <w:t>https://tinyurl.com/2t7cuz7u</w:t>
        </w:r>
      </w:hyperlink>
    </w:p>
    <w:p w14:paraId="5E2B2CD5" w14:textId="586DD683" w:rsidR="004F2BD6" w:rsidRDefault="004F2BD6" w:rsidP="00C4604C">
      <w:pPr>
        <w:rPr>
          <w:b/>
          <w:bCs/>
          <w:color w:val="000000" w:themeColor="text1"/>
        </w:rPr>
      </w:pPr>
    </w:p>
    <w:p w14:paraId="455117FD" w14:textId="70DD08B5" w:rsidR="004F2BD6" w:rsidRDefault="004F2BD6" w:rsidP="00C4604C">
      <w:pPr>
        <w:rPr>
          <w:b/>
          <w:bCs/>
          <w:color w:val="000000" w:themeColor="text1"/>
        </w:rPr>
      </w:pPr>
    </w:p>
    <w:p w14:paraId="76893C12" w14:textId="536F0353" w:rsidR="004F2BD6" w:rsidRPr="004F2BD6" w:rsidRDefault="004F2BD6" w:rsidP="004F2BD6">
      <w:r>
        <w:t xml:space="preserve">The online form is </w:t>
      </w:r>
      <w:r>
        <w:rPr>
          <w:b/>
          <w:bCs/>
        </w:rPr>
        <w:t>not</w:t>
      </w:r>
      <w:r>
        <w:t xml:space="preserve"> in Easy Read.</w:t>
      </w:r>
    </w:p>
    <w:p w14:paraId="56E39E73" w14:textId="77777777" w:rsidR="006F08B4" w:rsidRDefault="006F08B4" w:rsidP="00C4604C">
      <w:pPr>
        <w:rPr>
          <w:b/>
          <w:bCs/>
        </w:rPr>
      </w:pPr>
    </w:p>
    <w:p w14:paraId="36487D57" w14:textId="15FD3B37" w:rsidR="004F2BD6" w:rsidRDefault="004F2BD6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ED560D5" w14:textId="644D68CC" w:rsidR="004F2BD6" w:rsidRDefault="004F2BD6" w:rsidP="004F2BD6">
      <w:pPr>
        <w:pStyle w:val="Heading1"/>
      </w:pPr>
      <w:r>
        <w:lastRenderedPageBreak/>
        <w:t>Contact us</w:t>
      </w:r>
    </w:p>
    <w:p w14:paraId="2B6D3D49" w14:textId="22767C86" w:rsidR="004F2BD6" w:rsidRDefault="004F2BD6" w:rsidP="004F2BD6"/>
    <w:p w14:paraId="3BA8B7AF" w14:textId="2EDECBAF" w:rsidR="004F2BD6" w:rsidRDefault="004F2BD6" w:rsidP="004F2BD6"/>
    <w:p w14:paraId="3341EAD6" w14:textId="7A9B6776" w:rsidR="004F2BD6" w:rsidRDefault="00E86633" w:rsidP="004F2BD6">
      <w:r>
        <w:rPr>
          <w:noProof/>
        </w:rPr>
        <w:drawing>
          <wp:anchor distT="0" distB="0" distL="114300" distR="114300" simplePos="0" relativeHeight="251990016" behindDoc="0" locked="0" layoutInCell="1" allowOverlap="1" wp14:anchorId="17237B01" wp14:editId="25E65C2D">
            <wp:simplePos x="0" y="0"/>
            <wp:positionH relativeFrom="column">
              <wp:posOffset>0</wp:posOffset>
            </wp:positionH>
            <wp:positionV relativeFrom="page">
              <wp:posOffset>2349500</wp:posOffset>
            </wp:positionV>
            <wp:extent cx="1619885" cy="1619885"/>
            <wp:effectExtent l="0" t="0" r="0" b="5715"/>
            <wp:wrapNone/>
            <wp:docPr id="299743156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43156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BD6">
        <w:t>You can contact us if you have questions about the:</w:t>
      </w:r>
    </w:p>
    <w:p w14:paraId="2CB7352E" w14:textId="496C934E" w:rsidR="004F2BD6" w:rsidRDefault="004F2BD6" w:rsidP="004F2BD6">
      <w:pPr>
        <w:pStyle w:val="Listtoplevel"/>
      </w:pPr>
      <w:r>
        <w:t>framework</w:t>
      </w:r>
    </w:p>
    <w:p w14:paraId="5579E742" w14:textId="14D0C3BF" w:rsidR="004F2BD6" w:rsidRDefault="004F2BD6" w:rsidP="004F2BD6">
      <w:pPr>
        <w:pStyle w:val="Listtoplevel"/>
      </w:pPr>
      <w:r>
        <w:t>stakeholder group.</w:t>
      </w:r>
    </w:p>
    <w:p w14:paraId="45948F0F" w14:textId="1E0F0222" w:rsidR="004F2BD6" w:rsidRDefault="00E86633" w:rsidP="004F2BD6">
      <w:r>
        <w:rPr>
          <w:noProof/>
        </w:rPr>
        <w:drawing>
          <wp:anchor distT="0" distB="0" distL="114300" distR="114300" simplePos="0" relativeHeight="251991040" behindDoc="0" locked="0" layoutInCell="1" allowOverlap="1" wp14:anchorId="6F403C7C" wp14:editId="116AE9AA">
            <wp:simplePos x="0" y="0"/>
            <wp:positionH relativeFrom="column">
              <wp:posOffset>0</wp:posOffset>
            </wp:positionH>
            <wp:positionV relativeFrom="page">
              <wp:posOffset>4572000</wp:posOffset>
            </wp:positionV>
            <wp:extent cx="1619885" cy="1619885"/>
            <wp:effectExtent l="0" t="0" r="5715" b="5715"/>
            <wp:wrapNone/>
            <wp:docPr id="41509415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09415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CDBDE6" w14:textId="70A2511F" w:rsidR="004F2BD6" w:rsidRDefault="004F2BD6" w:rsidP="004F2BD6"/>
    <w:p w14:paraId="6070F3E2" w14:textId="0BD2BC26" w:rsidR="004F2BD6" w:rsidRDefault="004F2BD6" w:rsidP="004F2BD6">
      <w:r>
        <w:t xml:space="preserve">You can </w:t>
      </w:r>
      <w:r w:rsidRPr="004F2BD6">
        <w:rPr>
          <w:b/>
          <w:bCs/>
        </w:rPr>
        <w:t>email</w:t>
      </w:r>
      <w:r>
        <w:rPr>
          <w:b/>
          <w:bCs/>
        </w:rPr>
        <w:t xml:space="preserve"> </w:t>
      </w:r>
      <w:r>
        <w:t>us at:</w:t>
      </w:r>
    </w:p>
    <w:p w14:paraId="3BD8451D" w14:textId="4B0177D0" w:rsidR="004F2BD6" w:rsidRPr="004F2BD6" w:rsidRDefault="004F2BD6" w:rsidP="004F2BD6"/>
    <w:p w14:paraId="232CC690" w14:textId="3444175F" w:rsidR="004F2BD6" w:rsidRPr="00F81B77" w:rsidRDefault="004F2BD6" w:rsidP="004F2BD6">
      <w:pPr>
        <w:ind w:right="-46" w:hanging="425"/>
        <w:rPr>
          <w:b/>
          <w:bCs/>
          <w:szCs w:val="32"/>
        </w:rPr>
      </w:pPr>
      <w:hyperlink r:id="rId78" w:history="1">
        <w:r w:rsidRPr="00F81B77">
          <w:rPr>
            <w:rStyle w:val="Hyperlink"/>
            <w:b/>
            <w:bCs/>
            <w:color w:val="000000" w:themeColor="text1"/>
            <w:szCs w:val="32"/>
            <w:u w:val="none"/>
            <w:lang w:val="en-NZ"/>
          </w:rPr>
          <w:t>enquiries.national@education.govt.nz</w:t>
        </w:r>
      </w:hyperlink>
    </w:p>
    <w:p w14:paraId="03EB081B" w14:textId="110960DF" w:rsidR="004F2BD6" w:rsidRDefault="004F2BD6" w:rsidP="004F2BD6"/>
    <w:p w14:paraId="75FC9258" w14:textId="1FE91F41" w:rsidR="004F2BD6" w:rsidRDefault="004F2BD6" w:rsidP="004F2BD6"/>
    <w:p w14:paraId="5F42A1FE" w14:textId="2A2FD100" w:rsidR="004F2BD6" w:rsidRDefault="00E86633" w:rsidP="004F2BD6">
      <w:r>
        <w:rPr>
          <w:noProof/>
        </w:rPr>
        <w:drawing>
          <wp:anchor distT="0" distB="0" distL="114300" distR="114300" simplePos="0" relativeHeight="251992064" behindDoc="0" locked="0" layoutInCell="1" allowOverlap="1" wp14:anchorId="3360EC67" wp14:editId="3A995CE9">
            <wp:simplePos x="0" y="0"/>
            <wp:positionH relativeFrom="column">
              <wp:posOffset>0</wp:posOffset>
            </wp:positionH>
            <wp:positionV relativeFrom="paragraph">
              <wp:posOffset>71755</wp:posOffset>
            </wp:positionV>
            <wp:extent cx="1620000" cy="907200"/>
            <wp:effectExtent l="0" t="0" r="5715" b="0"/>
            <wp:wrapNone/>
            <wp:docPr id="144794203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94203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0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BD6">
        <w:t xml:space="preserve">When you email please write </w:t>
      </w:r>
      <w:r w:rsidR="004F2BD6">
        <w:br/>
      </w:r>
      <w:r w:rsidR="004F2BD6">
        <w:rPr>
          <w:b/>
          <w:bCs/>
        </w:rPr>
        <w:t xml:space="preserve">IHC Settlement Agreement </w:t>
      </w:r>
      <w:r w:rsidR="004F2BD6">
        <w:t>in the subject line.</w:t>
      </w:r>
    </w:p>
    <w:p w14:paraId="3D59DC9E" w14:textId="46F96F03" w:rsidR="004F2BD6" w:rsidRDefault="004F2BD6">
      <w:pPr>
        <w:spacing w:line="240" w:lineRule="auto"/>
        <w:ind w:left="0"/>
      </w:pPr>
      <w:r>
        <w:br w:type="page"/>
      </w:r>
    </w:p>
    <w:p w14:paraId="0C13A92E" w14:textId="3A443BAD" w:rsidR="004F2BD6" w:rsidRDefault="00E86633" w:rsidP="004F2BD6">
      <w:r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00EC48AB" wp14:editId="1763D945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1620000" cy="1432800"/>
            <wp:effectExtent l="0" t="0" r="0" b="0"/>
            <wp:wrapNone/>
            <wp:docPr id="152735071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350718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3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BD6">
        <w:t xml:space="preserve">You can </w:t>
      </w:r>
      <w:r w:rsidR="004F2BD6">
        <w:rPr>
          <w:b/>
          <w:bCs/>
        </w:rPr>
        <w:t>phone</w:t>
      </w:r>
      <w:r w:rsidR="004F2BD6">
        <w:t xml:space="preserve"> us on:</w:t>
      </w:r>
    </w:p>
    <w:p w14:paraId="77909FC6" w14:textId="2A9EFDA2" w:rsidR="004F2BD6" w:rsidRDefault="004F2BD6" w:rsidP="004F2BD6"/>
    <w:p w14:paraId="169716B0" w14:textId="07350553" w:rsidR="004F2BD6" w:rsidRDefault="004F2BD6" w:rsidP="004F2BD6">
      <w:pPr>
        <w:rPr>
          <w:b/>
          <w:bCs/>
        </w:rPr>
      </w:pPr>
      <w:r>
        <w:rPr>
          <w:b/>
          <w:bCs/>
        </w:rPr>
        <w:t>0800 4711 711</w:t>
      </w:r>
    </w:p>
    <w:p w14:paraId="7B53F266" w14:textId="3EB44AB5" w:rsidR="004F2BD6" w:rsidRDefault="004F2BD6" w:rsidP="004F2BD6">
      <w:pPr>
        <w:rPr>
          <w:b/>
          <w:bCs/>
        </w:rPr>
      </w:pPr>
    </w:p>
    <w:p w14:paraId="035341E7" w14:textId="2E8776E3" w:rsidR="004F2BD6" w:rsidRDefault="00F81B77" w:rsidP="004F2BD6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95136" behindDoc="0" locked="0" layoutInCell="1" allowOverlap="1" wp14:anchorId="10662BCC" wp14:editId="21D065B8">
            <wp:simplePos x="0" y="0"/>
            <wp:positionH relativeFrom="column">
              <wp:posOffset>0</wp:posOffset>
            </wp:positionH>
            <wp:positionV relativeFrom="paragraph">
              <wp:posOffset>323215</wp:posOffset>
            </wp:positionV>
            <wp:extent cx="1620000" cy="1126800"/>
            <wp:effectExtent l="0" t="0" r="5715" b="3810"/>
            <wp:wrapNone/>
            <wp:docPr id="768909060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909060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2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9CADAD" w14:textId="2444D66B" w:rsidR="004F2BD6" w:rsidRDefault="004F2BD6" w:rsidP="004F2BD6">
      <w:r>
        <w:t>You can only phone us if you are in Aotearoa New Zealand.</w:t>
      </w:r>
    </w:p>
    <w:p w14:paraId="27247DC0" w14:textId="42382751" w:rsidR="00E86633" w:rsidRDefault="00E86633" w:rsidP="004F2BD6"/>
    <w:p w14:paraId="1102D1A0" w14:textId="747AD311" w:rsidR="00E86633" w:rsidRDefault="00E86633" w:rsidP="004F2BD6"/>
    <w:p w14:paraId="4637E82C" w14:textId="71E036D4" w:rsidR="00E86633" w:rsidRDefault="00E86633" w:rsidP="004F2BD6">
      <w:r>
        <w:t>You can phone us:</w:t>
      </w:r>
    </w:p>
    <w:p w14:paraId="36C98FCD" w14:textId="505D6284" w:rsidR="00E86633" w:rsidRDefault="00F81B77" w:rsidP="00E86633">
      <w:pPr>
        <w:pStyle w:val="Listtoplevel"/>
      </w:pPr>
      <w:r>
        <w:drawing>
          <wp:anchor distT="0" distB="0" distL="114300" distR="114300" simplePos="0" relativeHeight="251994112" behindDoc="0" locked="0" layoutInCell="1" allowOverlap="1" wp14:anchorId="4A454891" wp14:editId="5E313BCF">
            <wp:simplePos x="0" y="0"/>
            <wp:positionH relativeFrom="column">
              <wp:posOffset>0</wp:posOffset>
            </wp:positionH>
            <wp:positionV relativeFrom="paragraph">
              <wp:posOffset>88900</wp:posOffset>
            </wp:positionV>
            <wp:extent cx="1619885" cy="1706245"/>
            <wp:effectExtent l="0" t="0" r="5715" b="0"/>
            <wp:wrapNone/>
            <wp:docPr id="28676496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6496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633">
        <w:t>from</w:t>
      </w:r>
    </w:p>
    <w:p w14:paraId="7F704173" w14:textId="4B739662" w:rsidR="00E86633" w:rsidRDefault="00E86633" w:rsidP="00E86633">
      <w:pPr>
        <w:pStyle w:val="Listsecondlevel"/>
      </w:pPr>
      <w:r>
        <w:t>9 am</w:t>
      </w:r>
    </w:p>
    <w:p w14:paraId="659788FE" w14:textId="46AA1A8A" w:rsidR="00E86633" w:rsidRDefault="00E86633" w:rsidP="00E86633">
      <w:pPr>
        <w:pStyle w:val="Listparagraph2"/>
        <w:numPr>
          <w:ilvl w:val="0"/>
          <w:numId w:val="0"/>
        </w:numPr>
        <w:ind w:left="4820"/>
        <w:rPr>
          <w:lang w:eastAsia="en-US"/>
        </w:rPr>
      </w:pPr>
      <w:r>
        <w:rPr>
          <w:lang w:eastAsia="en-US"/>
        </w:rPr>
        <w:t>to</w:t>
      </w:r>
    </w:p>
    <w:p w14:paraId="4A0D917C" w14:textId="06C8FB06" w:rsidR="00E86633" w:rsidRDefault="00F81B77" w:rsidP="00E86633">
      <w:pPr>
        <w:pStyle w:val="Listsecondlevel"/>
      </w:pPr>
      <w:r>
        <w:rPr>
          <w:noProof/>
        </w:rPr>
        <w:drawing>
          <wp:anchor distT="0" distB="0" distL="114300" distR="114300" simplePos="0" relativeHeight="251996160" behindDoc="0" locked="0" layoutInCell="1" allowOverlap="1" wp14:anchorId="608FC15F" wp14:editId="6AD3E626">
            <wp:simplePos x="0" y="0"/>
            <wp:positionH relativeFrom="column">
              <wp:posOffset>0</wp:posOffset>
            </wp:positionH>
            <wp:positionV relativeFrom="page">
              <wp:posOffset>6896735</wp:posOffset>
            </wp:positionV>
            <wp:extent cx="1224000" cy="1224000"/>
            <wp:effectExtent l="0" t="0" r="0" b="0"/>
            <wp:wrapNone/>
            <wp:docPr id="55789778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89778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12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633">
        <w:t>5 pm</w:t>
      </w:r>
    </w:p>
    <w:p w14:paraId="0DA9896C" w14:textId="364CAC13" w:rsidR="00E86633" w:rsidRDefault="00E86633" w:rsidP="00E86633">
      <w:pPr>
        <w:pStyle w:val="Listtoplevel"/>
      </w:pPr>
      <w:r>
        <w:t>on</w:t>
      </w:r>
    </w:p>
    <w:p w14:paraId="42BDDE15" w14:textId="36721F9B" w:rsidR="00E86633" w:rsidRDefault="00F81B77" w:rsidP="00E86633">
      <w:pPr>
        <w:pStyle w:val="Listsecondlevel"/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23E43B93" wp14:editId="391EBA0A">
            <wp:simplePos x="0" y="0"/>
            <wp:positionH relativeFrom="column">
              <wp:posOffset>0</wp:posOffset>
            </wp:positionH>
            <wp:positionV relativeFrom="paragraph">
              <wp:posOffset>547370</wp:posOffset>
            </wp:positionV>
            <wp:extent cx="1260000" cy="1260000"/>
            <wp:effectExtent l="0" t="0" r="0" b="0"/>
            <wp:wrapNone/>
            <wp:docPr id="169934093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34093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633">
        <w:t>Monday</w:t>
      </w:r>
    </w:p>
    <w:p w14:paraId="3A978101" w14:textId="21802734" w:rsidR="00E86633" w:rsidRDefault="00E86633" w:rsidP="00E86633">
      <w:pPr>
        <w:pStyle w:val="Listparagraph2"/>
        <w:numPr>
          <w:ilvl w:val="0"/>
          <w:numId w:val="0"/>
        </w:numPr>
        <w:ind w:left="4820"/>
        <w:rPr>
          <w:lang w:eastAsia="en-US"/>
        </w:rPr>
      </w:pPr>
      <w:r>
        <w:rPr>
          <w:lang w:eastAsia="en-US"/>
        </w:rPr>
        <w:t>to</w:t>
      </w:r>
    </w:p>
    <w:p w14:paraId="03FCFB09" w14:textId="04FCA618" w:rsidR="00E86633" w:rsidRDefault="00E86633" w:rsidP="00E86633">
      <w:pPr>
        <w:pStyle w:val="Listsecondlevel"/>
      </w:pPr>
      <w:r>
        <w:t>Friday.</w:t>
      </w:r>
    </w:p>
    <w:p w14:paraId="2D61410E" w14:textId="5BFDC567" w:rsidR="00E86633" w:rsidRDefault="00F81B77" w:rsidP="00E86633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00256" behindDoc="0" locked="0" layoutInCell="1" allowOverlap="1" wp14:anchorId="318AF382" wp14:editId="03B45B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736090" cy="732790"/>
                <wp:effectExtent l="0" t="0" r="0" b="0"/>
                <wp:wrapNone/>
                <wp:docPr id="1557497278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6090" cy="732790"/>
                          <a:chOff x="0" y="0"/>
                          <a:chExt cx="1736090" cy="732790"/>
                        </a:xfrm>
                      </wpg:grpSpPr>
                      <pic:pic xmlns:pic="http://schemas.openxmlformats.org/drawingml/2006/picture">
                        <pic:nvPicPr>
                          <pic:cNvPr id="13103323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790" cy="6870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929020" name="Graphic 36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86">
                            <a:extLst>
                              <a:ext uri="{96DAC541-7B7A-43D3-8B79-37D633B846F1}">
                                <asvg:svgBlip xmlns:asvg="http://schemas.microsoft.com/office/drawing/2016/SVG/main" r:embed="rId8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81100" y="177800"/>
                            <a:ext cx="554990" cy="5549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01C374E" id="Group 37" o:spid="_x0000_s1026" alt="&quot;&quot;" style="position:absolute;margin-left:0;margin-top:0;width:136.7pt;height:57.7pt;z-index:252000256" coordsize="17360,732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">
                <v:shape id="Picture 35" o:spid="_x0000_s1027" type="#_x0000_t75" style="position:absolute;width:13677;height:68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">
                  <v:imagedata r:id="rId88" o:title=""/>
                </v:shape>
                <v:shape id="Graphic 36" o:spid="_x0000_s1028" type="#_x0000_t75" alt="Close with solid fill" style="position:absolute;left:11811;top:1778;width:5549;height:5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">
                  <v:imagedata r:id="rId89" o:title="Close with solid fill"/>
                </v:shape>
              </v:group>
            </w:pict>
          </mc:Fallback>
        </mc:AlternateContent>
      </w:r>
      <w:r w:rsidR="00E86633">
        <w:t xml:space="preserve">It does </w:t>
      </w:r>
      <w:r w:rsidR="00E86633" w:rsidRPr="00E86633">
        <w:rPr>
          <w:b/>
          <w:bCs/>
        </w:rPr>
        <w:t xml:space="preserve">not </w:t>
      </w:r>
      <w:r w:rsidR="00E86633">
        <w:t>cost money to phone us.</w:t>
      </w:r>
    </w:p>
    <w:p w14:paraId="0E79BB88" w14:textId="2B817FB1" w:rsidR="00E86633" w:rsidRDefault="00E86633" w:rsidP="00E86633"/>
    <w:p w14:paraId="6234B480" w14:textId="77777777" w:rsidR="00E86633" w:rsidRDefault="00E86633" w:rsidP="00E86633">
      <w:pPr>
        <w:rPr>
          <w:rFonts w:eastAsia="Times New Roman" w:cs="Arial"/>
          <w:color w:val="000000"/>
          <w:szCs w:val="32"/>
          <w:lang w:val="en-GB" w:eastAsia="en-NZ"/>
        </w:rPr>
      </w:pPr>
    </w:p>
    <w:p w14:paraId="1AFD8DFC" w14:textId="77777777" w:rsidR="00E86633" w:rsidRPr="00EF59FC" w:rsidRDefault="00E86633" w:rsidP="00E86633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87968" behindDoc="0" locked="0" layoutInCell="1" allowOverlap="1" wp14:anchorId="33FC59E3" wp14:editId="4FE87635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0C3CBD37" w14:textId="77777777" w:rsidR="00E86633" w:rsidRPr="00EF59FC" w:rsidRDefault="00E86633" w:rsidP="00E86633">
      <w:pPr>
        <w:rPr>
          <w:rFonts w:eastAsia="Times New Roman" w:cs="Arial"/>
          <w:sz w:val="26"/>
          <w:szCs w:val="32"/>
          <w:lang w:val="en-GB" w:eastAsia="en-NZ"/>
        </w:rPr>
      </w:pPr>
    </w:p>
    <w:p w14:paraId="11339118" w14:textId="77777777" w:rsidR="00E86633" w:rsidRPr="00EF59FC" w:rsidRDefault="00E86633" w:rsidP="00E86633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86944" behindDoc="0" locked="0" layoutInCell="1" allowOverlap="1" wp14:anchorId="74603AB9" wp14:editId="3E6CFAC7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0251FC58" w14:textId="77777777" w:rsidR="00E86633" w:rsidRPr="00EF59FC" w:rsidRDefault="00E86633" w:rsidP="00E86633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E4A7F68" w14:textId="77777777" w:rsidR="00E86633" w:rsidRPr="00EF59FC" w:rsidRDefault="00E86633" w:rsidP="00E86633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2B067E8B" w14:textId="77777777" w:rsidR="00E86633" w:rsidRPr="00EF59FC" w:rsidRDefault="00E86633" w:rsidP="00E86633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33316919" w14:textId="77777777" w:rsidR="00E86633" w:rsidRPr="00EF59FC" w:rsidRDefault="00E86633" w:rsidP="00E86633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0999AC51" w14:textId="77777777" w:rsidR="00E86633" w:rsidRPr="00EF59FC" w:rsidRDefault="00E86633" w:rsidP="00E86633">
      <w:pPr>
        <w:rPr>
          <w:rFonts w:eastAsia="Times New Roman" w:cs="Arial"/>
          <w:szCs w:val="32"/>
        </w:rPr>
      </w:pPr>
    </w:p>
    <w:p w14:paraId="677456CC" w14:textId="77777777" w:rsidR="00E86633" w:rsidRPr="00EF59FC" w:rsidRDefault="00E86633" w:rsidP="00E86633">
      <w:pPr>
        <w:rPr>
          <w:rFonts w:eastAsia="Times New Roman" w:cs="Arial"/>
          <w:b/>
          <w:bCs/>
          <w:szCs w:val="32"/>
        </w:rPr>
      </w:pPr>
    </w:p>
    <w:p w14:paraId="7532B2DD" w14:textId="77777777" w:rsidR="00E86633" w:rsidRPr="00EF59FC" w:rsidRDefault="00E86633" w:rsidP="00E86633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85920" behindDoc="0" locked="0" layoutInCell="1" allowOverlap="1" wp14:anchorId="330E204B" wp14:editId="3C2B7EB9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3504B18F" w14:textId="77777777" w:rsidR="00E86633" w:rsidRPr="00EF59FC" w:rsidRDefault="00E86633" w:rsidP="00E86633">
      <w:pPr>
        <w:rPr>
          <w:rFonts w:eastAsia="Times New Roman" w:cs="Arial"/>
          <w:szCs w:val="32"/>
        </w:rPr>
      </w:pPr>
    </w:p>
    <w:p w14:paraId="101C9CBC" w14:textId="77777777" w:rsidR="00E86633" w:rsidRPr="00EF59FC" w:rsidRDefault="00E86633" w:rsidP="00E86633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34B58D59" w14:textId="77777777" w:rsidR="00E86633" w:rsidRDefault="00E86633" w:rsidP="00E86633"/>
    <w:p w14:paraId="1FDC51A4" w14:textId="77777777" w:rsidR="00E86633" w:rsidRPr="00E86633" w:rsidRDefault="00E86633" w:rsidP="00E86633"/>
    <w:p w14:paraId="4A60C057" w14:textId="528D7B41" w:rsidR="00090942" w:rsidRDefault="00996042" w:rsidP="00996042">
      <w:r>
        <w:br w:type="page"/>
      </w:r>
    </w:p>
    <w:p w14:paraId="1414C873" w14:textId="6E6F4E64" w:rsidR="00316DBA" w:rsidRDefault="00D906EE" w:rsidP="00996042">
      <w:pPr>
        <w:spacing w:line="240" w:lineRule="auto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1202FB8F" wp14:editId="439316AB">
                <wp:simplePos x="0" y="0"/>
                <wp:positionH relativeFrom="margin">
                  <wp:posOffset>-344245</wp:posOffset>
                </wp:positionH>
                <wp:positionV relativeFrom="paragraph">
                  <wp:posOffset>-268941</wp:posOffset>
                </wp:positionV>
                <wp:extent cx="6234430" cy="8132781"/>
                <wp:effectExtent l="0" t="0" r="13970" b="2095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13278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EC17F8" id="Rectangle: Rounded Corners 24" o:spid="_x0000_s1026" alt="&quot;&quot;" style="position:absolute;margin-left:-27.1pt;margin-top:-21.2pt;width:490.9pt;height:640.4pt;z-index:-25149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66324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36416" behindDoc="0" locked="0" layoutInCell="1" allowOverlap="1" wp14:anchorId="012EA87E" wp14:editId="49DF24B5">
            <wp:simplePos x="0" y="0"/>
            <wp:positionH relativeFrom="column">
              <wp:posOffset>0</wp:posOffset>
            </wp:positionH>
            <wp:positionV relativeFrom="paragraph">
              <wp:posOffset>64052</wp:posOffset>
            </wp:positionV>
            <wp:extent cx="1440000" cy="475200"/>
            <wp:effectExtent l="0" t="0" r="0" b="0"/>
            <wp:wrapNone/>
            <wp:docPr id="1187552866" name="Picture 1" descr="Ministry of Education logo (Te Tāhuhu o te Mātauranga Logo). This logo represents our kāwanatanga role in providing a national education system that meets the needs of ākonga in Aotearo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552866" name="Picture 1" descr="Ministry of Education logo (Te Tāhuhu o te Mātauranga Logo). This logo represents our kāwanatanga role in providing a national education system that meets the needs of ākonga in Aotearoa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47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proofErr w:type="spellStart"/>
      <w:r w:rsidR="00663240" w:rsidRPr="00663240">
        <w:rPr>
          <w:rFonts w:eastAsia="Times New Roman" w:cs="Arial"/>
          <w:sz w:val="28"/>
          <w:szCs w:val="28"/>
          <w:lang w:eastAsia="en-NZ"/>
        </w:rPr>
        <w:t>Te</w:t>
      </w:r>
      <w:proofErr w:type="spellEnd"/>
      <w:r w:rsidR="00663240" w:rsidRPr="00663240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="00663240" w:rsidRPr="00663240">
        <w:rPr>
          <w:rFonts w:eastAsia="Times New Roman" w:cs="Arial"/>
          <w:sz w:val="28"/>
          <w:szCs w:val="28"/>
          <w:lang w:eastAsia="en-NZ"/>
        </w:rPr>
        <w:t>Tāhuhu</w:t>
      </w:r>
      <w:proofErr w:type="spellEnd"/>
      <w:r w:rsidR="00663240" w:rsidRPr="00663240">
        <w:rPr>
          <w:rFonts w:eastAsia="Times New Roman" w:cs="Arial"/>
          <w:sz w:val="28"/>
          <w:szCs w:val="28"/>
          <w:lang w:eastAsia="en-NZ"/>
        </w:rPr>
        <w:t xml:space="preserve"> o </w:t>
      </w:r>
      <w:proofErr w:type="spellStart"/>
      <w:r w:rsidR="00663240" w:rsidRPr="00663240">
        <w:rPr>
          <w:rFonts w:eastAsia="Times New Roman" w:cs="Arial"/>
          <w:sz w:val="28"/>
          <w:szCs w:val="28"/>
          <w:lang w:eastAsia="en-NZ"/>
        </w:rPr>
        <w:t>te</w:t>
      </w:r>
      <w:proofErr w:type="spellEnd"/>
      <w:r w:rsidR="00663240" w:rsidRPr="00663240">
        <w:rPr>
          <w:rFonts w:eastAsia="Times New Roman" w:cs="Arial"/>
          <w:sz w:val="28"/>
          <w:szCs w:val="28"/>
          <w:lang w:eastAsia="en-NZ"/>
        </w:rPr>
        <w:t xml:space="preserve"> </w:t>
      </w:r>
      <w:proofErr w:type="spellStart"/>
      <w:r w:rsidR="00663240" w:rsidRPr="00663240">
        <w:rPr>
          <w:rFonts w:eastAsia="Times New Roman" w:cs="Arial"/>
          <w:sz w:val="28"/>
          <w:szCs w:val="28"/>
          <w:lang w:eastAsia="en-NZ"/>
        </w:rPr>
        <w:t>Mātauranga</w:t>
      </w:r>
      <w:proofErr w:type="spellEnd"/>
      <w:r w:rsidR="00663240" w:rsidRPr="00663240">
        <w:rPr>
          <w:rFonts w:eastAsia="Times New Roman" w:cs="Arial"/>
          <w:sz w:val="28"/>
          <w:szCs w:val="28"/>
          <w:lang w:eastAsia="en-NZ"/>
        </w:rPr>
        <w:t xml:space="preserve"> Ministry of Education</w:t>
      </w:r>
      <w:r w:rsidR="00996042">
        <w:rPr>
          <w:rFonts w:eastAsia="Times New Roman" w:cs="Arial"/>
          <w:sz w:val="28"/>
          <w:szCs w:val="28"/>
          <w:lang w:eastAsia="en-NZ"/>
        </w:rPr>
        <w:t>.</w:t>
      </w:r>
    </w:p>
    <w:p w14:paraId="0647F445" w14:textId="77777777" w:rsidR="00996042" w:rsidRPr="00316DBA" w:rsidRDefault="00996042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7C5A9D3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7200" behindDoc="0" locked="0" layoutInCell="1" allowOverlap="1" wp14:anchorId="6679F4E6" wp14:editId="3D85896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3B4F5FF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6176" behindDoc="0" locked="0" layoutInCell="1" allowOverlap="1" wp14:anchorId="0DA9C4AF" wp14:editId="1585B067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20632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4889081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3104" behindDoc="0" locked="0" layoutInCell="1" allowOverlap="1" wp14:anchorId="0C23389B" wp14:editId="69C27EC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83F4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7370A0B1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2D1A9F3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9248" behindDoc="0" locked="0" layoutInCell="1" allowOverlap="1" wp14:anchorId="1A9356A5" wp14:editId="24D6DDB5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071AEAA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4466C0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8224" behindDoc="1" locked="0" layoutInCell="1" allowOverlap="1" wp14:anchorId="564EDFAD" wp14:editId="46F44A65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CAA175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44E33B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721EFAF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BF4D30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2320" behindDoc="0" locked="0" layoutInCell="1" allowOverlap="1" wp14:anchorId="1C16D53F" wp14:editId="02947CD5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5A4FC3A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0272" behindDoc="0" locked="0" layoutInCell="1" allowOverlap="1" wp14:anchorId="113E805B" wp14:editId="62043A8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12966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0121672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97F2CA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1EE16C5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9074C0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1296" behindDoc="0" locked="0" layoutInCell="1" allowOverlap="1" wp14:anchorId="0ABE5ACF" wp14:editId="574520DB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37FDA33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86BE8B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7ECBD652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6CEA152D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6B3B5642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663240">
      <w:footerReference w:type="even" r:id="rId101"/>
      <w:footerReference w:type="default" r:id="rId102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4C1F41"/>
        <w:left w:val="single" w:sz="24" w:space="24" w:color="4C1F41"/>
        <w:bottom w:val="single" w:sz="24" w:space="24" w:color="4C1F41"/>
        <w:right w:val="single" w:sz="24" w:space="24" w:color="4C1F4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2AC49" w14:textId="77777777" w:rsidR="0035567F" w:rsidRDefault="0035567F">
      <w:pPr>
        <w:spacing w:line="240" w:lineRule="auto"/>
      </w:pPr>
      <w:r>
        <w:separator/>
      </w:r>
    </w:p>
  </w:endnote>
  <w:endnote w:type="continuationSeparator" w:id="0">
    <w:p w14:paraId="5BBEA042" w14:textId="77777777" w:rsidR="0035567F" w:rsidRDefault="003556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8CB2927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4F68F1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443BF09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604892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463303" w14:textId="77777777" w:rsidR="0035567F" w:rsidRDefault="0035567F">
      <w:pPr>
        <w:spacing w:line="240" w:lineRule="auto"/>
      </w:pPr>
      <w:r>
        <w:separator/>
      </w:r>
    </w:p>
  </w:footnote>
  <w:footnote w:type="continuationSeparator" w:id="0">
    <w:p w14:paraId="1BB44C77" w14:textId="77777777" w:rsidR="0035567F" w:rsidRDefault="0035567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570190621">
    <w:abstractNumId w:val="13"/>
  </w:num>
  <w:num w:numId="14" w16cid:durableId="640429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doNotUseMarginsForDrawingGridOrigin/>
  <w:drawingGridHorizontalOrigin w:val="1440"/>
  <w:drawingGridVerticalOrigin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663240"/>
    <w:rsid w:val="000013CC"/>
    <w:rsid w:val="00002417"/>
    <w:rsid w:val="00005DB6"/>
    <w:rsid w:val="000064D2"/>
    <w:rsid w:val="000227B4"/>
    <w:rsid w:val="0003092A"/>
    <w:rsid w:val="0003591A"/>
    <w:rsid w:val="0004557B"/>
    <w:rsid w:val="00085E05"/>
    <w:rsid w:val="0009079F"/>
    <w:rsid w:val="00090942"/>
    <w:rsid w:val="000A3C46"/>
    <w:rsid w:val="000D2B45"/>
    <w:rsid w:val="00122416"/>
    <w:rsid w:val="00124EA8"/>
    <w:rsid w:val="001754F4"/>
    <w:rsid w:val="001925CC"/>
    <w:rsid w:val="001B4DD5"/>
    <w:rsid w:val="001D223E"/>
    <w:rsid w:val="001E3429"/>
    <w:rsid w:val="00201791"/>
    <w:rsid w:val="00226C0D"/>
    <w:rsid w:val="00226F54"/>
    <w:rsid w:val="00257D60"/>
    <w:rsid w:val="00261BF8"/>
    <w:rsid w:val="00266B9F"/>
    <w:rsid w:val="00280FBF"/>
    <w:rsid w:val="00284D0D"/>
    <w:rsid w:val="00315307"/>
    <w:rsid w:val="00316DBA"/>
    <w:rsid w:val="00320BBE"/>
    <w:rsid w:val="00323EB3"/>
    <w:rsid w:val="0035567F"/>
    <w:rsid w:val="00356275"/>
    <w:rsid w:val="00362307"/>
    <w:rsid w:val="003631C1"/>
    <w:rsid w:val="00371C85"/>
    <w:rsid w:val="003831EB"/>
    <w:rsid w:val="0038609D"/>
    <w:rsid w:val="003A623E"/>
    <w:rsid w:val="003D631D"/>
    <w:rsid w:val="003D7565"/>
    <w:rsid w:val="003E5651"/>
    <w:rsid w:val="003F07F7"/>
    <w:rsid w:val="003F5628"/>
    <w:rsid w:val="004002D2"/>
    <w:rsid w:val="00415FDF"/>
    <w:rsid w:val="00426BE4"/>
    <w:rsid w:val="004535B5"/>
    <w:rsid w:val="004553BD"/>
    <w:rsid w:val="004567B0"/>
    <w:rsid w:val="004665C0"/>
    <w:rsid w:val="004F2BD6"/>
    <w:rsid w:val="004F56C0"/>
    <w:rsid w:val="00503AD5"/>
    <w:rsid w:val="00510007"/>
    <w:rsid w:val="00522E5E"/>
    <w:rsid w:val="005410A3"/>
    <w:rsid w:val="00551293"/>
    <w:rsid w:val="005559C2"/>
    <w:rsid w:val="00570380"/>
    <w:rsid w:val="005757A0"/>
    <w:rsid w:val="00577D24"/>
    <w:rsid w:val="005873F6"/>
    <w:rsid w:val="005921AD"/>
    <w:rsid w:val="0059764C"/>
    <w:rsid w:val="0060011B"/>
    <w:rsid w:val="00621884"/>
    <w:rsid w:val="006344FC"/>
    <w:rsid w:val="0064667B"/>
    <w:rsid w:val="00663240"/>
    <w:rsid w:val="00683296"/>
    <w:rsid w:val="006B45FC"/>
    <w:rsid w:val="006C5C26"/>
    <w:rsid w:val="006D12ED"/>
    <w:rsid w:val="006E050D"/>
    <w:rsid w:val="006F08B4"/>
    <w:rsid w:val="007012DC"/>
    <w:rsid w:val="00705CA3"/>
    <w:rsid w:val="00734C63"/>
    <w:rsid w:val="00736E4E"/>
    <w:rsid w:val="00760DC8"/>
    <w:rsid w:val="007829EC"/>
    <w:rsid w:val="007B05F3"/>
    <w:rsid w:val="007B15C4"/>
    <w:rsid w:val="007C7764"/>
    <w:rsid w:val="007E7233"/>
    <w:rsid w:val="00802CCC"/>
    <w:rsid w:val="00810128"/>
    <w:rsid w:val="00840E1C"/>
    <w:rsid w:val="00861C1B"/>
    <w:rsid w:val="00863D53"/>
    <w:rsid w:val="008848CB"/>
    <w:rsid w:val="00887F23"/>
    <w:rsid w:val="008D0571"/>
    <w:rsid w:val="008D437D"/>
    <w:rsid w:val="0091336F"/>
    <w:rsid w:val="009411B0"/>
    <w:rsid w:val="0094516C"/>
    <w:rsid w:val="00974E0B"/>
    <w:rsid w:val="0098180B"/>
    <w:rsid w:val="00996042"/>
    <w:rsid w:val="009C47C8"/>
    <w:rsid w:val="009C511F"/>
    <w:rsid w:val="009E16D4"/>
    <w:rsid w:val="009E178F"/>
    <w:rsid w:val="00A12915"/>
    <w:rsid w:val="00A1300E"/>
    <w:rsid w:val="00A1608E"/>
    <w:rsid w:val="00A16CD6"/>
    <w:rsid w:val="00A67570"/>
    <w:rsid w:val="00AF34DA"/>
    <w:rsid w:val="00B50B0B"/>
    <w:rsid w:val="00B81A2E"/>
    <w:rsid w:val="00BB7148"/>
    <w:rsid w:val="00BC7E04"/>
    <w:rsid w:val="00BD34B6"/>
    <w:rsid w:val="00BE27CE"/>
    <w:rsid w:val="00BE6E09"/>
    <w:rsid w:val="00BF5DDC"/>
    <w:rsid w:val="00BF6A38"/>
    <w:rsid w:val="00C200AE"/>
    <w:rsid w:val="00C214FE"/>
    <w:rsid w:val="00C4604C"/>
    <w:rsid w:val="00C70D05"/>
    <w:rsid w:val="00C76890"/>
    <w:rsid w:val="00C8207E"/>
    <w:rsid w:val="00CC747F"/>
    <w:rsid w:val="00D15A54"/>
    <w:rsid w:val="00D652D9"/>
    <w:rsid w:val="00D65CBB"/>
    <w:rsid w:val="00D67451"/>
    <w:rsid w:val="00D7734E"/>
    <w:rsid w:val="00D852B6"/>
    <w:rsid w:val="00D906EE"/>
    <w:rsid w:val="00D95D45"/>
    <w:rsid w:val="00DC5D2A"/>
    <w:rsid w:val="00DD51BE"/>
    <w:rsid w:val="00DF2E18"/>
    <w:rsid w:val="00E02C06"/>
    <w:rsid w:val="00E17BF8"/>
    <w:rsid w:val="00E25EA4"/>
    <w:rsid w:val="00E301CA"/>
    <w:rsid w:val="00E37D1D"/>
    <w:rsid w:val="00E422EA"/>
    <w:rsid w:val="00E56A37"/>
    <w:rsid w:val="00E70E61"/>
    <w:rsid w:val="00E757C5"/>
    <w:rsid w:val="00E86633"/>
    <w:rsid w:val="00EA567F"/>
    <w:rsid w:val="00EA6E6F"/>
    <w:rsid w:val="00EC5F32"/>
    <w:rsid w:val="00EF29B4"/>
    <w:rsid w:val="00EF4A04"/>
    <w:rsid w:val="00F20BCC"/>
    <w:rsid w:val="00F32884"/>
    <w:rsid w:val="00F32DCE"/>
    <w:rsid w:val="00F3326E"/>
    <w:rsid w:val="00F768E5"/>
    <w:rsid w:val="00F81B77"/>
    <w:rsid w:val="00F87859"/>
    <w:rsid w:val="00FC1BD7"/>
    <w:rsid w:val="00FC63B6"/>
    <w:rsid w:val="00FF5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79636"/>
  <w15:chartTrackingRefBased/>
  <w15:docId w15:val="{E57CDAE3-C821-C84A-8218-D0533EE40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996042"/>
    <w:pPr>
      <w:keepNext/>
      <w:keepLines/>
      <w:widowControl w:val="0"/>
      <w:pBdr>
        <w:top w:val="single" w:sz="18" w:space="10" w:color="4C1F41"/>
        <w:left w:val="single" w:sz="18" w:space="4" w:color="4C1F41"/>
        <w:bottom w:val="single" w:sz="18" w:space="0" w:color="4C1F41"/>
        <w:right w:val="single" w:sz="18" w:space="4" w:color="4C1F4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996042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663240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663240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55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57A0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hyperlink" Target="https://tinyurl.com/ef8v35ks" TargetMode="External"/><Relationship Id="rId63" Type="http://schemas.openxmlformats.org/officeDocument/2006/relationships/image" Target="media/image51.png"/><Relationship Id="rId68" Type="http://schemas.openxmlformats.org/officeDocument/2006/relationships/image" Target="media/image54.jpeg"/><Relationship Id="rId84" Type="http://schemas.openxmlformats.org/officeDocument/2006/relationships/image" Target="media/image67.png"/><Relationship Id="rId89" Type="http://schemas.openxmlformats.org/officeDocument/2006/relationships/image" Target="media/image75.png"/><Relationship Id="rId16" Type="http://schemas.openxmlformats.org/officeDocument/2006/relationships/image" Target="media/image7.png"/><Relationship Id="rId11" Type="http://schemas.openxmlformats.org/officeDocument/2006/relationships/image" Target="media/image2.jpeg"/><Relationship Id="rId32" Type="http://schemas.openxmlformats.org/officeDocument/2006/relationships/image" Target="media/image23.jpeg"/><Relationship Id="rId37" Type="http://schemas.openxmlformats.org/officeDocument/2006/relationships/image" Target="media/image28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hyperlink" Target="https://tinyurl.com/3v3famn3" TargetMode="External"/><Relationship Id="rId79" Type="http://schemas.openxmlformats.org/officeDocument/2006/relationships/image" Target="media/image62.png"/><Relationship Id="rId102" Type="http://schemas.openxmlformats.org/officeDocument/2006/relationships/footer" Target="footer2.xml"/><Relationship Id="rId5" Type="http://schemas.openxmlformats.org/officeDocument/2006/relationships/styles" Target="styles.xml"/><Relationship Id="rId90" Type="http://schemas.openxmlformats.org/officeDocument/2006/relationships/image" Target="media/image71.png"/><Relationship Id="rId95" Type="http://schemas.openxmlformats.org/officeDocument/2006/relationships/image" Target="media/image77.pn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43" Type="http://schemas.openxmlformats.org/officeDocument/2006/relationships/image" Target="media/image34.png"/><Relationship Id="rId48" Type="http://schemas.openxmlformats.org/officeDocument/2006/relationships/image" Target="media/image38.png"/><Relationship Id="rId64" Type="http://schemas.openxmlformats.org/officeDocument/2006/relationships/image" Target="media/image53.png"/><Relationship Id="rId69" Type="http://schemas.openxmlformats.org/officeDocument/2006/relationships/image" Target="media/image55.jpe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jpeg"/><Relationship Id="rId67" Type="http://schemas.openxmlformats.org/officeDocument/2006/relationships/image" Target="media/image53.jpeg"/><Relationship Id="rId103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image" Target="media/image56.png"/><Relationship Id="rId75" Type="http://schemas.openxmlformats.org/officeDocument/2006/relationships/image" Target="media/image60.png"/><Relationship Id="rId83" Type="http://schemas.openxmlformats.org/officeDocument/2006/relationships/image" Target="media/image66.png"/><Relationship Id="rId88" Type="http://schemas.openxmlformats.org/officeDocument/2006/relationships/image" Target="media/image74.png"/><Relationship Id="rId91" Type="http://schemas.openxmlformats.org/officeDocument/2006/relationships/image" Target="media/image72.png"/><Relationship Id="rId96" Type="http://schemas.openxmlformats.org/officeDocument/2006/relationships/image" Target="media/image7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image" Target="media/image47.jpe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2.png"/><Relationship Id="rId60" Type="http://schemas.openxmlformats.org/officeDocument/2006/relationships/image" Target="media/image49.jpeg"/><Relationship Id="rId65" Type="http://schemas.openxmlformats.org/officeDocument/2006/relationships/image" Target="media/image54.png"/><Relationship Id="rId73" Type="http://schemas.openxmlformats.org/officeDocument/2006/relationships/image" Target="media/image59.png"/><Relationship Id="rId78" Type="http://schemas.openxmlformats.org/officeDocument/2006/relationships/hyperlink" Target="mailto:enquiries.national@education.govt.nz?subject=IHC%20Settlement%20Agreement" TargetMode="External"/><Relationship Id="rId81" Type="http://schemas.openxmlformats.org/officeDocument/2006/relationships/image" Target="media/image64.jpeg"/><Relationship Id="rId86" Type="http://schemas.openxmlformats.org/officeDocument/2006/relationships/image" Target="media/image69.png"/><Relationship Id="rId94" Type="http://schemas.openxmlformats.org/officeDocument/2006/relationships/image" Target="media/image76.png"/><Relationship Id="rId99" Type="http://schemas.openxmlformats.org/officeDocument/2006/relationships/image" Target="media/image81.jpeg"/><Relationship Id="rId10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jpeg"/><Relationship Id="rId34" Type="http://schemas.openxmlformats.org/officeDocument/2006/relationships/image" Target="media/image25.png"/><Relationship Id="rId50" Type="http://schemas.openxmlformats.org/officeDocument/2006/relationships/image" Target="media/image40.jpeg"/><Relationship Id="rId55" Type="http://schemas.openxmlformats.org/officeDocument/2006/relationships/image" Target="media/image45.png"/><Relationship Id="rId76" Type="http://schemas.openxmlformats.org/officeDocument/2006/relationships/hyperlink" Target="https://tinyurl.com/2t7cuz7u" TargetMode="External"/><Relationship Id="rId97" Type="http://schemas.openxmlformats.org/officeDocument/2006/relationships/image" Target="media/image79.jpeg"/><Relationship Id="rId104" Type="http://schemas.openxmlformats.org/officeDocument/2006/relationships/theme" Target="theme/theme1.xml"/><Relationship Id="rId7" Type="http://schemas.openxmlformats.org/officeDocument/2006/relationships/webSettings" Target="webSettings.xml"/><Relationship Id="rId71" Type="http://schemas.openxmlformats.org/officeDocument/2006/relationships/image" Target="media/image57.png"/><Relationship Id="rId92" Type="http://schemas.openxmlformats.org/officeDocument/2006/relationships/image" Target="media/image73.jpe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jpeg"/><Relationship Id="rId66" Type="http://schemas.openxmlformats.org/officeDocument/2006/relationships/image" Target="media/image52.png"/><Relationship Id="rId87" Type="http://schemas.openxmlformats.org/officeDocument/2006/relationships/image" Target="media/image70.svg"/><Relationship Id="rId61" Type="http://schemas.openxmlformats.org/officeDocument/2006/relationships/image" Target="media/image50.png"/><Relationship Id="rId82" Type="http://schemas.openxmlformats.org/officeDocument/2006/relationships/image" Target="media/image65.jpe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6.png"/><Relationship Id="rId77" Type="http://schemas.openxmlformats.org/officeDocument/2006/relationships/image" Target="media/image61.png"/><Relationship Id="rId100" Type="http://schemas.openxmlformats.org/officeDocument/2006/relationships/image" Target="media/image82.png"/><Relationship Id="rId8" Type="http://schemas.openxmlformats.org/officeDocument/2006/relationships/footnotes" Target="footnotes.xml"/><Relationship Id="rId51" Type="http://schemas.openxmlformats.org/officeDocument/2006/relationships/image" Target="media/image41.png"/><Relationship Id="rId72" Type="http://schemas.openxmlformats.org/officeDocument/2006/relationships/image" Target="media/image58.jpeg"/><Relationship Id="rId93" Type="http://schemas.openxmlformats.org/officeDocument/2006/relationships/image" Target="media/image74.jpeg"/><Relationship Id="rId98" Type="http://schemas.openxmlformats.org/officeDocument/2006/relationships/image" Target="media/image80.png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48b7597df0be2ea6d6fe805c9db336e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b2d3b3c485713fdeade17881305276ff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2266CD-C5CC-4525-9F82-93E1A4EE1ABF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2.xml><?xml version="1.0" encoding="utf-8"?>
<ds:datastoreItem xmlns:ds="http://schemas.openxmlformats.org/officeDocument/2006/customXml" ds:itemID="{C509A536-E1C5-4FD8-8C46-F17831BF9D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2E909C-A111-4321-809E-0557EF719A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Andi Buchanan</cp:lastModifiedBy>
  <cp:revision>2</cp:revision>
  <dcterms:created xsi:type="dcterms:W3CDTF">2025-12-18T23:59:00Z</dcterms:created>
  <dcterms:modified xsi:type="dcterms:W3CDTF">2025-12-18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